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1C53D" w14:textId="2541D7D1" w:rsidR="006244B0" w:rsidRDefault="006244B0" w:rsidP="00273516">
      <w:pPr>
        <w:rPr>
          <w:rFonts w:ascii="Century Gothic" w:hAnsi="Century Gothic"/>
          <w:sz w:val="28"/>
          <w:szCs w:val="28"/>
        </w:rPr>
      </w:pPr>
    </w:p>
    <w:p w14:paraId="3196FD83" w14:textId="77777777" w:rsidR="006244B0" w:rsidRDefault="006244B0" w:rsidP="006244B0">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783AF8B8" wp14:editId="09649D43">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67D9C51" w14:textId="77777777" w:rsidR="006244B0" w:rsidRDefault="006244B0" w:rsidP="006244B0">
                            <w:r>
                              <w:rPr>
                                <w:noProof/>
                              </w:rPr>
                              <w:drawing>
                                <wp:inline distT="0" distB="0" distL="0" distR="0" wp14:anchorId="5BE29D6D" wp14:editId="1FBE3BD0">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83AF8B8"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467D9C51" w14:textId="77777777" w:rsidR="006244B0" w:rsidRDefault="006244B0" w:rsidP="006244B0">
                      <w:r>
                        <w:rPr>
                          <w:noProof/>
                        </w:rPr>
                        <w:drawing>
                          <wp:inline distT="0" distB="0" distL="0" distR="0" wp14:anchorId="5BE29D6D" wp14:editId="1FBE3BD0">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2250" cy="1224875"/>
                                    </a:xfrm>
                                    <a:prstGeom prst="rect">
                                      <a:avLst/>
                                    </a:prstGeom>
                                  </pic:spPr>
                                </pic:pic>
                              </a:graphicData>
                            </a:graphic>
                          </wp:inline>
                        </w:drawing>
                      </w:r>
                    </w:p>
                  </w:txbxContent>
                </v:textbox>
              </v:shape>
            </w:pict>
          </mc:Fallback>
        </mc:AlternateContent>
      </w:r>
    </w:p>
    <w:p w14:paraId="088856F2" w14:textId="77777777" w:rsidR="006244B0" w:rsidRDefault="006244B0" w:rsidP="006244B0">
      <w:pPr>
        <w:spacing w:after="0" w:line="240" w:lineRule="auto"/>
      </w:pPr>
    </w:p>
    <w:p w14:paraId="717C38E9" w14:textId="77777777" w:rsidR="006244B0" w:rsidRDefault="006244B0" w:rsidP="006244B0">
      <w:pPr>
        <w:spacing w:after="0" w:line="240" w:lineRule="auto"/>
        <w:rPr>
          <w:rFonts w:ascii="Century Gothic" w:hAnsi="Century Gothic"/>
          <w:b/>
          <w:sz w:val="40"/>
        </w:rPr>
      </w:pPr>
    </w:p>
    <w:p w14:paraId="45A028EC" w14:textId="77777777" w:rsidR="006244B0" w:rsidRDefault="006244B0" w:rsidP="006244B0">
      <w:pPr>
        <w:spacing w:after="0" w:line="240" w:lineRule="auto"/>
        <w:rPr>
          <w:rFonts w:ascii="Century Gothic" w:hAnsi="Century Gothic"/>
          <w:b/>
          <w:sz w:val="40"/>
        </w:rPr>
      </w:pPr>
    </w:p>
    <w:p w14:paraId="2C4EBD54" w14:textId="0703691C" w:rsidR="006244B0" w:rsidRDefault="00B309FF" w:rsidP="006244B0">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73F1D4E6" wp14:editId="56AAD76F">
                <wp:simplePos x="0" y="0"/>
                <wp:positionH relativeFrom="margin">
                  <wp:posOffset>-244475</wp:posOffset>
                </wp:positionH>
                <wp:positionV relativeFrom="paragraph">
                  <wp:posOffset>414020</wp:posOffset>
                </wp:positionV>
                <wp:extent cx="9069070" cy="4603115"/>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070" cy="46031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6244B0" w14:paraId="6E5A1D75" w14:textId="77777777" w:rsidTr="00962EB9">
                              <w:tc>
                                <w:tcPr>
                                  <w:tcW w:w="1345" w:type="dxa"/>
                                  <w:tcBorders>
                                    <w:right w:val="dotted" w:sz="36" w:space="0" w:color="E28700"/>
                                  </w:tcBorders>
                                </w:tcPr>
                                <w:p w14:paraId="60094C8A" w14:textId="77777777" w:rsidR="006244B0" w:rsidRDefault="006244B0"/>
                              </w:tc>
                              <w:tc>
                                <w:tcPr>
                                  <w:tcW w:w="11862" w:type="dxa"/>
                                  <w:tcBorders>
                                    <w:left w:val="dotted" w:sz="36" w:space="0" w:color="E28700"/>
                                  </w:tcBorders>
                                </w:tcPr>
                                <w:p w14:paraId="5FCA29E4" w14:textId="77777777" w:rsidR="006244B0" w:rsidRDefault="006244B0"/>
                                <w:p w14:paraId="69B5EEE9" w14:textId="5B5969FE" w:rsidR="006244B0" w:rsidRDefault="006244B0" w:rsidP="00FC10C0">
                                  <w:pPr>
                                    <w:rPr>
                                      <w:rFonts w:ascii="Century Gothic" w:hAnsi="Century Gothic"/>
                                      <w:sz w:val="36"/>
                                    </w:rPr>
                                  </w:pPr>
                                  <w:r>
                                    <w:rPr>
                                      <w:rFonts w:ascii="Century Gothic" w:hAnsi="Century Gothic"/>
                                      <w:sz w:val="36"/>
                                    </w:rPr>
                                    <w:t xml:space="preserve">  </w:t>
                                  </w:r>
                                  <w:r w:rsidR="006440B6">
                                    <w:rPr>
                                      <w:rFonts w:ascii="Century Gothic" w:hAnsi="Century Gothic"/>
                                      <w:color w:val="17365D" w:themeColor="text2" w:themeShade="BF"/>
                                      <w:sz w:val="36"/>
                                    </w:rPr>
                                    <w:t>20</w:t>
                                  </w:r>
                                  <w:r w:rsidR="00351F6C">
                                    <w:rPr>
                                      <w:rFonts w:ascii="Century Gothic" w:hAnsi="Century Gothic"/>
                                      <w:color w:val="17365D" w:themeColor="text2" w:themeShade="BF"/>
                                      <w:sz w:val="36"/>
                                    </w:rPr>
                                    <w:t>2</w:t>
                                  </w:r>
                                  <w:r w:rsidR="00A9061C">
                                    <w:rPr>
                                      <w:rFonts w:ascii="Century Gothic" w:hAnsi="Century Gothic"/>
                                      <w:color w:val="17365D" w:themeColor="text2" w:themeShade="BF"/>
                                      <w:sz w:val="36"/>
                                    </w:rPr>
                                    <w:t>2</w:t>
                                  </w:r>
                                  <w:r>
                                    <w:rPr>
                                      <w:rFonts w:ascii="Century Gothic" w:hAnsi="Century Gothic"/>
                                      <w:color w:val="17365D" w:themeColor="text2" w:themeShade="BF"/>
                                      <w:sz w:val="36"/>
                                    </w:rPr>
                                    <w:t>-20</w:t>
                                  </w:r>
                                  <w:r w:rsidR="00351F6C">
                                    <w:rPr>
                                      <w:rFonts w:ascii="Century Gothic" w:hAnsi="Century Gothic"/>
                                      <w:color w:val="17365D" w:themeColor="text2" w:themeShade="BF"/>
                                      <w:sz w:val="36"/>
                                    </w:rPr>
                                    <w:t>2</w:t>
                                  </w:r>
                                  <w:r w:rsidR="00A9061C">
                                    <w:rPr>
                                      <w:rFonts w:ascii="Century Gothic" w:hAnsi="Century Gothic"/>
                                      <w:color w:val="17365D" w:themeColor="text2" w:themeShade="BF"/>
                                      <w:sz w:val="36"/>
                                    </w:rPr>
                                    <w:t>3</w:t>
                                  </w:r>
                                </w:p>
                                <w:p w14:paraId="039B4DBE" w14:textId="77777777" w:rsidR="006244B0" w:rsidRDefault="006244B0" w:rsidP="00FC10C0">
                                  <w:pPr>
                                    <w:rPr>
                                      <w:rFonts w:ascii="Century Gothic" w:hAnsi="Century Gothic"/>
                                      <w:sz w:val="36"/>
                                    </w:rPr>
                                  </w:pPr>
                                </w:p>
                                <w:p w14:paraId="7802377B" w14:textId="77777777" w:rsidR="006244B0" w:rsidRPr="00641DE9" w:rsidRDefault="006244B0" w:rsidP="00FC10C0">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08175223" w14:textId="77777777" w:rsidR="006244B0" w:rsidRPr="00641DE9" w:rsidRDefault="006244B0" w:rsidP="00FC10C0">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01B6C449" w14:textId="77777777" w:rsidR="006244B0" w:rsidRDefault="006244B0" w:rsidP="00FC10C0">
                                  <w:pPr>
                                    <w:rPr>
                                      <w:rFonts w:ascii="Century Gothic" w:hAnsi="Century Gothic"/>
                                      <w:sz w:val="36"/>
                                    </w:rPr>
                                  </w:pPr>
                                </w:p>
                                <w:p w14:paraId="5B94E781" w14:textId="77777777" w:rsidR="006244B0" w:rsidRPr="00641DE9" w:rsidRDefault="006244B0" w:rsidP="00FC10C0">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1</w:t>
                                  </w:r>
                                </w:p>
                                <w:p w14:paraId="7A82288A" w14:textId="77777777" w:rsidR="006244B0" w:rsidRPr="002920A4" w:rsidRDefault="006244B0">
                                  <w:pPr>
                                    <w:rPr>
                                      <w:rFonts w:ascii="Century Gothic" w:hAnsi="Century Gothic"/>
                                    </w:rPr>
                                  </w:pPr>
                                </w:p>
                              </w:tc>
                            </w:tr>
                          </w:tbl>
                          <w:p w14:paraId="1228FDEE" w14:textId="77777777" w:rsidR="006244B0" w:rsidRDefault="006244B0" w:rsidP="006244B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F1D4E6" id="_x0000_t202" coordsize="21600,21600" o:spt="202" path="m,l,21600r21600,l21600,xe">
                <v:stroke joinstyle="miter"/>
                <v:path gradientshapeok="t" o:connecttype="rect"/>
              </v:shapetype>
              <v:shape id="Text Box 13" o:spid="_x0000_s1027" type="#_x0000_t202" style="position:absolute;margin-left:-19.25pt;margin-top:32.6pt;width:714.1pt;height:362.4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&#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6244B0" w14:paraId="6E5A1D75" w14:textId="77777777" w:rsidTr="00962EB9">
                        <w:tc>
                          <w:tcPr>
                            <w:tcW w:w="1345" w:type="dxa"/>
                            <w:tcBorders>
                              <w:right w:val="dotted" w:sz="36" w:space="0" w:color="E28700"/>
                            </w:tcBorders>
                          </w:tcPr>
                          <w:p w14:paraId="60094C8A" w14:textId="77777777" w:rsidR="006244B0" w:rsidRDefault="006244B0"/>
                        </w:tc>
                        <w:tc>
                          <w:tcPr>
                            <w:tcW w:w="11862" w:type="dxa"/>
                            <w:tcBorders>
                              <w:left w:val="dotted" w:sz="36" w:space="0" w:color="E28700"/>
                            </w:tcBorders>
                          </w:tcPr>
                          <w:p w14:paraId="5FCA29E4" w14:textId="77777777" w:rsidR="006244B0" w:rsidRDefault="006244B0"/>
                          <w:p w14:paraId="69B5EEE9" w14:textId="5B5969FE" w:rsidR="006244B0" w:rsidRDefault="006244B0" w:rsidP="00FC10C0">
                            <w:pPr>
                              <w:rPr>
                                <w:rFonts w:ascii="Century Gothic" w:hAnsi="Century Gothic"/>
                                <w:sz w:val="36"/>
                              </w:rPr>
                            </w:pPr>
                            <w:r>
                              <w:rPr>
                                <w:rFonts w:ascii="Century Gothic" w:hAnsi="Century Gothic"/>
                                <w:sz w:val="36"/>
                              </w:rPr>
                              <w:t xml:space="preserve">  </w:t>
                            </w:r>
                            <w:r w:rsidR="006440B6">
                              <w:rPr>
                                <w:rFonts w:ascii="Century Gothic" w:hAnsi="Century Gothic"/>
                                <w:color w:val="17365D" w:themeColor="text2" w:themeShade="BF"/>
                                <w:sz w:val="36"/>
                              </w:rPr>
                              <w:t>20</w:t>
                            </w:r>
                            <w:r w:rsidR="00351F6C">
                              <w:rPr>
                                <w:rFonts w:ascii="Century Gothic" w:hAnsi="Century Gothic"/>
                                <w:color w:val="17365D" w:themeColor="text2" w:themeShade="BF"/>
                                <w:sz w:val="36"/>
                              </w:rPr>
                              <w:t>2</w:t>
                            </w:r>
                            <w:r w:rsidR="00A9061C">
                              <w:rPr>
                                <w:rFonts w:ascii="Century Gothic" w:hAnsi="Century Gothic"/>
                                <w:color w:val="17365D" w:themeColor="text2" w:themeShade="BF"/>
                                <w:sz w:val="36"/>
                              </w:rPr>
                              <w:t>2</w:t>
                            </w:r>
                            <w:r>
                              <w:rPr>
                                <w:rFonts w:ascii="Century Gothic" w:hAnsi="Century Gothic"/>
                                <w:color w:val="17365D" w:themeColor="text2" w:themeShade="BF"/>
                                <w:sz w:val="36"/>
                              </w:rPr>
                              <w:t>-20</w:t>
                            </w:r>
                            <w:r w:rsidR="00351F6C">
                              <w:rPr>
                                <w:rFonts w:ascii="Century Gothic" w:hAnsi="Century Gothic"/>
                                <w:color w:val="17365D" w:themeColor="text2" w:themeShade="BF"/>
                                <w:sz w:val="36"/>
                              </w:rPr>
                              <w:t>2</w:t>
                            </w:r>
                            <w:r w:rsidR="00A9061C">
                              <w:rPr>
                                <w:rFonts w:ascii="Century Gothic" w:hAnsi="Century Gothic"/>
                                <w:color w:val="17365D" w:themeColor="text2" w:themeShade="BF"/>
                                <w:sz w:val="36"/>
                              </w:rPr>
                              <w:t>3</w:t>
                            </w:r>
                          </w:p>
                          <w:p w14:paraId="039B4DBE" w14:textId="77777777" w:rsidR="006244B0" w:rsidRDefault="006244B0" w:rsidP="00FC10C0">
                            <w:pPr>
                              <w:rPr>
                                <w:rFonts w:ascii="Century Gothic" w:hAnsi="Century Gothic"/>
                                <w:sz w:val="36"/>
                              </w:rPr>
                            </w:pPr>
                          </w:p>
                          <w:p w14:paraId="7802377B" w14:textId="77777777" w:rsidR="006244B0" w:rsidRPr="00641DE9" w:rsidRDefault="006244B0" w:rsidP="00FC10C0">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08175223" w14:textId="77777777" w:rsidR="006244B0" w:rsidRPr="00641DE9" w:rsidRDefault="006244B0" w:rsidP="00FC10C0">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01B6C449" w14:textId="77777777" w:rsidR="006244B0" w:rsidRDefault="006244B0" w:rsidP="00FC10C0">
                            <w:pPr>
                              <w:rPr>
                                <w:rFonts w:ascii="Century Gothic" w:hAnsi="Century Gothic"/>
                                <w:sz w:val="36"/>
                              </w:rPr>
                            </w:pPr>
                          </w:p>
                          <w:p w14:paraId="5B94E781" w14:textId="77777777" w:rsidR="006244B0" w:rsidRPr="00641DE9" w:rsidRDefault="006244B0" w:rsidP="00FC10C0">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1</w:t>
                            </w:r>
                          </w:p>
                          <w:p w14:paraId="7A82288A" w14:textId="77777777" w:rsidR="006244B0" w:rsidRPr="002920A4" w:rsidRDefault="006244B0">
                            <w:pPr>
                              <w:rPr>
                                <w:rFonts w:ascii="Century Gothic" w:hAnsi="Century Gothic"/>
                              </w:rPr>
                            </w:pPr>
                          </w:p>
                        </w:tc>
                      </w:tr>
                    </w:tbl>
                    <w:p w14:paraId="1228FDEE" w14:textId="77777777" w:rsidR="006244B0" w:rsidRDefault="006244B0" w:rsidP="006244B0"/>
                  </w:txbxContent>
                </v:textbox>
                <w10:wrap anchorx="margin"/>
              </v:shape>
            </w:pict>
          </mc:Fallback>
        </mc:AlternateContent>
      </w:r>
    </w:p>
    <w:p w14:paraId="63C1FFF4" w14:textId="030BAA60" w:rsidR="006244B0" w:rsidRDefault="006244B0" w:rsidP="006244B0">
      <w:pPr>
        <w:spacing w:after="0" w:line="240" w:lineRule="auto"/>
        <w:rPr>
          <w:rFonts w:ascii="Century Gothic" w:hAnsi="Century Gothic"/>
          <w:b/>
          <w:sz w:val="40"/>
        </w:rPr>
      </w:pPr>
    </w:p>
    <w:p w14:paraId="24851593" w14:textId="10C8EB9C" w:rsidR="006244B0" w:rsidRDefault="006244B0" w:rsidP="006244B0">
      <w:pPr>
        <w:spacing w:after="0" w:line="240" w:lineRule="auto"/>
        <w:rPr>
          <w:rFonts w:ascii="Century Gothic" w:hAnsi="Century Gothic"/>
          <w:b/>
          <w:sz w:val="40"/>
        </w:rPr>
      </w:pPr>
    </w:p>
    <w:p w14:paraId="20996B64" w14:textId="77777777" w:rsidR="006244B0" w:rsidRDefault="006244B0" w:rsidP="006244B0">
      <w:pPr>
        <w:spacing w:after="0" w:line="240" w:lineRule="auto"/>
        <w:rPr>
          <w:rFonts w:ascii="Century Gothic" w:hAnsi="Century Gothic"/>
          <w:b/>
          <w:sz w:val="40"/>
        </w:rPr>
      </w:pPr>
    </w:p>
    <w:p w14:paraId="38B99DA4" w14:textId="77777777" w:rsidR="006244B0" w:rsidRDefault="006244B0" w:rsidP="006244B0">
      <w:pPr>
        <w:spacing w:after="0" w:line="240" w:lineRule="auto"/>
        <w:rPr>
          <w:rFonts w:ascii="Century Gothic" w:hAnsi="Century Gothic"/>
          <w:b/>
          <w:sz w:val="40"/>
        </w:rPr>
      </w:pPr>
    </w:p>
    <w:p w14:paraId="43E16CE7" w14:textId="77777777" w:rsidR="006244B0" w:rsidRDefault="006244B0" w:rsidP="006244B0">
      <w:pPr>
        <w:spacing w:after="0" w:line="240" w:lineRule="auto"/>
        <w:rPr>
          <w:rFonts w:ascii="Century Gothic" w:hAnsi="Century Gothic"/>
          <w:b/>
          <w:sz w:val="40"/>
        </w:rPr>
      </w:pPr>
    </w:p>
    <w:p w14:paraId="3A1BA8F8" w14:textId="77777777" w:rsidR="006244B0" w:rsidRDefault="006244B0" w:rsidP="006244B0">
      <w:pPr>
        <w:spacing w:after="0" w:line="240" w:lineRule="auto"/>
        <w:rPr>
          <w:rFonts w:ascii="Century Gothic" w:hAnsi="Century Gothic"/>
          <w:b/>
          <w:sz w:val="40"/>
        </w:rPr>
      </w:pPr>
    </w:p>
    <w:p w14:paraId="522DFDC5" w14:textId="77777777" w:rsidR="006244B0" w:rsidRDefault="006244B0" w:rsidP="006244B0">
      <w:pPr>
        <w:spacing w:after="0" w:line="240" w:lineRule="auto"/>
        <w:rPr>
          <w:rFonts w:ascii="Century Gothic" w:hAnsi="Century Gothic"/>
          <w:b/>
          <w:sz w:val="40"/>
        </w:rPr>
      </w:pPr>
    </w:p>
    <w:p w14:paraId="496D59F0" w14:textId="77777777" w:rsidR="006244B0" w:rsidRDefault="006244B0" w:rsidP="006244B0">
      <w:pPr>
        <w:spacing w:after="0" w:line="240" w:lineRule="auto"/>
        <w:rPr>
          <w:rFonts w:ascii="Century Gothic" w:hAnsi="Century Gothic"/>
          <w:b/>
          <w:sz w:val="40"/>
        </w:rPr>
      </w:pPr>
    </w:p>
    <w:p w14:paraId="03203132" w14:textId="77777777" w:rsidR="006244B0" w:rsidRDefault="006244B0" w:rsidP="006244B0">
      <w:pPr>
        <w:spacing w:after="0" w:line="240" w:lineRule="auto"/>
        <w:rPr>
          <w:rFonts w:ascii="Century Gothic" w:hAnsi="Century Gothic"/>
          <w:b/>
          <w:sz w:val="40"/>
        </w:rPr>
      </w:pPr>
    </w:p>
    <w:p w14:paraId="050BF8F3" w14:textId="77777777" w:rsidR="006244B0" w:rsidRDefault="006244B0" w:rsidP="006244B0">
      <w:pPr>
        <w:spacing w:after="0" w:line="240" w:lineRule="auto"/>
        <w:rPr>
          <w:rFonts w:ascii="Century Gothic" w:hAnsi="Century Gothic"/>
          <w:b/>
          <w:sz w:val="40"/>
        </w:rPr>
      </w:pPr>
    </w:p>
    <w:p w14:paraId="375A3515" w14:textId="77777777" w:rsidR="006244B0" w:rsidRDefault="006244B0" w:rsidP="006244B0">
      <w:pPr>
        <w:spacing w:after="0" w:line="240" w:lineRule="auto"/>
        <w:rPr>
          <w:rFonts w:ascii="Century Gothic" w:hAnsi="Century Gothic"/>
          <w:b/>
          <w:sz w:val="40"/>
        </w:rPr>
      </w:pPr>
    </w:p>
    <w:p w14:paraId="1AB336F2" w14:textId="77777777" w:rsidR="006244B0" w:rsidRDefault="006244B0" w:rsidP="006244B0">
      <w:pPr>
        <w:spacing w:after="0" w:line="240" w:lineRule="auto"/>
        <w:rPr>
          <w:rFonts w:ascii="Century Gothic" w:hAnsi="Century Gothic"/>
          <w:b/>
          <w:sz w:val="40"/>
        </w:rPr>
      </w:pPr>
    </w:p>
    <w:p w14:paraId="684FA1AD" w14:textId="77777777" w:rsidR="006244B0" w:rsidRDefault="006244B0" w:rsidP="006244B0">
      <w:pPr>
        <w:spacing w:after="0" w:line="240" w:lineRule="auto"/>
        <w:rPr>
          <w:rFonts w:ascii="Century Gothic" w:hAnsi="Century Gothic"/>
          <w:b/>
          <w:sz w:val="40"/>
        </w:rPr>
      </w:pPr>
    </w:p>
    <w:p w14:paraId="51FA59CA" w14:textId="77777777" w:rsidR="006244B0" w:rsidRDefault="006244B0" w:rsidP="006244B0">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4516B791" wp14:editId="138D0B8C">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9A240A4" w14:textId="77777777" w:rsidR="006244B0" w:rsidRPr="00641DE9" w:rsidRDefault="000A2575" w:rsidP="006244B0">
                            <w:pPr>
                              <w:jc w:val="right"/>
                              <w:rPr>
                                <w:rFonts w:ascii="Century Gothic" w:hAnsi="Century Gothic"/>
                                <w:sz w:val="32"/>
                              </w:rPr>
                            </w:pPr>
                            <w:hyperlink r:id="rId13" w:history="1">
                              <w:r w:rsidR="006244B0" w:rsidRPr="007E3BA4">
                                <w:rPr>
                                  <w:rStyle w:val="Hyperlink"/>
                                  <w:rFonts w:ascii="Century Gothic" w:hAnsi="Century Gothic"/>
                                  <w:sz w:val="32"/>
                                </w:rPr>
                                <w:t>http://elementary.dmschools.org</w:t>
                              </w:r>
                            </w:hyperlink>
                            <w:r w:rsidR="006244B0">
                              <w:rPr>
                                <w:rFonts w:ascii="Century Gothic" w:hAnsi="Century Gothic"/>
                                <w:sz w:val="32"/>
                              </w:rPr>
                              <w:t xml:space="preserve"> </w:t>
                            </w:r>
                          </w:p>
                          <w:p w14:paraId="7096C1B8" w14:textId="77777777" w:rsidR="006244B0" w:rsidRPr="00641DE9" w:rsidRDefault="000A2575" w:rsidP="006244B0">
                            <w:pPr>
                              <w:jc w:val="right"/>
                              <w:rPr>
                                <w:rFonts w:ascii="Century Gothic" w:hAnsi="Century Gothic"/>
                                <w:sz w:val="32"/>
                              </w:rPr>
                            </w:pPr>
                            <w:hyperlink r:id="rId14" w:history="1">
                              <w:r w:rsidR="006244B0" w:rsidRPr="007E3BA4">
                                <w:rPr>
                                  <w:rStyle w:val="Hyperlink"/>
                                  <w:rFonts w:ascii="Century Gothic" w:hAnsi="Century Gothic"/>
                                  <w:sz w:val="32"/>
                                </w:rPr>
                                <w:t>http://grading.dmschools.org</w:t>
                              </w:r>
                            </w:hyperlink>
                            <w:r w:rsidR="006244B0">
                              <w:rPr>
                                <w:rFonts w:ascii="Century Gothic" w:hAnsi="Century Gothic"/>
                                <w:sz w:val="32"/>
                              </w:rPr>
                              <w:t xml:space="preserve"> </w:t>
                            </w:r>
                          </w:p>
                          <w:p w14:paraId="6292B07E" w14:textId="77777777" w:rsidR="006244B0" w:rsidRPr="00641DE9" w:rsidRDefault="000A2575" w:rsidP="006244B0">
                            <w:pPr>
                              <w:jc w:val="right"/>
                              <w:rPr>
                                <w:rFonts w:ascii="Century Gothic" w:hAnsi="Century Gothic"/>
                                <w:sz w:val="32"/>
                              </w:rPr>
                            </w:pPr>
                            <w:hyperlink r:id="rId15" w:history="1">
                              <w:r w:rsidR="006244B0" w:rsidRPr="007E3BA4">
                                <w:rPr>
                                  <w:rStyle w:val="Hyperlink"/>
                                  <w:rFonts w:ascii="Century Gothic" w:hAnsi="Century Gothic"/>
                                  <w:sz w:val="32"/>
                                </w:rPr>
                                <w:t>http://dmschools.org</w:t>
                              </w:r>
                            </w:hyperlink>
                          </w:p>
                          <w:p w14:paraId="3089CD55" w14:textId="77777777" w:rsidR="006244B0" w:rsidRDefault="006244B0" w:rsidP="006244B0">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16B791"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49A240A4" w14:textId="77777777" w:rsidR="006244B0" w:rsidRPr="00641DE9" w:rsidRDefault="005C70D9" w:rsidP="006244B0">
                      <w:pPr>
                        <w:jc w:val="right"/>
                        <w:rPr>
                          <w:rFonts w:ascii="Century Gothic" w:hAnsi="Century Gothic"/>
                          <w:sz w:val="32"/>
                        </w:rPr>
                      </w:pPr>
                      <w:hyperlink r:id="rId16" w:history="1">
                        <w:r w:rsidR="006244B0" w:rsidRPr="007E3BA4">
                          <w:rPr>
                            <w:rStyle w:val="Hyperlink"/>
                            <w:rFonts w:ascii="Century Gothic" w:hAnsi="Century Gothic"/>
                            <w:sz w:val="32"/>
                          </w:rPr>
                          <w:t>http://elementary.dmschools.org</w:t>
                        </w:r>
                      </w:hyperlink>
                      <w:r w:rsidR="006244B0">
                        <w:rPr>
                          <w:rFonts w:ascii="Century Gothic" w:hAnsi="Century Gothic"/>
                          <w:sz w:val="32"/>
                        </w:rPr>
                        <w:t xml:space="preserve"> </w:t>
                      </w:r>
                    </w:p>
                    <w:p w14:paraId="7096C1B8" w14:textId="77777777" w:rsidR="006244B0" w:rsidRPr="00641DE9" w:rsidRDefault="005C70D9" w:rsidP="006244B0">
                      <w:pPr>
                        <w:jc w:val="right"/>
                        <w:rPr>
                          <w:rFonts w:ascii="Century Gothic" w:hAnsi="Century Gothic"/>
                          <w:sz w:val="32"/>
                        </w:rPr>
                      </w:pPr>
                      <w:hyperlink r:id="rId17" w:history="1">
                        <w:r w:rsidR="006244B0" w:rsidRPr="007E3BA4">
                          <w:rPr>
                            <w:rStyle w:val="Hyperlink"/>
                            <w:rFonts w:ascii="Century Gothic" w:hAnsi="Century Gothic"/>
                            <w:sz w:val="32"/>
                          </w:rPr>
                          <w:t>http://grading.dmschools.org</w:t>
                        </w:r>
                      </w:hyperlink>
                      <w:r w:rsidR="006244B0">
                        <w:rPr>
                          <w:rFonts w:ascii="Century Gothic" w:hAnsi="Century Gothic"/>
                          <w:sz w:val="32"/>
                        </w:rPr>
                        <w:t xml:space="preserve"> </w:t>
                      </w:r>
                    </w:p>
                    <w:p w14:paraId="6292B07E" w14:textId="77777777" w:rsidR="006244B0" w:rsidRPr="00641DE9" w:rsidRDefault="005C70D9" w:rsidP="006244B0">
                      <w:pPr>
                        <w:jc w:val="right"/>
                        <w:rPr>
                          <w:rFonts w:ascii="Century Gothic" w:hAnsi="Century Gothic"/>
                          <w:sz w:val="32"/>
                        </w:rPr>
                      </w:pPr>
                      <w:hyperlink r:id="rId18" w:history="1">
                        <w:r w:rsidR="006244B0" w:rsidRPr="007E3BA4">
                          <w:rPr>
                            <w:rStyle w:val="Hyperlink"/>
                            <w:rFonts w:ascii="Century Gothic" w:hAnsi="Century Gothic"/>
                            <w:sz w:val="32"/>
                          </w:rPr>
                          <w:t>http://dmschools.org</w:t>
                        </w:r>
                      </w:hyperlink>
                    </w:p>
                    <w:p w14:paraId="3089CD55" w14:textId="77777777" w:rsidR="006244B0" w:rsidRDefault="006244B0" w:rsidP="006244B0">
                      <w:pPr>
                        <w:jc w:val="right"/>
                      </w:pPr>
                    </w:p>
                  </w:txbxContent>
                </v:textbox>
                <w10:wrap anchorx="margin"/>
              </v:shape>
            </w:pict>
          </mc:Fallback>
        </mc:AlternateContent>
      </w:r>
    </w:p>
    <w:p w14:paraId="0C538276" w14:textId="77777777" w:rsidR="006244B0" w:rsidRDefault="006244B0" w:rsidP="006244B0">
      <w:pPr>
        <w:spacing w:after="0" w:line="240" w:lineRule="auto"/>
        <w:rPr>
          <w:rFonts w:ascii="Century Gothic" w:hAnsi="Century Gothic"/>
          <w:b/>
          <w:sz w:val="40"/>
        </w:rPr>
      </w:pPr>
    </w:p>
    <w:p w14:paraId="7AC0A7CE" w14:textId="77777777" w:rsidR="006244B0" w:rsidRDefault="006244B0" w:rsidP="006244B0">
      <w:pPr>
        <w:spacing w:after="0" w:line="240" w:lineRule="auto"/>
        <w:rPr>
          <w:rFonts w:ascii="Century Gothic" w:hAnsi="Century Gothic"/>
          <w:b/>
          <w:sz w:val="40"/>
        </w:rPr>
      </w:pPr>
    </w:p>
    <w:p w14:paraId="4BF279DA" w14:textId="77777777" w:rsidR="006244B0" w:rsidRDefault="006244B0" w:rsidP="006244B0">
      <w:pPr>
        <w:spacing w:after="0" w:line="240" w:lineRule="auto"/>
        <w:rPr>
          <w:rFonts w:ascii="Century Gothic" w:hAnsi="Century Gothic"/>
          <w:b/>
          <w:sz w:val="40"/>
        </w:rPr>
      </w:pPr>
    </w:p>
    <w:p w14:paraId="1C7CCE3A" w14:textId="77777777" w:rsidR="00A7241A" w:rsidRDefault="006244B0" w:rsidP="002D0ACF">
      <w:pPr>
        <w:outlineLvl w:val="0"/>
        <w:rPr>
          <w:rFonts w:ascii="Century Gothic" w:hAnsi="Century Gothic"/>
          <w:sz w:val="28"/>
        </w:rPr>
      </w:pPr>
      <w:r>
        <w:rPr>
          <w:rFonts w:ascii="Century Gothic" w:hAnsi="Century Gothic"/>
          <w:sz w:val="28"/>
        </w:rPr>
        <w:t>Grade 1</w:t>
      </w:r>
      <w:r w:rsidRPr="00320871">
        <w:rPr>
          <w:rFonts w:ascii="Century Gothic" w:hAnsi="Century Gothic"/>
          <w:sz w:val="28"/>
        </w:rPr>
        <w:t>:  Year at a Glance</w:t>
      </w:r>
      <w:r>
        <w:rPr>
          <w:rFonts w:ascii="Century Gothic" w:hAnsi="Century Gothic"/>
          <w:sz w:val="28"/>
        </w:rPr>
        <w:t xml:space="preserve"> </w:t>
      </w:r>
    </w:p>
    <w:p w14:paraId="56EC0F54" w14:textId="03D4E402" w:rsidR="00A7241A" w:rsidRDefault="00A7241A" w:rsidP="00A7241A">
      <w:pPr>
        <w:rPr>
          <w:rFonts w:ascii="Century Gothic" w:hAnsi="Century Gothic"/>
        </w:rPr>
      </w:pPr>
      <w:r w:rsidRPr="704B2E7E">
        <w:rPr>
          <w:rFonts w:ascii="Century Gothic" w:hAnsi="Century Gothic"/>
        </w:rPr>
        <w:t>1</w:t>
      </w:r>
      <w:r w:rsidRPr="00D574D7">
        <w:rPr>
          <w:rFonts w:ascii="Century Gothic" w:hAnsi="Century Gothic"/>
          <w:vertAlign w:val="superscript"/>
        </w:rPr>
        <w:t>st</w:t>
      </w:r>
    </w:p>
    <w:tbl>
      <w:tblPr>
        <w:tblStyle w:val="TableGrid"/>
        <w:tblW w:w="14586" w:type="dxa"/>
        <w:tblLook w:val="04A0" w:firstRow="1" w:lastRow="0" w:firstColumn="1" w:lastColumn="0" w:noHBand="0" w:noVBand="1"/>
      </w:tblPr>
      <w:tblGrid>
        <w:gridCol w:w="1885"/>
        <w:gridCol w:w="1878"/>
        <w:gridCol w:w="1824"/>
        <w:gridCol w:w="2058"/>
        <w:gridCol w:w="1800"/>
        <w:gridCol w:w="1614"/>
        <w:gridCol w:w="1824"/>
        <w:gridCol w:w="1703"/>
      </w:tblGrid>
      <w:tr w:rsidR="00F53BE0" w14:paraId="2BC89197" w14:textId="77777777" w:rsidTr="002F31FC">
        <w:trPr>
          <w:trHeight w:val="280"/>
        </w:trPr>
        <w:tc>
          <w:tcPr>
            <w:tcW w:w="3763" w:type="dxa"/>
            <w:gridSpan w:val="2"/>
            <w:shd w:val="clear" w:color="auto" w:fill="D9D9D9" w:themeFill="background1" w:themeFillShade="D9"/>
          </w:tcPr>
          <w:p w14:paraId="5EA1DF04" w14:textId="77777777" w:rsidR="00F53BE0" w:rsidRPr="005D5F4F" w:rsidRDefault="00F53BE0" w:rsidP="002F31FC">
            <w:pPr>
              <w:jc w:val="center"/>
              <w:rPr>
                <w:rFonts w:ascii="Century Gothic" w:hAnsi="Century Gothic"/>
                <w:b/>
                <w:bCs/>
              </w:rPr>
            </w:pPr>
            <w:r w:rsidRPr="704B2E7E">
              <w:rPr>
                <w:rFonts w:ascii="Century Gothic" w:hAnsi="Century Gothic"/>
                <w:b/>
                <w:bCs/>
              </w:rPr>
              <w:t>Aug-Oct</w:t>
            </w:r>
          </w:p>
        </w:tc>
        <w:tc>
          <w:tcPr>
            <w:tcW w:w="3882" w:type="dxa"/>
            <w:gridSpan w:val="2"/>
            <w:shd w:val="clear" w:color="auto" w:fill="D9D9D9" w:themeFill="background1" w:themeFillShade="D9"/>
          </w:tcPr>
          <w:p w14:paraId="02F57EFD" w14:textId="77777777" w:rsidR="00F53BE0" w:rsidRPr="005D5F4F" w:rsidRDefault="00F53BE0" w:rsidP="002F31FC">
            <w:pPr>
              <w:jc w:val="center"/>
              <w:rPr>
                <w:rFonts w:ascii="Century Gothic" w:hAnsi="Century Gothic"/>
                <w:b/>
                <w:bCs/>
              </w:rPr>
            </w:pPr>
            <w:r w:rsidRPr="704B2E7E">
              <w:rPr>
                <w:rFonts w:ascii="Century Gothic" w:hAnsi="Century Gothic"/>
                <w:b/>
                <w:bCs/>
              </w:rPr>
              <w:t>Oct-Jan</w:t>
            </w:r>
          </w:p>
        </w:tc>
        <w:tc>
          <w:tcPr>
            <w:tcW w:w="3414" w:type="dxa"/>
            <w:gridSpan w:val="2"/>
            <w:shd w:val="clear" w:color="auto" w:fill="D9D9D9" w:themeFill="background1" w:themeFillShade="D9"/>
          </w:tcPr>
          <w:p w14:paraId="1F155DEB" w14:textId="77777777" w:rsidR="00F53BE0" w:rsidRPr="005D5F4F" w:rsidRDefault="00F53BE0" w:rsidP="002F31FC">
            <w:pPr>
              <w:jc w:val="center"/>
              <w:rPr>
                <w:rFonts w:ascii="Century Gothic" w:hAnsi="Century Gothic"/>
                <w:b/>
                <w:bCs/>
              </w:rPr>
            </w:pPr>
            <w:r w:rsidRPr="704B2E7E">
              <w:rPr>
                <w:rFonts w:ascii="Century Gothic" w:hAnsi="Century Gothic"/>
                <w:b/>
                <w:bCs/>
              </w:rPr>
              <w:t>Jan-March</w:t>
            </w:r>
          </w:p>
        </w:tc>
        <w:tc>
          <w:tcPr>
            <w:tcW w:w="3527" w:type="dxa"/>
            <w:gridSpan w:val="2"/>
            <w:shd w:val="clear" w:color="auto" w:fill="D9D9D9" w:themeFill="background1" w:themeFillShade="D9"/>
          </w:tcPr>
          <w:p w14:paraId="11C0C815" w14:textId="77777777" w:rsidR="00F53BE0" w:rsidRPr="005D5F4F" w:rsidRDefault="00F53BE0" w:rsidP="002F31FC">
            <w:pPr>
              <w:jc w:val="center"/>
              <w:rPr>
                <w:rFonts w:ascii="Century Gothic" w:hAnsi="Century Gothic"/>
                <w:b/>
                <w:bCs/>
              </w:rPr>
            </w:pPr>
            <w:r w:rsidRPr="704B2E7E">
              <w:rPr>
                <w:rFonts w:ascii="Century Gothic" w:hAnsi="Century Gothic"/>
                <w:b/>
                <w:bCs/>
              </w:rPr>
              <w:t>March-May</w:t>
            </w:r>
          </w:p>
        </w:tc>
      </w:tr>
      <w:tr w:rsidR="00F53BE0" w14:paraId="44D929BF" w14:textId="77777777" w:rsidTr="002F31FC">
        <w:trPr>
          <w:trHeight w:val="264"/>
        </w:trPr>
        <w:tc>
          <w:tcPr>
            <w:tcW w:w="1885" w:type="dxa"/>
            <w:shd w:val="clear" w:color="auto" w:fill="D9D9D9" w:themeFill="background1" w:themeFillShade="D9"/>
          </w:tcPr>
          <w:p w14:paraId="48861E07" w14:textId="77777777" w:rsidR="00F53BE0" w:rsidRPr="005D5F4F" w:rsidRDefault="00F53BE0" w:rsidP="002F31FC">
            <w:pPr>
              <w:jc w:val="center"/>
              <w:rPr>
                <w:rFonts w:ascii="Century Gothic" w:hAnsi="Century Gothic"/>
                <w:b/>
                <w:bCs/>
              </w:rPr>
            </w:pPr>
            <w:r w:rsidRPr="704B2E7E">
              <w:rPr>
                <w:rFonts w:ascii="Century Gothic" w:hAnsi="Century Gothic"/>
                <w:b/>
                <w:bCs/>
              </w:rPr>
              <w:t>Unit 1</w:t>
            </w:r>
          </w:p>
        </w:tc>
        <w:tc>
          <w:tcPr>
            <w:tcW w:w="1878" w:type="dxa"/>
            <w:shd w:val="clear" w:color="auto" w:fill="D9D9D9" w:themeFill="background1" w:themeFillShade="D9"/>
          </w:tcPr>
          <w:p w14:paraId="5C3ADA04" w14:textId="77777777" w:rsidR="00F53BE0" w:rsidRPr="005D5F4F" w:rsidRDefault="00F53BE0" w:rsidP="002F31FC">
            <w:pPr>
              <w:jc w:val="center"/>
              <w:rPr>
                <w:rFonts w:ascii="Century Gothic" w:hAnsi="Century Gothic"/>
                <w:b/>
                <w:bCs/>
              </w:rPr>
            </w:pPr>
            <w:r w:rsidRPr="704B2E7E">
              <w:rPr>
                <w:rFonts w:ascii="Century Gothic" w:hAnsi="Century Gothic"/>
                <w:b/>
                <w:bCs/>
              </w:rPr>
              <w:t>Unit 2</w:t>
            </w:r>
          </w:p>
        </w:tc>
        <w:tc>
          <w:tcPr>
            <w:tcW w:w="1824" w:type="dxa"/>
            <w:shd w:val="clear" w:color="auto" w:fill="D9D9D9" w:themeFill="background1" w:themeFillShade="D9"/>
          </w:tcPr>
          <w:p w14:paraId="58CAC5BC" w14:textId="77777777" w:rsidR="00F53BE0" w:rsidRPr="005D5F4F" w:rsidRDefault="00F53BE0" w:rsidP="002F31FC">
            <w:pPr>
              <w:jc w:val="center"/>
              <w:rPr>
                <w:rFonts w:ascii="Century Gothic" w:hAnsi="Century Gothic"/>
                <w:b/>
                <w:bCs/>
              </w:rPr>
            </w:pPr>
            <w:r w:rsidRPr="704B2E7E">
              <w:rPr>
                <w:rFonts w:ascii="Century Gothic" w:hAnsi="Century Gothic"/>
                <w:b/>
                <w:bCs/>
              </w:rPr>
              <w:t>Unit 3</w:t>
            </w:r>
          </w:p>
        </w:tc>
        <w:tc>
          <w:tcPr>
            <w:tcW w:w="2058" w:type="dxa"/>
            <w:shd w:val="clear" w:color="auto" w:fill="D9D9D9" w:themeFill="background1" w:themeFillShade="D9"/>
          </w:tcPr>
          <w:p w14:paraId="7610A7EB" w14:textId="77777777" w:rsidR="00F53BE0" w:rsidRPr="005D5F4F" w:rsidRDefault="00F53BE0" w:rsidP="002F31FC">
            <w:pPr>
              <w:jc w:val="center"/>
              <w:rPr>
                <w:rFonts w:ascii="Century Gothic" w:hAnsi="Century Gothic"/>
                <w:b/>
                <w:bCs/>
              </w:rPr>
            </w:pPr>
            <w:r w:rsidRPr="704B2E7E">
              <w:rPr>
                <w:rFonts w:ascii="Century Gothic" w:hAnsi="Century Gothic"/>
                <w:b/>
                <w:bCs/>
              </w:rPr>
              <w:t>Unit 4</w:t>
            </w:r>
          </w:p>
        </w:tc>
        <w:tc>
          <w:tcPr>
            <w:tcW w:w="1800" w:type="dxa"/>
            <w:shd w:val="clear" w:color="auto" w:fill="D9D9D9" w:themeFill="background1" w:themeFillShade="D9"/>
          </w:tcPr>
          <w:p w14:paraId="7806CE6A" w14:textId="77777777" w:rsidR="00F53BE0" w:rsidRPr="005D5F4F" w:rsidRDefault="00F53BE0" w:rsidP="002F31FC">
            <w:pPr>
              <w:jc w:val="center"/>
              <w:rPr>
                <w:rFonts w:ascii="Century Gothic" w:hAnsi="Century Gothic"/>
                <w:b/>
                <w:bCs/>
              </w:rPr>
            </w:pPr>
            <w:r w:rsidRPr="704B2E7E">
              <w:rPr>
                <w:rFonts w:ascii="Century Gothic" w:hAnsi="Century Gothic"/>
                <w:b/>
                <w:bCs/>
              </w:rPr>
              <w:t>Unit 5</w:t>
            </w:r>
          </w:p>
        </w:tc>
        <w:tc>
          <w:tcPr>
            <w:tcW w:w="1614" w:type="dxa"/>
            <w:shd w:val="clear" w:color="auto" w:fill="D9D9D9" w:themeFill="background1" w:themeFillShade="D9"/>
          </w:tcPr>
          <w:p w14:paraId="3829B603" w14:textId="77777777" w:rsidR="00F53BE0" w:rsidRPr="005D5F4F" w:rsidRDefault="00F53BE0" w:rsidP="002F31FC">
            <w:pPr>
              <w:jc w:val="center"/>
              <w:rPr>
                <w:rFonts w:ascii="Century Gothic" w:hAnsi="Century Gothic"/>
                <w:b/>
                <w:bCs/>
              </w:rPr>
            </w:pPr>
            <w:r w:rsidRPr="704B2E7E">
              <w:rPr>
                <w:rFonts w:ascii="Century Gothic" w:hAnsi="Century Gothic"/>
                <w:b/>
                <w:bCs/>
              </w:rPr>
              <w:t>Unit 6</w:t>
            </w:r>
          </w:p>
        </w:tc>
        <w:tc>
          <w:tcPr>
            <w:tcW w:w="1824" w:type="dxa"/>
            <w:shd w:val="clear" w:color="auto" w:fill="D9D9D9" w:themeFill="background1" w:themeFillShade="D9"/>
          </w:tcPr>
          <w:p w14:paraId="33387485" w14:textId="77777777" w:rsidR="00F53BE0" w:rsidRPr="005D5F4F" w:rsidRDefault="00F53BE0" w:rsidP="002F31FC">
            <w:pPr>
              <w:jc w:val="center"/>
              <w:rPr>
                <w:rFonts w:ascii="Century Gothic" w:hAnsi="Century Gothic"/>
                <w:b/>
                <w:bCs/>
              </w:rPr>
            </w:pPr>
            <w:r w:rsidRPr="704B2E7E">
              <w:rPr>
                <w:rFonts w:ascii="Century Gothic" w:hAnsi="Century Gothic"/>
                <w:b/>
                <w:bCs/>
              </w:rPr>
              <w:t>Unit 7</w:t>
            </w:r>
          </w:p>
        </w:tc>
        <w:tc>
          <w:tcPr>
            <w:tcW w:w="1703" w:type="dxa"/>
            <w:shd w:val="clear" w:color="auto" w:fill="D9D9D9" w:themeFill="background1" w:themeFillShade="D9"/>
          </w:tcPr>
          <w:p w14:paraId="17DAED95" w14:textId="77777777" w:rsidR="00F53BE0" w:rsidRPr="005D5F4F" w:rsidRDefault="00F53BE0" w:rsidP="002F31FC">
            <w:pPr>
              <w:jc w:val="center"/>
              <w:rPr>
                <w:rFonts w:ascii="Century Gothic" w:hAnsi="Century Gothic"/>
                <w:b/>
                <w:bCs/>
              </w:rPr>
            </w:pPr>
            <w:r w:rsidRPr="704B2E7E">
              <w:rPr>
                <w:rFonts w:ascii="Century Gothic" w:hAnsi="Century Gothic"/>
                <w:b/>
                <w:bCs/>
              </w:rPr>
              <w:t>Unit 8</w:t>
            </w:r>
          </w:p>
        </w:tc>
      </w:tr>
      <w:tr w:rsidR="00F53BE0" w14:paraId="2C2D7A1A" w14:textId="77777777" w:rsidTr="00C74748">
        <w:trPr>
          <w:trHeight w:val="280"/>
        </w:trPr>
        <w:tc>
          <w:tcPr>
            <w:tcW w:w="1885" w:type="dxa"/>
            <w:shd w:val="clear" w:color="auto" w:fill="92D050"/>
          </w:tcPr>
          <w:p w14:paraId="5A235C34" w14:textId="77777777" w:rsidR="00F53BE0" w:rsidRPr="005D5F4F" w:rsidRDefault="00F53BE0" w:rsidP="002F31FC">
            <w:pPr>
              <w:jc w:val="center"/>
              <w:rPr>
                <w:rFonts w:ascii="Century Gothic" w:hAnsi="Century Gothic"/>
                <w:b/>
                <w:bCs/>
              </w:rPr>
            </w:pPr>
            <w:r w:rsidRPr="704B2E7E">
              <w:rPr>
                <w:rFonts w:ascii="Century Gothic" w:hAnsi="Century Gothic"/>
                <w:b/>
                <w:bCs/>
              </w:rPr>
              <w:t>SS</w:t>
            </w:r>
          </w:p>
        </w:tc>
        <w:tc>
          <w:tcPr>
            <w:tcW w:w="1878" w:type="dxa"/>
            <w:shd w:val="clear" w:color="auto" w:fill="92D050"/>
          </w:tcPr>
          <w:p w14:paraId="19950C3D" w14:textId="77777777" w:rsidR="00F53BE0" w:rsidRPr="005D5F4F" w:rsidRDefault="00F53BE0" w:rsidP="002F31FC">
            <w:pPr>
              <w:jc w:val="center"/>
              <w:rPr>
                <w:rFonts w:ascii="Century Gothic" w:hAnsi="Century Gothic"/>
                <w:b/>
                <w:bCs/>
              </w:rPr>
            </w:pPr>
            <w:r w:rsidRPr="704B2E7E">
              <w:rPr>
                <w:rFonts w:ascii="Century Gothic" w:hAnsi="Century Gothic"/>
                <w:b/>
                <w:bCs/>
              </w:rPr>
              <w:t>S</w:t>
            </w:r>
            <w:r>
              <w:rPr>
                <w:rFonts w:ascii="Century Gothic" w:hAnsi="Century Gothic"/>
                <w:b/>
                <w:bCs/>
              </w:rPr>
              <w:t>S</w:t>
            </w:r>
          </w:p>
        </w:tc>
        <w:tc>
          <w:tcPr>
            <w:tcW w:w="1824" w:type="dxa"/>
            <w:shd w:val="clear" w:color="auto" w:fill="FFFF00"/>
          </w:tcPr>
          <w:p w14:paraId="06032F5E" w14:textId="77777777" w:rsidR="00F53BE0" w:rsidRPr="005D5F4F" w:rsidRDefault="00F53BE0" w:rsidP="002F31FC">
            <w:pPr>
              <w:jc w:val="center"/>
              <w:rPr>
                <w:rFonts w:ascii="Century Gothic" w:hAnsi="Century Gothic"/>
                <w:b/>
                <w:bCs/>
              </w:rPr>
            </w:pPr>
            <w:r w:rsidRPr="704B2E7E">
              <w:rPr>
                <w:rFonts w:ascii="Century Gothic" w:hAnsi="Century Gothic"/>
                <w:b/>
                <w:bCs/>
              </w:rPr>
              <w:t>Science</w:t>
            </w:r>
          </w:p>
        </w:tc>
        <w:tc>
          <w:tcPr>
            <w:tcW w:w="2058" w:type="dxa"/>
            <w:shd w:val="clear" w:color="auto" w:fill="FFFF00"/>
          </w:tcPr>
          <w:p w14:paraId="433CED42" w14:textId="77777777" w:rsidR="00F53BE0" w:rsidRPr="005D5F4F" w:rsidRDefault="00F53BE0" w:rsidP="002F31FC">
            <w:pPr>
              <w:jc w:val="center"/>
              <w:rPr>
                <w:rFonts w:ascii="Century Gothic" w:hAnsi="Century Gothic"/>
                <w:b/>
              </w:rPr>
            </w:pPr>
            <w:r>
              <w:rPr>
                <w:rFonts w:ascii="Century Gothic" w:hAnsi="Century Gothic"/>
                <w:b/>
              </w:rPr>
              <w:t>Science</w:t>
            </w:r>
          </w:p>
        </w:tc>
        <w:tc>
          <w:tcPr>
            <w:tcW w:w="1800" w:type="dxa"/>
            <w:shd w:val="clear" w:color="auto" w:fill="92D050"/>
          </w:tcPr>
          <w:p w14:paraId="1366DB17" w14:textId="77777777" w:rsidR="00F53BE0" w:rsidRPr="005D5F4F" w:rsidRDefault="00F53BE0" w:rsidP="002F31FC">
            <w:pPr>
              <w:jc w:val="center"/>
              <w:rPr>
                <w:rFonts w:ascii="Century Gothic" w:hAnsi="Century Gothic"/>
                <w:b/>
                <w:bCs/>
              </w:rPr>
            </w:pPr>
            <w:r w:rsidRPr="704B2E7E">
              <w:rPr>
                <w:rFonts w:ascii="Century Gothic" w:hAnsi="Century Gothic"/>
                <w:b/>
                <w:bCs/>
              </w:rPr>
              <w:t>SS</w:t>
            </w:r>
          </w:p>
        </w:tc>
        <w:tc>
          <w:tcPr>
            <w:tcW w:w="1614" w:type="dxa"/>
            <w:shd w:val="clear" w:color="auto" w:fill="FFFF00"/>
          </w:tcPr>
          <w:p w14:paraId="6BEFBA39" w14:textId="77777777" w:rsidR="00F53BE0" w:rsidRPr="005D5F4F" w:rsidRDefault="00F53BE0" w:rsidP="002F31FC">
            <w:pPr>
              <w:jc w:val="center"/>
              <w:rPr>
                <w:rFonts w:ascii="Century Gothic" w:hAnsi="Century Gothic"/>
                <w:b/>
              </w:rPr>
            </w:pPr>
            <w:r>
              <w:rPr>
                <w:rFonts w:ascii="Century Gothic" w:hAnsi="Century Gothic"/>
                <w:b/>
                <w:bCs/>
              </w:rPr>
              <w:t>Science</w:t>
            </w:r>
          </w:p>
        </w:tc>
        <w:tc>
          <w:tcPr>
            <w:tcW w:w="1824" w:type="dxa"/>
            <w:shd w:val="clear" w:color="auto" w:fill="FFFF00"/>
          </w:tcPr>
          <w:p w14:paraId="66C817BD" w14:textId="77777777" w:rsidR="00F53BE0" w:rsidRDefault="00F53BE0" w:rsidP="002F31FC">
            <w:pPr>
              <w:jc w:val="center"/>
              <w:rPr>
                <w:rFonts w:ascii="Century Gothic" w:hAnsi="Century Gothic"/>
                <w:b/>
              </w:rPr>
            </w:pPr>
            <w:r w:rsidRPr="704B2E7E">
              <w:rPr>
                <w:rFonts w:ascii="Century Gothic" w:hAnsi="Century Gothic"/>
                <w:b/>
                <w:bCs/>
              </w:rPr>
              <w:t>S</w:t>
            </w:r>
            <w:r>
              <w:rPr>
                <w:rFonts w:ascii="Century Gothic" w:hAnsi="Century Gothic"/>
                <w:b/>
                <w:bCs/>
              </w:rPr>
              <w:t>cience</w:t>
            </w:r>
          </w:p>
        </w:tc>
        <w:tc>
          <w:tcPr>
            <w:tcW w:w="1703" w:type="dxa"/>
            <w:shd w:val="clear" w:color="auto" w:fill="92D050"/>
          </w:tcPr>
          <w:p w14:paraId="25439164" w14:textId="77777777" w:rsidR="00F53BE0" w:rsidRDefault="00F53BE0" w:rsidP="002F31FC">
            <w:pPr>
              <w:jc w:val="center"/>
              <w:rPr>
                <w:rFonts w:ascii="Century Gothic" w:hAnsi="Century Gothic"/>
                <w:b/>
              </w:rPr>
            </w:pPr>
            <w:r w:rsidRPr="704B2E7E">
              <w:rPr>
                <w:rFonts w:ascii="Century Gothic" w:hAnsi="Century Gothic"/>
                <w:b/>
                <w:bCs/>
              </w:rPr>
              <w:t>S</w:t>
            </w:r>
            <w:r>
              <w:rPr>
                <w:rFonts w:ascii="Century Gothic" w:hAnsi="Century Gothic"/>
                <w:b/>
                <w:bCs/>
              </w:rPr>
              <w:t>S</w:t>
            </w:r>
          </w:p>
        </w:tc>
      </w:tr>
      <w:tr w:rsidR="00F53BE0" w14:paraId="09B65823" w14:textId="77777777" w:rsidTr="002F31FC">
        <w:trPr>
          <w:trHeight w:val="280"/>
        </w:trPr>
        <w:tc>
          <w:tcPr>
            <w:tcW w:w="3763" w:type="dxa"/>
            <w:gridSpan w:val="2"/>
            <w:shd w:val="clear" w:color="auto" w:fill="B680B3"/>
            <w:vAlign w:val="center"/>
          </w:tcPr>
          <w:p w14:paraId="67B209F0" w14:textId="77777777" w:rsidR="00F53BE0" w:rsidRPr="0047454A" w:rsidRDefault="00F53BE0" w:rsidP="002F31FC">
            <w:pPr>
              <w:jc w:val="center"/>
              <w:rPr>
                <w:rFonts w:ascii="Century Gothic" w:hAnsi="Century Gothic"/>
                <w:b/>
                <w:bCs/>
                <w:sz w:val="20"/>
              </w:rPr>
            </w:pPr>
            <w:r w:rsidRPr="0047454A">
              <w:rPr>
                <w:rFonts w:ascii="Century Gothic" w:hAnsi="Century Gothic"/>
                <w:b/>
                <w:bCs/>
                <w:sz w:val="20"/>
              </w:rPr>
              <w:t>EL Module 1: Tools and Work</w:t>
            </w:r>
          </w:p>
        </w:tc>
        <w:tc>
          <w:tcPr>
            <w:tcW w:w="3882" w:type="dxa"/>
            <w:gridSpan w:val="2"/>
            <w:shd w:val="clear" w:color="auto" w:fill="B680B3"/>
            <w:vAlign w:val="center"/>
          </w:tcPr>
          <w:p w14:paraId="34343BDE" w14:textId="7B5345C5" w:rsidR="00F53BE0" w:rsidRPr="0047454A" w:rsidRDefault="00F53BE0" w:rsidP="002F31FC">
            <w:pPr>
              <w:jc w:val="center"/>
              <w:rPr>
                <w:rFonts w:ascii="Century Gothic" w:hAnsi="Century Gothic"/>
                <w:b/>
                <w:sz w:val="20"/>
              </w:rPr>
            </w:pPr>
            <w:r w:rsidRPr="0047454A">
              <w:rPr>
                <w:rFonts w:ascii="Century Gothic" w:hAnsi="Century Gothic"/>
                <w:b/>
                <w:bCs/>
                <w:sz w:val="20"/>
              </w:rPr>
              <w:t>EL Module 2: The Su</w:t>
            </w:r>
            <w:r w:rsidR="009845C1">
              <w:rPr>
                <w:rFonts w:ascii="Century Gothic" w:hAnsi="Century Gothic"/>
                <w:b/>
                <w:bCs/>
                <w:sz w:val="20"/>
              </w:rPr>
              <w:t>n</w:t>
            </w:r>
            <w:r w:rsidRPr="0047454A">
              <w:rPr>
                <w:rFonts w:ascii="Century Gothic" w:hAnsi="Century Gothic"/>
                <w:b/>
                <w:bCs/>
                <w:sz w:val="20"/>
              </w:rPr>
              <w:t>, Moon, and Stars</w:t>
            </w:r>
          </w:p>
        </w:tc>
        <w:tc>
          <w:tcPr>
            <w:tcW w:w="3414" w:type="dxa"/>
            <w:gridSpan w:val="2"/>
            <w:shd w:val="clear" w:color="auto" w:fill="B680B3"/>
            <w:vAlign w:val="center"/>
          </w:tcPr>
          <w:p w14:paraId="52E97AE8" w14:textId="77777777" w:rsidR="00F53BE0" w:rsidRPr="0047454A" w:rsidRDefault="00F53BE0" w:rsidP="002F31FC">
            <w:pPr>
              <w:jc w:val="center"/>
              <w:rPr>
                <w:rFonts w:ascii="Century Gothic" w:hAnsi="Century Gothic"/>
                <w:b/>
                <w:bCs/>
                <w:sz w:val="20"/>
              </w:rPr>
            </w:pPr>
            <w:r w:rsidRPr="0047454A">
              <w:rPr>
                <w:rFonts w:ascii="Century Gothic" w:hAnsi="Century Gothic"/>
                <w:b/>
                <w:bCs/>
                <w:sz w:val="20"/>
              </w:rPr>
              <w:t>EL Module 3: Birds’ Amazing Bodies</w:t>
            </w:r>
          </w:p>
        </w:tc>
        <w:tc>
          <w:tcPr>
            <w:tcW w:w="3527" w:type="dxa"/>
            <w:gridSpan w:val="2"/>
            <w:shd w:val="clear" w:color="auto" w:fill="B680B3"/>
            <w:vAlign w:val="center"/>
          </w:tcPr>
          <w:p w14:paraId="621CE627" w14:textId="77777777" w:rsidR="00F53BE0" w:rsidRPr="0047454A" w:rsidRDefault="00F53BE0" w:rsidP="002F31FC">
            <w:pPr>
              <w:jc w:val="center"/>
              <w:rPr>
                <w:rFonts w:ascii="Century Gothic" w:hAnsi="Century Gothic"/>
                <w:b/>
                <w:bCs/>
                <w:sz w:val="20"/>
              </w:rPr>
            </w:pPr>
            <w:r w:rsidRPr="0047454A">
              <w:rPr>
                <w:rFonts w:ascii="Century Gothic" w:hAnsi="Century Gothic"/>
                <w:b/>
                <w:bCs/>
                <w:sz w:val="20"/>
              </w:rPr>
              <w:t>EL Module 4: Caring for Birds</w:t>
            </w:r>
          </w:p>
        </w:tc>
      </w:tr>
      <w:tr w:rsidR="00F53BE0" w14:paraId="4CD22D9A" w14:textId="77777777" w:rsidTr="00C74748">
        <w:trPr>
          <w:trHeight w:val="1205"/>
        </w:trPr>
        <w:tc>
          <w:tcPr>
            <w:tcW w:w="1885" w:type="dxa"/>
            <w:shd w:val="clear" w:color="auto" w:fill="92D050"/>
            <w:vAlign w:val="center"/>
          </w:tcPr>
          <w:p w14:paraId="335FF4C2" w14:textId="77777777" w:rsidR="00F53BE0" w:rsidRDefault="00F53BE0" w:rsidP="002F31FC">
            <w:pPr>
              <w:jc w:val="center"/>
              <w:rPr>
                <w:rFonts w:ascii="Century Gothic" w:hAnsi="Century Gothic"/>
                <w:sz w:val="20"/>
              </w:rPr>
            </w:pPr>
            <w:r w:rsidRPr="0047454A">
              <w:rPr>
                <w:rFonts w:ascii="Century Gothic" w:hAnsi="Century Gothic"/>
                <w:sz w:val="20"/>
              </w:rPr>
              <w:t>My Family and Neighborhood</w:t>
            </w:r>
          </w:p>
          <w:p w14:paraId="033D793E" w14:textId="77777777" w:rsidR="00F53BE0" w:rsidRPr="0047454A" w:rsidRDefault="00F53BE0" w:rsidP="002F31FC">
            <w:pPr>
              <w:jc w:val="center"/>
              <w:rPr>
                <w:rFonts w:ascii="Century Gothic" w:hAnsi="Century Gothic"/>
                <w:sz w:val="20"/>
              </w:rPr>
            </w:pPr>
            <w:r>
              <w:rPr>
                <w:rFonts w:ascii="Wingdings" w:hAnsi="Wingdings"/>
                <w:b/>
                <w:bCs/>
                <w:color w:val="FF0000"/>
                <w:sz w:val="28"/>
                <w:szCs w:val="28"/>
              </w:rPr>
              <w:t></w:t>
            </w:r>
          </w:p>
        </w:tc>
        <w:tc>
          <w:tcPr>
            <w:tcW w:w="1878" w:type="dxa"/>
            <w:shd w:val="clear" w:color="auto" w:fill="92D050"/>
            <w:vAlign w:val="center"/>
          </w:tcPr>
          <w:p w14:paraId="6860ECEE" w14:textId="77777777" w:rsidR="00F53BE0" w:rsidRDefault="00F53BE0" w:rsidP="002F31FC">
            <w:pPr>
              <w:jc w:val="center"/>
              <w:rPr>
                <w:rFonts w:ascii="Century Gothic" w:hAnsi="Century Gothic"/>
                <w:sz w:val="20"/>
              </w:rPr>
            </w:pPr>
            <w:r w:rsidRPr="0047454A">
              <w:rPr>
                <w:rFonts w:ascii="Century Gothic" w:hAnsi="Century Gothic"/>
                <w:sz w:val="20"/>
              </w:rPr>
              <w:t>Roles and Rights</w:t>
            </w:r>
          </w:p>
          <w:p w14:paraId="696E4326" w14:textId="77777777" w:rsidR="00F53BE0" w:rsidRPr="0047454A" w:rsidRDefault="00F53BE0" w:rsidP="002F31FC">
            <w:pPr>
              <w:jc w:val="center"/>
              <w:rPr>
                <w:rFonts w:ascii="Century Gothic" w:hAnsi="Century Gothic"/>
                <w:sz w:val="20"/>
              </w:rPr>
            </w:pPr>
            <w:r>
              <w:rPr>
                <w:rFonts w:ascii="Wingdings" w:hAnsi="Wingdings"/>
                <w:b/>
                <w:bCs/>
                <w:color w:val="FF0000"/>
                <w:sz w:val="28"/>
                <w:szCs w:val="28"/>
              </w:rPr>
              <w:t></w:t>
            </w:r>
          </w:p>
        </w:tc>
        <w:tc>
          <w:tcPr>
            <w:tcW w:w="1824" w:type="dxa"/>
            <w:shd w:val="clear" w:color="auto" w:fill="FFFF00"/>
            <w:vAlign w:val="center"/>
          </w:tcPr>
          <w:p w14:paraId="4612EDBC" w14:textId="0FC5FFEC" w:rsidR="00F53BE0" w:rsidRPr="0047454A" w:rsidRDefault="00F53BE0" w:rsidP="002F31FC">
            <w:pPr>
              <w:jc w:val="center"/>
              <w:rPr>
                <w:rFonts w:ascii="Century Gothic" w:hAnsi="Century Gothic"/>
                <w:sz w:val="20"/>
              </w:rPr>
            </w:pPr>
            <w:r w:rsidRPr="0047454A">
              <w:rPr>
                <w:rFonts w:ascii="Century Gothic" w:hAnsi="Century Gothic"/>
                <w:sz w:val="20"/>
              </w:rPr>
              <w:t xml:space="preserve">Patterns in the Sky </w:t>
            </w:r>
            <w:r>
              <w:rPr>
                <w:rFonts w:ascii="Century Gothic" w:hAnsi="Century Gothic"/>
                <w:sz w:val="20"/>
              </w:rPr>
              <w:t>(</w:t>
            </w:r>
            <w:r w:rsidR="00C74748">
              <w:rPr>
                <w:rFonts w:ascii="Century Gothic" w:hAnsi="Century Gothic"/>
                <w:sz w:val="20"/>
              </w:rPr>
              <w:t>Air and Weather FOSS kit)</w:t>
            </w:r>
          </w:p>
          <w:p w14:paraId="5F371279" w14:textId="772835C2" w:rsidR="00F53BE0" w:rsidRPr="0047454A" w:rsidRDefault="008A63DE" w:rsidP="002F31FC">
            <w:pPr>
              <w:jc w:val="center"/>
              <w:rPr>
                <w:rFonts w:ascii="Century Gothic" w:hAnsi="Century Gothic"/>
                <w:sz w:val="20"/>
              </w:rPr>
            </w:pPr>
            <w:r>
              <w:rPr>
                <w:rFonts w:ascii="Wingdings" w:hAnsi="Wingdings"/>
                <w:b/>
                <w:bCs/>
                <w:color w:val="FF0000"/>
                <w:sz w:val="28"/>
                <w:szCs w:val="28"/>
              </w:rPr>
              <w:t></w:t>
            </w:r>
          </w:p>
        </w:tc>
        <w:tc>
          <w:tcPr>
            <w:tcW w:w="2058" w:type="dxa"/>
            <w:shd w:val="clear" w:color="auto" w:fill="FFFF00"/>
            <w:vAlign w:val="center"/>
          </w:tcPr>
          <w:p w14:paraId="5ECC893E" w14:textId="77777777" w:rsidR="00F53BE0" w:rsidRPr="0047454A" w:rsidRDefault="00F53BE0" w:rsidP="002F31FC">
            <w:pPr>
              <w:jc w:val="center"/>
              <w:rPr>
                <w:rFonts w:ascii="Century Gothic" w:hAnsi="Century Gothic"/>
                <w:sz w:val="20"/>
              </w:rPr>
            </w:pPr>
            <w:r w:rsidRPr="0047454A">
              <w:rPr>
                <w:rFonts w:ascii="Century Gothic" w:hAnsi="Century Gothic"/>
                <w:sz w:val="20"/>
              </w:rPr>
              <w:t>Light Waves</w:t>
            </w:r>
          </w:p>
          <w:p w14:paraId="67B9EED5" w14:textId="6AE678C3" w:rsidR="00F53BE0" w:rsidRPr="0047454A" w:rsidRDefault="00F53BE0" w:rsidP="002F31FC">
            <w:pPr>
              <w:jc w:val="center"/>
              <w:rPr>
                <w:rFonts w:ascii="Century Gothic" w:hAnsi="Century Gothic"/>
                <w:sz w:val="20"/>
              </w:rPr>
            </w:pPr>
            <w:r w:rsidRPr="0047454A">
              <w:rPr>
                <w:rFonts w:ascii="Century Gothic" w:hAnsi="Century Gothic"/>
                <w:sz w:val="20"/>
              </w:rPr>
              <w:t>Sound Waves</w:t>
            </w:r>
            <w:r w:rsidR="00C74748">
              <w:rPr>
                <w:rFonts w:ascii="Century Gothic" w:hAnsi="Century Gothic"/>
                <w:sz w:val="20"/>
              </w:rPr>
              <w:t xml:space="preserve"> (Sound and Light FOSS kit)</w:t>
            </w:r>
          </w:p>
        </w:tc>
        <w:tc>
          <w:tcPr>
            <w:tcW w:w="1800" w:type="dxa"/>
            <w:shd w:val="clear" w:color="auto" w:fill="92D050"/>
            <w:vAlign w:val="center"/>
          </w:tcPr>
          <w:p w14:paraId="630C3D04" w14:textId="77777777" w:rsidR="00F53BE0" w:rsidRPr="0047454A" w:rsidRDefault="00F53BE0" w:rsidP="002F31FC">
            <w:pPr>
              <w:spacing w:after="160" w:line="259" w:lineRule="auto"/>
              <w:jc w:val="center"/>
              <w:rPr>
                <w:rFonts w:ascii="Century Gothic" w:hAnsi="Century Gothic"/>
                <w:sz w:val="20"/>
              </w:rPr>
            </w:pPr>
            <w:r w:rsidRPr="0047454A">
              <w:rPr>
                <w:rFonts w:ascii="Century Gothic" w:hAnsi="Century Gothic"/>
                <w:sz w:val="20"/>
              </w:rPr>
              <w:t>My World Then and Now</w:t>
            </w:r>
          </w:p>
        </w:tc>
        <w:tc>
          <w:tcPr>
            <w:tcW w:w="1614" w:type="dxa"/>
            <w:shd w:val="clear" w:color="auto" w:fill="FFFF00"/>
            <w:vAlign w:val="center"/>
          </w:tcPr>
          <w:p w14:paraId="7DE86D52" w14:textId="77777777" w:rsidR="00F53BE0" w:rsidRDefault="00F53BE0" w:rsidP="002F31FC">
            <w:pPr>
              <w:jc w:val="center"/>
              <w:rPr>
                <w:rFonts w:ascii="Century Gothic" w:hAnsi="Century Gothic"/>
                <w:sz w:val="20"/>
              </w:rPr>
            </w:pPr>
            <w:r w:rsidRPr="0047454A">
              <w:rPr>
                <w:rFonts w:ascii="Century Gothic" w:hAnsi="Century Gothic"/>
                <w:sz w:val="20"/>
              </w:rPr>
              <w:t>Heredity</w:t>
            </w:r>
            <w:r w:rsidR="00C74748">
              <w:rPr>
                <w:rFonts w:ascii="Century Gothic" w:hAnsi="Century Gothic"/>
                <w:sz w:val="20"/>
              </w:rPr>
              <w:t xml:space="preserve"> (Plants and Animals FOSS Kit</w:t>
            </w:r>
          </w:p>
          <w:p w14:paraId="678DA1E9" w14:textId="58B6DE92" w:rsidR="008A63DE" w:rsidRPr="0047454A" w:rsidRDefault="008A63DE" w:rsidP="002F31FC">
            <w:pPr>
              <w:jc w:val="center"/>
              <w:rPr>
                <w:rFonts w:ascii="Century Gothic" w:hAnsi="Century Gothic"/>
                <w:sz w:val="20"/>
              </w:rPr>
            </w:pPr>
            <w:r>
              <w:rPr>
                <w:rFonts w:ascii="Wingdings" w:hAnsi="Wingdings"/>
                <w:b/>
                <w:bCs/>
                <w:color w:val="FF0000"/>
                <w:sz w:val="28"/>
                <w:szCs w:val="28"/>
              </w:rPr>
              <w:t></w:t>
            </w:r>
          </w:p>
        </w:tc>
        <w:tc>
          <w:tcPr>
            <w:tcW w:w="1824" w:type="dxa"/>
            <w:shd w:val="clear" w:color="auto" w:fill="FFFF00"/>
            <w:vAlign w:val="center"/>
          </w:tcPr>
          <w:p w14:paraId="6A49E4C1" w14:textId="77777777" w:rsidR="00F53BE0" w:rsidRDefault="00F53BE0" w:rsidP="002F31FC">
            <w:pPr>
              <w:jc w:val="center"/>
              <w:rPr>
                <w:rFonts w:ascii="Century Gothic" w:hAnsi="Century Gothic"/>
                <w:sz w:val="20"/>
              </w:rPr>
            </w:pPr>
            <w:r w:rsidRPr="0047454A">
              <w:rPr>
                <w:rFonts w:ascii="Century Gothic" w:hAnsi="Century Gothic"/>
                <w:sz w:val="20"/>
              </w:rPr>
              <w:t>How Things Survive</w:t>
            </w:r>
            <w:r w:rsidR="00C74748">
              <w:rPr>
                <w:rFonts w:ascii="Century Gothic" w:hAnsi="Century Gothic"/>
                <w:sz w:val="20"/>
              </w:rPr>
              <w:t xml:space="preserve"> (Plants and Animals FOSS kit)</w:t>
            </w:r>
          </w:p>
          <w:p w14:paraId="3F895138" w14:textId="2FD99EC0" w:rsidR="008A63DE" w:rsidRPr="0047454A" w:rsidRDefault="008A63DE" w:rsidP="002F31FC">
            <w:pPr>
              <w:jc w:val="center"/>
              <w:rPr>
                <w:rFonts w:ascii="Century Gothic" w:hAnsi="Century Gothic"/>
                <w:sz w:val="20"/>
              </w:rPr>
            </w:pPr>
            <w:r>
              <w:rPr>
                <w:rFonts w:ascii="Wingdings" w:hAnsi="Wingdings"/>
                <w:b/>
                <w:bCs/>
                <w:color w:val="FF0000"/>
                <w:sz w:val="28"/>
                <w:szCs w:val="28"/>
              </w:rPr>
              <w:t></w:t>
            </w:r>
          </w:p>
        </w:tc>
        <w:tc>
          <w:tcPr>
            <w:tcW w:w="1703" w:type="dxa"/>
            <w:shd w:val="clear" w:color="auto" w:fill="92D050"/>
            <w:vAlign w:val="center"/>
          </w:tcPr>
          <w:p w14:paraId="11FDA890" w14:textId="77777777" w:rsidR="00F53BE0" w:rsidRPr="0047454A" w:rsidRDefault="00F53BE0" w:rsidP="002F31FC">
            <w:pPr>
              <w:jc w:val="center"/>
              <w:rPr>
                <w:rFonts w:ascii="Century Gothic" w:hAnsi="Century Gothic"/>
                <w:sz w:val="20"/>
              </w:rPr>
            </w:pPr>
            <w:r w:rsidRPr="0047454A">
              <w:rPr>
                <w:rFonts w:ascii="Century Gothic" w:hAnsi="Century Gothic"/>
                <w:sz w:val="20"/>
              </w:rPr>
              <w:t>Goods and Services</w:t>
            </w:r>
          </w:p>
          <w:p w14:paraId="4B386046" w14:textId="77777777" w:rsidR="00F53BE0" w:rsidRPr="0047454A" w:rsidRDefault="00F53BE0" w:rsidP="002F31FC">
            <w:pPr>
              <w:jc w:val="center"/>
              <w:rPr>
                <w:rFonts w:ascii="Century Gothic" w:hAnsi="Century Gothic"/>
                <w:sz w:val="20"/>
              </w:rPr>
            </w:pPr>
          </w:p>
        </w:tc>
      </w:tr>
    </w:tbl>
    <w:p w14:paraId="30398F51" w14:textId="06B73D7D" w:rsidR="006244B0" w:rsidRPr="00320871" w:rsidRDefault="006244B0" w:rsidP="002D0ACF">
      <w:pPr>
        <w:outlineLvl w:val="0"/>
        <w:rPr>
          <w:rFonts w:ascii="Century Gothic" w:hAnsi="Century Gothic"/>
          <w:sz w:val="28"/>
        </w:rPr>
      </w:pPr>
      <w:r>
        <w:rPr>
          <w:rFonts w:ascii="Century Gothic" w:hAnsi="Century Gothic"/>
          <w:sz w:val="28"/>
        </w:rPr>
        <w:tab/>
      </w:r>
      <w:r w:rsidR="00A85883">
        <w:rPr>
          <w:rFonts w:ascii="Wingdings" w:hAnsi="Wingdings"/>
          <w:b/>
          <w:bCs/>
          <w:color w:val="FF0000"/>
          <w:sz w:val="28"/>
          <w:szCs w:val="28"/>
        </w:rPr>
        <w:t></w:t>
      </w:r>
      <w:r w:rsidR="00A85883" w:rsidRPr="00890E32">
        <w:rPr>
          <w:rFonts w:ascii="Century Gothic" w:hAnsi="Century Gothic"/>
          <w:b/>
          <w:bCs/>
          <w:color w:val="FF0000"/>
          <w:sz w:val="28"/>
          <w:szCs w:val="28"/>
        </w:rPr>
        <w:t xml:space="preserve"> = </w:t>
      </w:r>
      <w:r w:rsidR="00A85883" w:rsidRPr="00146E94">
        <w:rPr>
          <w:rFonts w:ascii="Century Gothic" w:hAnsi="Century Gothic"/>
          <w:b/>
          <w:bCs/>
          <w:color w:val="FF0000"/>
          <w:sz w:val="20"/>
          <w:szCs w:val="28"/>
        </w:rPr>
        <w:t>STRONG alignment to EL materials</w:t>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t xml:space="preserve"> </w:t>
      </w:r>
    </w:p>
    <w:tbl>
      <w:tblPr>
        <w:tblStyle w:val="TableGrid"/>
        <w:tblW w:w="13950" w:type="dxa"/>
        <w:tblInd w:w="-5" w:type="dxa"/>
        <w:tblLook w:val="04A0" w:firstRow="1" w:lastRow="0" w:firstColumn="1" w:lastColumn="0" w:noHBand="0" w:noVBand="1"/>
      </w:tblPr>
      <w:tblGrid>
        <w:gridCol w:w="4163"/>
        <w:gridCol w:w="3487"/>
        <w:gridCol w:w="3143"/>
        <w:gridCol w:w="3157"/>
      </w:tblGrid>
      <w:tr w:rsidR="006244B0" w14:paraId="158713E9" w14:textId="77777777" w:rsidTr="08CF9A5E">
        <w:trPr>
          <w:trHeight w:val="1495"/>
        </w:trPr>
        <w:tc>
          <w:tcPr>
            <w:tcW w:w="4163" w:type="dxa"/>
            <w:shd w:val="clear" w:color="auto" w:fill="FFFF00"/>
            <w:vAlign w:val="center"/>
          </w:tcPr>
          <w:p w14:paraId="414BE71F" w14:textId="1D570499" w:rsidR="003C6347" w:rsidRDefault="009D5DC1" w:rsidP="00F21981">
            <w:pPr>
              <w:pStyle w:val="NoSpacing"/>
              <w:jc w:val="center"/>
              <w:rPr>
                <w:rFonts w:ascii="Century Gothic" w:hAnsi="Century Gothic"/>
              </w:rPr>
            </w:pPr>
            <w:r>
              <w:rPr>
                <w:rFonts w:ascii="Century Gothic" w:hAnsi="Century Gothic"/>
                <w:noProof/>
              </w:rPr>
              <mc:AlternateContent>
                <mc:Choice Requires="wps">
                  <w:drawing>
                    <wp:anchor distT="0" distB="0" distL="114300" distR="114300" simplePos="0" relativeHeight="251663360" behindDoc="0" locked="0" layoutInCell="1" allowOverlap="1" wp14:anchorId="2E5828FD" wp14:editId="03B8720F">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4FAEF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sidR="003C6347">
              <w:rPr>
                <w:rFonts w:ascii="Century Gothic" w:hAnsi="Century Gothic"/>
              </w:rPr>
              <w:t>FOSS Kits</w:t>
            </w:r>
            <w:r>
              <w:rPr>
                <w:rFonts w:ascii="Century Gothic" w:hAnsi="Century Gothic"/>
              </w:rPr>
              <w:t xml:space="preserve"> </w:t>
            </w:r>
          </w:p>
          <w:p w14:paraId="31748D17" w14:textId="7BFACBF8" w:rsidR="003C6347" w:rsidRDefault="003C6347" w:rsidP="003C6347">
            <w:pPr>
              <w:pStyle w:val="NoSpacing"/>
              <w:rPr>
                <w:rFonts w:ascii="Century Gothic" w:hAnsi="Century Gothic"/>
              </w:rPr>
            </w:pPr>
          </w:p>
          <w:p w14:paraId="17697BD8" w14:textId="17EE7112" w:rsidR="006244B0" w:rsidRPr="002225D6" w:rsidRDefault="006244B0" w:rsidP="00F21981">
            <w:pPr>
              <w:pStyle w:val="NoSpacing"/>
              <w:jc w:val="center"/>
              <w:rPr>
                <w:rFonts w:ascii="Century Gothic" w:hAnsi="Century Gothic"/>
              </w:rPr>
            </w:pPr>
            <w:r w:rsidRPr="002225D6">
              <w:rPr>
                <w:rFonts w:ascii="Century Gothic" w:hAnsi="Century Gothic"/>
              </w:rPr>
              <w:t>Topic Scales</w:t>
            </w:r>
          </w:p>
          <w:p w14:paraId="44C0C4C4" w14:textId="3D8AA174" w:rsidR="006244B0" w:rsidRPr="002225D6" w:rsidRDefault="003C6347" w:rsidP="00A7606E">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2336" behindDoc="0" locked="0" layoutInCell="1" allowOverlap="1" wp14:anchorId="2873C7C1" wp14:editId="6A6CCBB5">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EDF93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87" w:type="dxa"/>
            <w:shd w:val="clear" w:color="auto" w:fill="FFFF00"/>
          </w:tcPr>
          <w:p w14:paraId="32496EFE" w14:textId="77777777" w:rsidR="006244B0" w:rsidRPr="002225D6" w:rsidRDefault="006244B0" w:rsidP="00A7606E">
            <w:pPr>
              <w:pStyle w:val="NoSpacing"/>
              <w:jc w:val="center"/>
              <w:rPr>
                <w:rFonts w:ascii="Century Gothic" w:hAnsi="Century Gothic"/>
              </w:rPr>
            </w:pPr>
          </w:p>
          <w:p w14:paraId="4633CD4E" w14:textId="77777777" w:rsidR="006244B0" w:rsidRPr="002225D6" w:rsidRDefault="006244B0" w:rsidP="00A7606E">
            <w:pPr>
              <w:pStyle w:val="NoSpacing"/>
              <w:jc w:val="center"/>
              <w:rPr>
                <w:rFonts w:ascii="Century Gothic" w:hAnsi="Century Gothic"/>
                <w:b/>
              </w:rPr>
            </w:pPr>
            <w:r>
              <w:rPr>
                <w:rFonts w:ascii="Century Gothic" w:hAnsi="Century Gothic"/>
                <w:b/>
              </w:rPr>
              <w:t>Plants and Animals Foss Kit</w:t>
            </w:r>
          </w:p>
          <w:p w14:paraId="4C580AAB" w14:textId="77777777" w:rsidR="006244B0" w:rsidRDefault="006244B0" w:rsidP="00A7606E">
            <w:pPr>
              <w:pStyle w:val="NoSpacing"/>
              <w:jc w:val="center"/>
              <w:rPr>
                <w:rFonts w:ascii="Century Gothic" w:hAnsi="Century Gothic"/>
              </w:rPr>
            </w:pPr>
          </w:p>
          <w:p w14:paraId="689E1A16" w14:textId="4D3A6054" w:rsidR="006244B0" w:rsidRPr="002225D6" w:rsidRDefault="006244B0" w:rsidP="00A7606E">
            <w:pPr>
              <w:pStyle w:val="NoSpacing"/>
              <w:jc w:val="center"/>
              <w:rPr>
                <w:rFonts w:ascii="Century Gothic" w:hAnsi="Century Gothic"/>
                <w:b/>
              </w:rPr>
            </w:pPr>
          </w:p>
        </w:tc>
        <w:tc>
          <w:tcPr>
            <w:tcW w:w="3143" w:type="dxa"/>
            <w:shd w:val="clear" w:color="auto" w:fill="FFFF00"/>
          </w:tcPr>
          <w:p w14:paraId="145BA146" w14:textId="77777777" w:rsidR="006244B0" w:rsidRPr="002225D6" w:rsidRDefault="006244B0" w:rsidP="00A7606E">
            <w:pPr>
              <w:pStyle w:val="NoSpacing"/>
              <w:jc w:val="center"/>
              <w:rPr>
                <w:rFonts w:ascii="Century Gothic" w:hAnsi="Century Gothic"/>
              </w:rPr>
            </w:pPr>
          </w:p>
          <w:p w14:paraId="1A46C7C2" w14:textId="77777777" w:rsidR="006244B0" w:rsidRPr="002225D6" w:rsidRDefault="006244B0" w:rsidP="00A7606E">
            <w:pPr>
              <w:pStyle w:val="NoSpacing"/>
              <w:jc w:val="center"/>
              <w:rPr>
                <w:rFonts w:ascii="Century Gothic" w:hAnsi="Century Gothic"/>
              </w:rPr>
            </w:pPr>
            <w:r>
              <w:rPr>
                <w:rFonts w:ascii="Century Gothic" w:hAnsi="Century Gothic"/>
                <w:b/>
              </w:rPr>
              <w:t>Air and Weather Foss kit</w:t>
            </w:r>
          </w:p>
          <w:p w14:paraId="286A2256" w14:textId="77777777" w:rsidR="006244B0" w:rsidRPr="002225D6" w:rsidRDefault="006244B0" w:rsidP="00A7606E">
            <w:pPr>
              <w:pStyle w:val="NoSpacing"/>
              <w:jc w:val="center"/>
              <w:rPr>
                <w:rFonts w:ascii="Century Gothic" w:hAnsi="Century Gothic"/>
              </w:rPr>
            </w:pPr>
          </w:p>
          <w:p w14:paraId="0AB41450" w14:textId="538E49AF" w:rsidR="006244B0" w:rsidRPr="002225D6" w:rsidRDefault="006244B0" w:rsidP="08CF9A5E">
            <w:pPr>
              <w:pStyle w:val="NoSpacing"/>
              <w:jc w:val="center"/>
              <w:rPr>
                <w:rFonts w:ascii="Century Gothic" w:hAnsi="Century Gothic"/>
                <w:b/>
                <w:bCs/>
                <w:sz w:val="20"/>
                <w:szCs w:val="20"/>
              </w:rPr>
            </w:pPr>
          </w:p>
        </w:tc>
        <w:tc>
          <w:tcPr>
            <w:tcW w:w="3157" w:type="dxa"/>
            <w:shd w:val="clear" w:color="auto" w:fill="FFFF00"/>
          </w:tcPr>
          <w:p w14:paraId="397BF716" w14:textId="77777777" w:rsidR="006244B0" w:rsidRPr="002225D6" w:rsidRDefault="006244B0" w:rsidP="00A7606E">
            <w:pPr>
              <w:pStyle w:val="NoSpacing"/>
              <w:jc w:val="center"/>
              <w:rPr>
                <w:rFonts w:ascii="Century Gothic" w:hAnsi="Century Gothic"/>
              </w:rPr>
            </w:pPr>
          </w:p>
          <w:p w14:paraId="63C2DF68" w14:textId="77777777" w:rsidR="006244B0" w:rsidRPr="002225D6" w:rsidRDefault="006244B0" w:rsidP="00A7606E">
            <w:pPr>
              <w:pStyle w:val="NoSpacing"/>
              <w:jc w:val="center"/>
              <w:rPr>
                <w:rFonts w:ascii="Century Gothic" w:hAnsi="Century Gothic"/>
              </w:rPr>
            </w:pPr>
            <w:r>
              <w:rPr>
                <w:rFonts w:ascii="Century Gothic" w:hAnsi="Century Gothic"/>
                <w:b/>
              </w:rPr>
              <w:t>Light and Sound Foss Kit</w:t>
            </w:r>
          </w:p>
          <w:p w14:paraId="46017F82" w14:textId="77777777" w:rsidR="006244B0" w:rsidRPr="002225D6" w:rsidRDefault="006244B0" w:rsidP="00A7606E">
            <w:pPr>
              <w:pStyle w:val="NoSpacing"/>
              <w:jc w:val="center"/>
              <w:rPr>
                <w:rFonts w:ascii="Century Gothic" w:hAnsi="Century Gothic"/>
              </w:rPr>
            </w:pPr>
          </w:p>
          <w:p w14:paraId="42857931" w14:textId="14ADB03E" w:rsidR="006244B0" w:rsidRPr="002225D6" w:rsidRDefault="006244B0" w:rsidP="00A7606E">
            <w:pPr>
              <w:pStyle w:val="NoSpacing"/>
              <w:jc w:val="center"/>
              <w:rPr>
                <w:rFonts w:ascii="Century Gothic" w:hAnsi="Century Gothic"/>
                <w:b/>
              </w:rPr>
            </w:pPr>
          </w:p>
        </w:tc>
      </w:tr>
      <w:tr w:rsidR="006244B0" w14:paraId="6F50C889" w14:textId="77777777" w:rsidTr="08CF9A5E">
        <w:trPr>
          <w:trHeight w:val="506"/>
        </w:trPr>
        <w:tc>
          <w:tcPr>
            <w:tcW w:w="4163" w:type="dxa"/>
            <w:vAlign w:val="center"/>
          </w:tcPr>
          <w:p w14:paraId="29A7B7DA" w14:textId="77777777" w:rsidR="006244B0" w:rsidRPr="00AA1695" w:rsidRDefault="006244B0" w:rsidP="00A7606E">
            <w:pPr>
              <w:pStyle w:val="NoSpacing"/>
              <w:jc w:val="right"/>
              <w:rPr>
                <w:rFonts w:ascii="Century Gothic" w:hAnsi="Century Gothic"/>
                <w:b/>
              </w:rPr>
            </w:pPr>
          </w:p>
          <w:p w14:paraId="2244ED74" w14:textId="77777777" w:rsidR="006244B0" w:rsidRPr="009D2188" w:rsidRDefault="006244B0" w:rsidP="00A7606E">
            <w:pPr>
              <w:pStyle w:val="NoSpacing"/>
              <w:jc w:val="right"/>
              <w:rPr>
                <w:rFonts w:ascii="Century Gothic" w:hAnsi="Century Gothic"/>
                <w:b/>
              </w:rPr>
            </w:pPr>
            <w:r w:rsidRPr="009D2188">
              <w:rPr>
                <w:rFonts w:ascii="Century Gothic" w:hAnsi="Century Gothic"/>
                <w:b/>
              </w:rPr>
              <w:t>Heredity</w:t>
            </w:r>
          </w:p>
        </w:tc>
        <w:tc>
          <w:tcPr>
            <w:tcW w:w="3487" w:type="dxa"/>
            <w:vAlign w:val="center"/>
          </w:tcPr>
          <w:p w14:paraId="49564B04" w14:textId="77777777" w:rsidR="006244B0" w:rsidRDefault="006244B0" w:rsidP="00A7606E">
            <w:pPr>
              <w:pStyle w:val="NoSpacing"/>
              <w:jc w:val="center"/>
              <w:rPr>
                <w:rFonts w:ascii="Century Gothic" w:hAnsi="Century Gothic"/>
              </w:rPr>
            </w:pPr>
          </w:p>
          <w:p w14:paraId="0E88A40F" w14:textId="0720123D" w:rsidR="006244B0" w:rsidRPr="002225D6" w:rsidRDefault="00214A85" w:rsidP="00A7606E">
            <w:pPr>
              <w:pStyle w:val="NoSpacing"/>
              <w:jc w:val="center"/>
              <w:rPr>
                <w:rFonts w:ascii="Century Gothic" w:hAnsi="Century Gothic"/>
              </w:rPr>
            </w:pPr>
            <w:r>
              <w:rPr>
                <w:rFonts w:ascii="Century Gothic" w:hAnsi="Century Gothic"/>
              </w:rPr>
              <w:t xml:space="preserve">Investigations 1, 2, 3, and 4 </w:t>
            </w:r>
          </w:p>
        </w:tc>
        <w:tc>
          <w:tcPr>
            <w:tcW w:w="3143" w:type="dxa"/>
            <w:vAlign w:val="center"/>
          </w:tcPr>
          <w:p w14:paraId="2B0A917E" w14:textId="77777777" w:rsidR="006244B0" w:rsidRPr="002225D6" w:rsidRDefault="006244B0" w:rsidP="00A7606E">
            <w:pPr>
              <w:pStyle w:val="NoSpacing"/>
              <w:jc w:val="center"/>
              <w:rPr>
                <w:rFonts w:ascii="Century Gothic" w:hAnsi="Century Gothic"/>
              </w:rPr>
            </w:pPr>
          </w:p>
        </w:tc>
        <w:tc>
          <w:tcPr>
            <w:tcW w:w="3157" w:type="dxa"/>
            <w:vAlign w:val="center"/>
          </w:tcPr>
          <w:p w14:paraId="4F7C5189" w14:textId="77777777" w:rsidR="006244B0" w:rsidRPr="002225D6" w:rsidRDefault="006244B0" w:rsidP="00A7606E">
            <w:pPr>
              <w:pStyle w:val="NoSpacing"/>
              <w:jc w:val="center"/>
              <w:rPr>
                <w:rFonts w:ascii="Century Gothic" w:hAnsi="Century Gothic"/>
              </w:rPr>
            </w:pPr>
          </w:p>
        </w:tc>
      </w:tr>
      <w:tr w:rsidR="006244B0" w14:paraId="6EB20056" w14:textId="77777777" w:rsidTr="08CF9A5E">
        <w:trPr>
          <w:trHeight w:val="597"/>
        </w:trPr>
        <w:tc>
          <w:tcPr>
            <w:tcW w:w="4163" w:type="dxa"/>
            <w:vAlign w:val="center"/>
          </w:tcPr>
          <w:p w14:paraId="092A32D3" w14:textId="77777777" w:rsidR="006244B0" w:rsidRPr="00AA1695" w:rsidRDefault="006244B0" w:rsidP="00A7606E">
            <w:pPr>
              <w:pStyle w:val="NoSpacing"/>
              <w:jc w:val="right"/>
              <w:rPr>
                <w:rFonts w:ascii="Century Gothic" w:hAnsi="Century Gothic"/>
                <w:b/>
              </w:rPr>
            </w:pPr>
            <w:r>
              <w:rPr>
                <w:rFonts w:ascii="Century Gothic" w:hAnsi="Century Gothic"/>
                <w:b/>
              </w:rPr>
              <w:t>How Things Survive</w:t>
            </w:r>
          </w:p>
        </w:tc>
        <w:tc>
          <w:tcPr>
            <w:tcW w:w="3487" w:type="dxa"/>
            <w:vAlign w:val="center"/>
          </w:tcPr>
          <w:p w14:paraId="32EC704A" w14:textId="77777777" w:rsidR="006244B0" w:rsidRPr="002225D6" w:rsidRDefault="006244B0" w:rsidP="00A7606E">
            <w:pPr>
              <w:pStyle w:val="NoSpacing"/>
              <w:jc w:val="center"/>
              <w:rPr>
                <w:rFonts w:ascii="Century Gothic" w:hAnsi="Century Gothic"/>
              </w:rPr>
            </w:pPr>
          </w:p>
          <w:p w14:paraId="339CA418" w14:textId="4B14C7AF" w:rsidR="006244B0" w:rsidRPr="002225D6" w:rsidRDefault="5E11EAB3" w:rsidP="5E11EAB3">
            <w:pPr>
              <w:pStyle w:val="NoSpacing"/>
              <w:jc w:val="center"/>
              <w:rPr>
                <w:rFonts w:ascii="Century Gothic" w:hAnsi="Century Gothic"/>
              </w:rPr>
            </w:pPr>
            <w:r w:rsidRPr="5E11EAB3">
              <w:rPr>
                <w:rFonts w:ascii="Century Gothic" w:hAnsi="Century Gothic"/>
              </w:rPr>
              <w:t>Investigations 3, and 4</w:t>
            </w:r>
          </w:p>
        </w:tc>
        <w:tc>
          <w:tcPr>
            <w:tcW w:w="3143" w:type="dxa"/>
            <w:vAlign w:val="center"/>
          </w:tcPr>
          <w:p w14:paraId="1B500510" w14:textId="77777777" w:rsidR="006244B0" w:rsidRPr="002225D6" w:rsidRDefault="006244B0" w:rsidP="00A7606E">
            <w:pPr>
              <w:pStyle w:val="NoSpacing"/>
              <w:jc w:val="center"/>
              <w:rPr>
                <w:rFonts w:ascii="Century Gothic" w:hAnsi="Century Gothic"/>
              </w:rPr>
            </w:pPr>
          </w:p>
        </w:tc>
        <w:tc>
          <w:tcPr>
            <w:tcW w:w="3157" w:type="dxa"/>
            <w:vAlign w:val="center"/>
          </w:tcPr>
          <w:p w14:paraId="67DEF035" w14:textId="77777777" w:rsidR="006244B0" w:rsidRPr="002225D6" w:rsidRDefault="006244B0" w:rsidP="00A7606E">
            <w:pPr>
              <w:pStyle w:val="NoSpacing"/>
              <w:jc w:val="center"/>
              <w:rPr>
                <w:rFonts w:ascii="Century Gothic" w:hAnsi="Century Gothic"/>
              </w:rPr>
            </w:pPr>
          </w:p>
        </w:tc>
      </w:tr>
      <w:tr w:rsidR="006244B0" w14:paraId="454F76FE" w14:textId="77777777" w:rsidTr="08CF9A5E">
        <w:trPr>
          <w:trHeight w:val="570"/>
        </w:trPr>
        <w:tc>
          <w:tcPr>
            <w:tcW w:w="4163" w:type="dxa"/>
            <w:vAlign w:val="center"/>
          </w:tcPr>
          <w:p w14:paraId="3DC3D057" w14:textId="77777777" w:rsidR="006244B0" w:rsidRPr="00AA1695" w:rsidRDefault="006244B0" w:rsidP="00A7606E">
            <w:pPr>
              <w:pStyle w:val="NoSpacing"/>
              <w:jc w:val="right"/>
              <w:rPr>
                <w:rFonts w:ascii="Century Gothic" w:hAnsi="Century Gothic"/>
                <w:b/>
              </w:rPr>
            </w:pPr>
            <w:r>
              <w:rPr>
                <w:rFonts w:ascii="Century Gothic" w:hAnsi="Century Gothic"/>
                <w:b/>
              </w:rPr>
              <w:t>Patterns in the Sky</w:t>
            </w:r>
          </w:p>
        </w:tc>
        <w:tc>
          <w:tcPr>
            <w:tcW w:w="3487" w:type="dxa"/>
            <w:vAlign w:val="center"/>
          </w:tcPr>
          <w:p w14:paraId="1C1C5F11" w14:textId="77777777" w:rsidR="006244B0" w:rsidRPr="002225D6" w:rsidRDefault="006244B0" w:rsidP="00A7606E">
            <w:pPr>
              <w:pStyle w:val="NoSpacing"/>
              <w:jc w:val="center"/>
              <w:rPr>
                <w:rFonts w:ascii="Century Gothic" w:hAnsi="Century Gothic"/>
              </w:rPr>
            </w:pPr>
          </w:p>
          <w:p w14:paraId="0777D144" w14:textId="77777777" w:rsidR="006244B0" w:rsidRPr="002225D6" w:rsidRDefault="006244B0" w:rsidP="00A7606E">
            <w:pPr>
              <w:pStyle w:val="NoSpacing"/>
              <w:jc w:val="center"/>
              <w:rPr>
                <w:rFonts w:ascii="Century Gothic" w:hAnsi="Century Gothic"/>
              </w:rPr>
            </w:pPr>
          </w:p>
        </w:tc>
        <w:tc>
          <w:tcPr>
            <w:tcW w:w="3143" w:type="dxa"/>
            <w:vAlign w:val="center"/>
          </w:tcPr>
          <w:p w14:paraId="1AA3D920" w14:textId="77777777" w:rsidR="006244B0" w:rsidRDefault="006244B0" w:rsidP="00A7606E">
            <w:pPr>
              <w:pStyle w:val="NoSpacing"/>
              <w:jc w:val="center"/>
              <w:rPr>
                <w:rFonts w:ascii="Century Gothic" w:hAnsi="Century Gothic"/>
              </w:rPr>
            </w:pPr>
          </w:p>
          <w:p w14:paraId="1ACD55AD" w14:textId="77777777" w:rsidR="006244B0" w:rsidRPr="002225D6" w:rsidRDefault="006244B0" w:rsidP="00A7606E">
            <w:pPr>
              <w:pStyle w:val="NoSpacing"/>
              <w:jc w:val="center"/>
              <w:rPr>
                <w:rFonts w:ascii="Century Gothic" w:hAnsi="Century Gothic"/>
              </w:rPr>
            </w:pPr>
            <w:r>
              <w:rPr>
                <w:rFonts w:ascii="Century Gothic" w:hAnsi="Century Gothic"/>
              </w:rPr>
              <w:t>Investigations 2 and 4</w:t>
            </w:r>
          </w:p>
        </w:tc>
        <w:tc>
          <w:tcPr>
            <w:tcW w:w="3157" w:type="dxa"/>
            <w:vAlign w:val="center"/>
          </w:tcPr>
          <w:p w14:paraId="525C9867" w14:textId="77777777" w:rsidR="006244B0" w:rsidRPr="002225D6" w:rsidRDefault="006244B0" w:rsidP="00A7606E">
            <w:pPr>
              <w:pStyle w:val="NoSpacing"/>
              <w:jc w:val="center"/>
              <w:rPr>
                <w:rFonts w:ascii="Century Gothic" w:hAnsi="Century Gothic"/>
              </w:rPr>
            </w:pPr>
          </w:p>
        </w:tc>
      </w:tr>
      <w:tr w:rsidR="006244B0" w14:paraId="490548EC" w14:textId="77777777" w:rsidTr="08CF9A5E">
        <w:trPr>
          <w:trHeight w:val="557"/>
        </w:trPr>
        <w:tc>
          <w:tcPr>
            <w:tcW w:w="4163" w:type="dxa"/>
            <w:vAlign w:val="center"/>
          </w:tcPr>
          <w:p w14:paraId="1494C45E" w14:textId="77777777" w:rsidR="006244B0" w:rsidRPr="00AA1695" w:rsidRDefault="006244B0" w:rsidP="00A7606E">
            <w:pPr>
              <w:pStyle w:val="NoSpacing"/>
              <w:jc w:val="right"/>
              <w:rPr>
                <w:rFonts w:ascii="Century Gothic" w:hAnsi="Century Gothic"/>
                <w:b/>
              </w:rPr>
            </w:pPr>
            <w:r>
              <w:rPr>
                <w:rFonts w:ascii="Century Gothic" w:hAnsi="Century Gothic"/>
                <w:b/>
              </w:rPr>
              <w:t>Light Waves</w:t>
            </w:r>
          </w:p>
        </w:tc>
        <w:tc>
          <w:tcPr>
            <w:tcW w:w="3487" w:type="dxa"/>
            <w:vAlign w:val="center"/>
          </w:tcPr>
          <w:p w14:paraId="2A3E18AD" w14:textId="77777777" w:rsidR="006244B0" w:rsidRPr="002225D6" w:rsidRDefault="006244B0" w:rsidP="00A7606E">
            <w:pPr>
              <w:pStyle w:val="NoSpacing"/>
              <w:jc w:val="center"/>
              <w:rPr>
                <w:rFonts w:ascii="Century Gothic" w:hAnsi="Century Gothic"/>
              </w:rPr>
            </w:pPr>
          </w:p>
        </w:tc>
        <w:tc>
          <w:tcPr>
            <w:tcW w:w="3143" w:type="dxa"/>
            <w:vAlign w:val="center"/>
          </w:tcPr>
          <w:p w14:paraId="2B45661D" w14:textId="77777777" w:rsidR="006244B0" w:rsidRPr="002225D6" w:rsidRDefault="006244B0" w:rsidP="00A7606E">
            <w:pPr>
              <w:pStyle w:val="NoSpacing"/>
              <w:jc w:val="center"/>
              <w:rPr>
                <w:rFonts w:ascii="Century Gothic" w:hAnsi="Century Gothic"/>
              </w:rPr>
            </w:pPr>
          </w:p>
        </w:tc>
        <w:tc>
          <w:tcPr>
            <w:tcW w:w="3157" w:type="dxa"/>
            <w:vAlign w:val="center"/>
          </w:tcPr>
          <w:p w14:paraId="206B2208" w14:textId="77777777" w:rsidR="006244B0" w:rsidRPr="002225D6" w:rsidRDefault="006244B0" w:rsidP="00A7606E">
            <w:pPr>
              <w:pStyle w:val="NoSpacing"/>
              <w:jc w:val="center"/>
              <w:rPr>
                <w:rFonts w:ascii="Century Gothic" w:hAnsi="Century Gothic"/>
              </w:rPr>
            </w:pPr>
            <w:r>
              <w:rPr>
                <w:rFonts w:ascii="Century Gothic" w:hAnsi="Century Gothic"/>
              </w:rPr>
              <w:t>Investigations 1 and 2</w:t>
            </w:r>
          </w:p>
        </w:tc>
      </w:tr>
      <w:tr w:rsidR="006244B0" w14:paraId="6F1F935E" w14:textId="77777777" w:rsidTr="08CF9A5E">
        <w:trPr>
          <w:trHeight w:val="636"/>
        </w:trPr>
        <w:tc>
          <w:tcPr>
            <w:tcW w:w="4163" w:type="dxa"/>
            <w:vAlign w:val="center"/>
          </w:tcPr>
          <w:p w14:paraId="6ACB7287" w14:textId="77777777" w:rsidR="006244B0" w:rsidRPr="00AA1695" w:rsidRDefault="006244B0" w:rsidP="00A7606E">
            <w:pPr>
              <w:pStyle w:val="NoSpacing"/>
              <w:jc w:val="right"/>
              <w:rPr>
                <w:rFonts w:ascii="Century Gothic" w:hAnsi="Century Gothic"/>
                <w:b/>
              </w:rPr>
            </w:pPr>
            <w:r>
              <w:rPr>
                <w:rFonts w:ascii="Century Gothic" w:hAnsi="Century Gothic"/>
                <w:b/>
              </w:rPr>
              <w:t>Sound Waves</w:t>
            </w:r>
          </w:p>
        </w:tc>
        <w:tc>
          <w:tcPr>
            <w:tcW w:w="3487" w:type="dxa"/>
            <w:vAlign w:val="center"/>
          </w:tcPr>
          <w:p w14:paraId="19F59B5B" w14:textId="77777777" w:rsidR="006244B0" w:rsidRPr="002225D6" w:rsidRDefault="006244B0" w:rsidP="00A7606E">
            <w:pPr>
              <w:pStyle w:val="NoSpacing"/>
              <w:jc w:val="center"/>
              <w:rPr>
                <w:rFonts w:ascii="Century Gothic" w:hAnsi="Century Gothic"/>
              </w:rPr>
            </w:pPr>
          </w:p>
        </w:tc>
        <w:tc>
          <w:tcPr>
            <w:tcW w:w="3143" w:type="dxa"/>
            <w:vAlign w:val="center"/>
          </w:tcPr>
          <w:p w14:paraId="7E55C4B3" w14:textId="77777777" w:rsidR="006244B0" w:rsidRPr="002225D6" w:rsidRDefault="006244B0" w:rsidP="00A7606E">
            <w:pPr>
              <w:pStyle w:val="NoSpacing"/>
              <w:jc w:val="center"/>
              <w:rPr>
                <w:rFonts w:ascii="Century Gothic" w:hAnsi="Century Gothic"/>
              </w:rPr>
            </w:pPr>
          </w:p>
        </w:tc>
        <w:tc>
          <w:tcPr>
            <w:tcW w:w="3157" w:type="dxa"/>
            <w:vAlign w:val="center"/>
          </w:tcPr>
          <w:p w14:paraId="3B6814A4" w14:textId="77777777" w:rsidR="006244B0" w:rsidRDefault="006244B0" w:rsidP="00A7606E">
            <w:pPr>
              <w:pStyle w:val="NoSpacing"/>
              <w:jc w:val="center"/>
              <w:rPr>
                <w:rFonts w:ascii="Century Gothic" w:hAnsi="Century Gothic"/>
              </w:rPr>
            </w:pPr>
          </w:p>
          <w:p w14:paraId="22ECBD1C" w14:textId="77777777" w:rsidR="006244B0" w:rsidRPr="002225D6" w:rsidRDefault="006244B0" w:rsidP="00A7606E">
            <w:pPr>
              <w:pStyle w:val="NoSpacing"/>
              <w:jc w:val="center"/>
              <w:rPr>
                <w:rFonts w:ascii="Century Gothic" w:hAnsi="Century Gothic"/>
              </w:rPr>
            </w:pPr>
            <w:r>
              <w:rPr>
                <w:rFonts w:ascii="Century Gothic" w:hAnsi="Century Gothic"/>
              </w:rPr>
              <w:t>Investigations 3 and 4</w:t>
            </w:r>
          </w:p>
        </w:tc>
      </w:tr>
    </w:tbl>
    <w:p w14:paraId="29655FD5" w14:textId="77777777" w:rsidR="006244B0" w:rsidRDefault="006244B0" w:rsidP="006244B0">
      <w:pPr>
        <w:pStyle w:val="NoSpacing"/>
      </w:pPr>
    </w:p>
    <w:p w14:paraId="311A2A66" w14:textId="77777777" w:rsidR="006244B0" w:rsidRDefault="006244B0" w:rsidP="006244B0">
      <w:pPr>
        <w:pStyle w:val="NoSpacing"/>
      </w:pPr>
    </w:p>
    <w:p w14:paraId="53D9517D" w14:textId="77777777" w:rsidR="006244B0" w:rsidRDefault="006244B0" w:rsidP="006244B0">
      <w:pPr>
        <w:pStyle w:val="NoSpacing"/>
      </w:pPr>
    </w:p>
    <w:p w14:paraId="757D03F2" w14:textId="77777777" w:rsidR="006244B0" w:rsidRDefault="006244B0" w:rsidP="00273516">
      <w:pPr>
        <w:rPr>
          <w:b/>
          <w:bCs/>
        </w:rPr>
      </w:pPr>
    </w:p>
    <w:p w14:paraId="011202FE" w14:textId="7A65A52C" w:rsidR="00195966" w:rsidRDefault="00195966" w:rsidP="00195966">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23E27AAE" w14:textId="287E7329" w:rsidR="00195966" w:rsidRDefault="00195966" w:rsidP="00195966">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21105357" w14:textId="1614AE35" w:rsidR="00195966" w:rsidRDefault="00195966" w:rsidP="00195966">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372AD8CF" w14:textId="326BF794" w:rsidR="00195966" w:rsidRDefault="00195966" w:rsidP="00195966">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all of the investigations. That said, keep the scale in mind “which parts will best help my students learn this scale?”  </w:t>
      </w:r>
    </w:p>
    <w:p w14:paraId="150EE502" w14:textId="7305B7D0" w:rsidR="00195966" w:rsidRDefault="00195966" w:rsidP="00195966">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4278FF12" w14:textId="3D69989B" w:rsidR="00195966" w:rsidRDefault="00195966" w:rsidP="00195966">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0464F292" w14:textId="17103778" w:rsidR="00195966" w:rsidRDefault="00195966" w:rsidP="00195966">
      <w:pPr>
        <w:rPr>
          <w:rFonts w:ascii="Calibri" w:eastAsia="Calibri" w:hAnsi="Calibri" w:cs="Calibri"/>
        </w:rPr>
      </w:pPr>
      <w:r w:rsidRPr="23213336">
        <w:rPr>
          <w:rFonts w:ascii="Calibri" w:eastAsia="Calibri" w:hAnsi="Calibri" w:cs="Calibri"/>
        </w:rPr>
        <w:t>First is a link to “</w:t>
      </w:r>
      <w:hyperlink r:id="rId19">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20">
        <w:r w:rsidRPr="23213336">
          <w:rPr>
            <w:rStyle w:val="Hyperlink"/>
            <w:rFonts w:ascii="Calibri" w:eastAsia="Calibri" w:hAnsi="Calibri" w:cs="Calibri"/>
            <w:color w:val="0563C1"/>
          </w:rPr>
          <w:t>To login you will need to set up an account with your DMPS email and select your building.</w:t>
        </w:r>
      </w:hyperlink>
    </w:p>
    <w:p w14:paraId="1FBFA933" w14:textId="642CC32B" w:rsidR="00195966" w:rsidRDefault="00195966" w:rsidP="00195966">
      <w:pPr>
        <w:rPr>
          <w:rFonts w:ascii="Calibri" w:eastAsia="Calibri" w:hAnsi="Calibri" w:cs="Calibri"/>
        </w:rPr>
      </w:pPr>
      <w:r w:rsidRPr="23213336">
        <w:rPr>
          <w:rFonts w:ascii="Calibri" w:eastAsia="Calibri" w:hAnsi="Calibri" w:cs="Calibri"/>
        </w:rPr>
        <w:t>Next listed is  a link to “</w:t>
      </w:r>
      <w:hyperlink r:id="rId21">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struggling  readers. Finally for grades 3-5 is </w:t>
      </w:r>
      <w:hyperlink r:id="rId22">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16CABA9C" w14:textId="77777777" w:rsidR="00195966" w:rsidRDefault="00195966" w:rsidP="00195966">
      <w:pPr>
        <w:rPr>
          <w:rFonts w:ascii="Calibri" w:eastAsia="Calibri" w:hAnsi="Calibri" w:cs="Calibri"/>
        </w:rPr>
      </w:pPr>
      <w:r w:rsidRPr="23213336">
        <w:rPr>
          <w:rFonts w:ascii="Calibri" w:eastAsia="Calibri" w:hAnsi="Calibri" w:cs="Calibri"/>
        </w:rPr>
        <w:t xml:space="preserve">The final link is to the list of </w:t>
      </w:r>
      <w:hyperlink r:id="rId23">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Flix, Book Flix, netTrekker, etc.)</w:t>
      </w:r>
    </w:p>
    <w:p w14:paraId="580D624F" w14:textId="77777777" w:rsidR="006244B0" w:rsidRDefault="006244B0" w:rsidP="00273516">
      <w:pPr>
        <w:rPr>
          <w:b/>
          <w:bCs/>
        </w:rPr>
      </w:pPr>
    </w:p>
    <w:p w14:paraId="1481533C" w14:textId="77777777" w:rsidR="006244B0" w:rsidRDefault="006244B0" w:rsidP="00273516">
      <w:pPr>
        <w:rPr>
          <w:b/>
          <w:bCs/>
        </w:rPr>
      </w:pPr>
    </w:p>
    <w:p w14:paraId="6F02541E" w14:textId="77777777" w:rsidR="00A44FEC" w:rsidRDefault="00A44FEC" w:rsidP="00273516">
      <w:pPr>
        <w:rPr>
          <w:b/>
          <w:bCs/>
        </w:rPr>
      </w:pPr>
    </w:p>
    <w:p w14:paraId="476204C0" w14:textId="77777777" w:rsidR="00A44FEC" w:rsidRDefault="00A44FEC" w:rsidP="00273516">
      <w:pPr>
        <w:rPr>
          <w:b/>
          <w:bCs/>
        </w:rPr>
      </w:pPr>
    </w:p>
    <w:p w14:paraId="165D0B5A" w14:textId="77777777" w:rsidR="00A44FEC" w:rsidRDefault="00A44FEC" w:rsidP="00273516">
      <w:pPr>
        <w:rPr>
          <w:b/>
          <w:bCs/>
        </w:rPr>
      </w:pPr>
    </w:p>
    <w:p w14:paraId="24CC9F59" w14:textId="5B368CA2" w:rsidR="00214A85" w:rsidRDefault="00214A85" w:rsidP="00214A85">
      <w:pPr>
        <w:rPr>
          <w:rFonts w:ascii="Century Gothic" w:hAnsi="Century Gothic"/>
          <w:sz w:val="28"/>
          <w:szCs w:val="28"/>
        </w:rPr>
      </w:pPr>
      <w:r w:rsidRPr="00D100B0">
        <w:rPr>
          <w:rFonts w:ascii="Century Gothic" w:hAnsi="Century Gothic"/>
          <w:sz w:val="28"/>
          <w:szCs w:val="28"/>
        </w:rPr>
        <w:lastRenderedPageBreak/>
        <w:t>1</w:t>
      </w:r>
      <w:r w:rsidRPr="00D100B0">
        <w:rPr>
          <w:rFonts w:ascii="Century Gothic" w:hAnsi="Century Gothic"/>
          <w:sz w:val="28"/>
          <w:szCs w:val="28"/>
          <w:vertAlign w:val="superscript"/>
        </w:rPr>
        <w:t>st</w:t>
      </w:r>
      <w:r w:rsidRPr="00D100B0">
        <w:rPr>
          <w:rFonts w:ascii="Century Gothic" w:hAnsi="Century Gothic"/>
          <w:sz w:val="28"/>
          <w:szCs w:val="28"/>
        </w:rPr>
        <w:t xml:space="preserve"> Grade Science</w:t>
      </w:r>
    </w:p>
    <w:tbl>
      <w:tblPr>
        <w:tblStyle w:val="LightList21"/>
        <w:tblW w:w="14580" w:type="dxa"/>
        <w:jc w:val="center"/>
        <w:tblLayout w:type="fixed"/>
        <w:tblLook w:val="04A0" w:firstRow="1" w:lastRow="0" w:firstColumn="1" w:lastColumn="0" w:noHBand="0" w:noVBand="1"/>
      </w:tblPr>
      <w:tblGrid>
        <w:gridCol w:w="1440"/>
        <w:gridCol w:w="13140"/>
      </w:tblGrid>
      <w:tr w:rsidR="00B62440" w:rsidRPr="00A44FEC" w14:paraId="6CD96401"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2CACF0BE" w14:textId="77777777" w:rsidR="00B62440" w:rsidRPr="00A44FEC" w:rsidRDefault="00B62440" w:rsidP="002F31FC">
            <w:pPr>
              <w:jc w:val="center"/>
              <w:rPr>
                <w:rFonts w:ascii="Century Gothic" w:eastAsia="Century Gothic,Century Gothic,C" w:hAnsi="Century Gothic" w:cs="Century Gothic,Century Gothic,C"/>
                <w:color w:val="auto"/>
                <w:sz w:val="24"/>
                <w:szCs w:val="28"/>
              </w:rPr>
            </w:pPr>
            <w:r w:rsidRPr="00A44FEC">
              <w:rPr>
                <w:rFonts w:ascii="Century Gothic" w:eastAsia="Century Gothic,Century Gothic,C" w:hAnsi="Century Gothic" w:cs="Century Gothic,Century Gothic,C"/>
                <w:color w:val="auto"/>
                <w:sz w:val="24"/>
                <w:szCs w:val="28"/>
              </w:rPr>
              <w:t>Patterns in the Sky</w:t>
            </w:r>
          </w:p>
          <w:p w14:paraId="019C8650" w14:textId="77777777" w:rsidR="00B62440" w:rsidRPr="00A44FEC" w:rsidRDefault="00B62440" w:rsidP="002F31FC">
            <w:pPr>
              <w:rPr>
                <w:rFonts w:ascii="Century Gothic" w:eastAsia="Century Gothic,Century Gothic,C" w:hAnsi="Century Gothic" w:cs="Century Gothic,Century Gothic,C"/>
                <w:b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color w:val="auto"/>
                <w:sz w:val="24"/>
                <w:szCs w:val="28"/>
              </w:rPr>
              <w:t xml:space="preserve">Plan and Carry out Investigations, Analyze Data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color w:val="auto"/>
                <w:sz w:val="24"/>
                <w:szCs w:val="28"/>
              </w:rPr>
              <w:t xml:space="preserve">Earth’s Place in the universe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color w:val="auto"/>
                <w:sz w:val="24"/>
                <w:szCs w:val="28"/>
              </w:rPr>
              <w:t>Patterns</w:t>
            </w:r>
          </w:p>
        </w:tc>
      </w:tr>
      <w:tr w:rsidR="00B62440" w:rsidRPr="00A44FEC" w14:paraId="1E864F21"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DE7C5D" w14:textId="77777777" w:rsidR="00B62440" w:rsidRPr="00A44FEC" w:rsidRDefault="00B62440"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455E6DB" w14:textId="77777777" w:rsidR="00B62440" w:rsidRPr="00A44FEC" w:rsidRDefault="00B62440"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entury Gothic,Century Gothic,C" w:hAnsi="Century Gothic" w:cs="Century Gothic,Century Gothic,C"/>
                <w:sz w:val="24"/>
                <w:szCs w:val="28"/>
              </w:rPr>
              <w:t>The student demonstrates in-depth inferences and applications that go beyond the goal.</w:t>
            </w:r>
          </w:p>
        </w:tc>
      </w:tr>
      <w:tr w:rsidR="00B62440" w:rsidRPr="00A44FEC" w14:paraId="4947762E"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966A4D" w14:textId="77777777" w:rsidR="00B62440" w:rsidRPr="00A44FEC" w:rsidRDefault="00B62440" w:rsidP="002F31FC">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2278C020" w14:textId="77777777" w:rsidR="00B62440" w:rsidRPr="00A44FEC" w:rsidRDefault="00B62440"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6F4F4A" w14:textId="77777777" w:rsidR="00B62440" w:rsidRPr="00A44FEC" w:rsidRDefault="00B62440"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Students will:</w:t>
            </w:r>
          </w:p>
          <w:p w14:paraId="02417E30" w14:textId="73290567" w:rsidR="00B62440" w:rsidRPr="00A44FEC" w:rsidRDefault="00B62440" w:rsidP="002F31F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Use observations of the sun, moon, and stars to describe patterns that can be predicted. (</w:t>
            </w:r>
            <w:hyperlink r:id="rId24" w:history="1">
              <w:r w:rsidRPr="00A44FEC">
                <w:rPr>
                  <w:rStyle w:val="Hyperlink"/>
                  <w:rFonts w:ascii="Century Gothic" w:eastAsia="Century Gothic,Century Gothic,C" w:hAnsi="Century Gothic" w:cs="Century Gothic,Century Gothic,C"/>
                  <w:iCs/>
                  <w:sz w:val="24"/>
                  <w:szCs w:val="28"/>
                </w:rPr>
                <w:t>1 ESS1-1</w:t>
              </w:r>
            </w:hyperlink>
            <w:r w:rsidRPr="00A44FEC">
              <w:rPr>
                <w:rFonts w:ascii="Century Gothic" w:eastAsia="Century Gothic,Century Gothic,C" w:hAnsi="Century Gothic" w:cs="Century Gothic,Century Gothic,C"/>
                <w:iCs/>
                <w:sz w:val="24"/>
                <w:szCs w:val="28"/>
              </w:rPr>
              <w:t>)</w:t>
            </w:r>
          </w:p>
          <w:p w14:paraId="2592A2AC" w14:textId="77777777" w:rsidR="00B62440" w:rsidRPr="00A44FEC" w:rsidRDefault="00B62440" w:rsidP="002F31F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Make observations at different times of year to relate amount of daylight to time of year. (</w:t>
            </w:r>
            <w:hyperlink r:id="rId25" w:history="1">
              <w:r w:rsidRPr="00A44FEC">
                <w:rPr>
                  <w:rStyle w:val="Hyperlink"/>
                  <w:rFonts w:ascii="Century Gothic" w:eastAsia="Century Gothic,Century Gothic,C" w:hAnsi="Century Gothic" w:cs="Century Gothic,Century Gothic,C"/>
                  <w:iCs/>
                  <w:sz w:val="24"/>
                  <w:szCs w:val="28"/>
                </w:rPr>
                <w:t>1 ESS 1-2</w:t>
              </w:r>
            </w:hyperlink>
            <w:r w:rsidRPr="00A44FEC">
              <w:rPr>
                <w:rFonts w:ascii="Century Gothic" w:eastAsia="Century Gothic,Century Gothic,C" w:hAnsi="Century Gothic" w:cs="Century Gothic,Century Gothic,C"/>
                <w:iCs/>
                <w:sz w:val="24"/>
                <w:szCs w:val="28"/>
              </w:rPr>
              <w:t>)</w:t>
            </w:r>
          </w:p>
          <w:p w14:paraId="057772E9" w14:textId="77777777" w:rsidR="00B62440" w:rsidRPr="00A44FEC" w:rsidRDefault="00B62440"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8"/>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B62440" w:rsidRPr="00A44FEC" w14:paraId="1717642A" w14:textId="77777777" w:rsidTr="002F31FC">
              <w:trPr>
                <w:tblCellSpacing w:w="15" w:type="dxa"/>
              </w:trPr>
              <w:tc>
                <w:tcPr>
                  <w:tcW w:w="35" w:type="dxa"/>
                  <w:vAlign w:val="center"/>
                  <w:hideMark/>
                </w:tcPr>
                <w:p w14:paraId="528017A1" w14:textId="77777777" w:rsidR="00B62440" w:rsidRPr="00A44FEC" w:rsidRDefault="00B62440" w:rsidP="002F31FC">
                  <w:pPr>
                    <w:spacing w:after="0" w:line="240" w:lineRule="auto"/>
                    <w:jc w:val="center"/>
                    <w:rPr>
                      <w:rFonts w:ascii="Century Gothic" w:eastAsia="Times New Roman" w:hAnsi="Century Gothic" w:cs="Times New Roman"/>
                      <w:b/>
                      <w:bCs/>
                      <w:sz w:val="24"/>
                      <w:szCs w:val="28"/>
                    </w:rPr>
                  </w:pPr>
                </w:p>
              </w:tc>
            </w:tr>
          </w:tbl>
          <w:p w14:paraId="776A6F94" w14:textId="77777777" w:rsidR="00B62440" w:rsidRPr="00A44FEC" w:rsidRDefault="00B62440"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
                <w:bCs/>
                <w:i/>
                <w:iCs/>
                <w:sz w:val="24"/>
                <w:szCs w:val="28"/>
              </w:rPr>
            </w:pPr>
          </w:p>
        </w:tc>
      </w:tr>
      <w:tr w:rsidR="00B62440" w:rsidRPr="00A44FEC" w14:paraId="2504395A"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8D8E76" w14:textId="77777777" w:rsidR="00B62440" w:rsidRPr="00A44FEC" w:rsidRDefault="00B62440"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29F3735"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Students will:</w:t>
            </w:r>
          </w:p>
          <w:p w14:paraId="2115CD23"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p>
          <w:p w14:paraId="5C6B8C3C" w14:textId="77777777" w:rsidR="00B62440" w:rsidRPr="00A44FEC" w:rsidRDefault="00B62440" w:rsidP="002F31F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1.  With guidance organize data into charts and/or pictures (what is visible in day, night, sun and moon position at different times of the day and night, weather calendar)</w:t>
            </w:r>
          </w:p>
          <w:p w14:paraId="24EFAF71"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 xml:space="preserve">         2.  Identify and describe patterns from observations.</w:t>
            </w:r>
          </w:p>
          <w:p w14:paraId="1A2A4D22"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 xml:space="preserve">         3.  Use sky patterns to make predictions for future days and times.</w:t>
            </w:r>
          </w:p>
          <w:p w14:paraId="63DDC4FA"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p>
          <w:p w14:paraId="4DDA8A6E"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B.</w:t>
            </w:r>
            <w:r w:rsidRPr="00A44FEC">
              <w:rPr>
                <w:rFonts w:ascii="Century Gothic" w:eastAsia="Century Gothic,Times New Roman," w:hAnsi="Century Gothic" w:cs="Century Gothic,Times New Roman,"/>
                <w:sz w:val="24"/>
                <w:szCs w:val="28"/>
              </w:rPr>
              <w:tab/>
              <w:t xml:space="preserve"> 1. Identify relationships between the amount of daylight and time of year</w:t>
            </w:r>
          </w:p>
          <w:p w14:paraId="53FD6F1B"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 xml:space="preserve">         2. Use observations over time to state daylight patterns</w:t>
            </w:r>
          </w:p>
          <w:p w14:paraId="3C9C5426"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 xml:space="preserve">         3. Make and record observations over an extended period of time.</w:t>
            </w:r>
          </w:p>
          <w:p w14:paraId="5454FA83"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p>
          <w:p w14:paraId="5B1B6315"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Students will recognize or recall specific vocabulary, such as:</w:t>
            </w:r>
          </w:p>
          <w:p w14:paraId="44B50142"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Pattern, Star, Sun, Moon, Earth, Daylight, Predict, Sunrise, Sunset, Cloud</w:t>
            </w:r>
          </w:p>
          <w:p w14:paraId="6EFE18A4" w14:textId="77777777" w:rsidR="00B62440" w:rsidRPr="00A44FEC" w:rsidRDefault="00B62440"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p>
        </w:tc>
      </w:tr>
      <w:tr w:rsidR="00B62440" w:rsidRPr="00A44FEC" w14:paraId="03404E85"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18E938" w14:textId="77777777" w:rsidR="00B62440" w:rsidRPr="00A44FEC" w:rsidRDefault="00B62440"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0CB7D3AD" w14:textId="77777777" w:rsidR="00B62440" w:rsidRPr="00A44FEC" w:rsidRDefault="00B62440"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8"/>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56BDFC04" w14:textId="6981A13B" w:rsidR="00A33684" w:rsidRDefault="00A33684" w:rsidP="00214A85">
      <w:pPr>
        <w:rPr>
          <w:rFonts w:ascii="Century Gothic" w:hAnsi="Century Gothic"/>
          <w:sz w:val="28"/>
          <w:szCs w:val="28"/>
        </w:rPr>
      </w:pPr>
    </w:p>
    <w:p w14:paraId="2D133FE2" w14:textId="568686B5" w:rsidR="00A33684" w:rsidRDefault="00A33684" w:rsidP="00214A85">
      <w:pPr>
        <w:rPr>
          <w:rFonts w:ascii="Century Gothic" w:hAnsi="Century Gothic"/>
          <w:sz w:val="28"/>
          <w:szCs w:val="28"/>
        </w:rPr>
      </w:pPr>
    </w:p>
    <w:p w14:paraId="01EAC425" w14:textId="2673729F" w:rsidR="00A33684" w:rsidRDefault="00A33684" w:rsidP="00214A85">
      <w:pPr>
        <w:rPr>
          <w:rFonts w:ascii="Century Gothic" w:hAnsi="Century Gothic"/>
          <w:sz w:val="28"/>
          <w:szCs w:val="28"/>
        </w:rPr>
      </w:pPr>
    </w:p>
    <w:p w14:paraId="3600F390" w14:textId="5D8CB5D3" w:rsidR="00A33684" w:rsidRDefault="00A33684" w:rsidP="00214A85">
      <w:pPr>
        <w:rPr>
          <w:rFonts w:ascii="Century Gothic" w:hAnsi="Century Gothic"/>
          <w:sz w:val="28"/>
          <w:szCs w:val="28"/>
        </w:rPr>
      </w:pPr>
    </w:p>
    <w:p w14:paraId="7A2849AC" w14:textId="769F4C82" w:rsidR="00A33684" w:rsidRDefault="00A33684" w:rsidP="00214A85">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B62440" w14:paraId="1673499F" w14:textId="77777777" w:rsidTr="002F31FC">
        <w:tc>
          <w:tcPr>
            <w:tcW w:w="14390" w:type="dxa"/>
            <w:gridSpan w:val="2"/>
          </w:tcPr>
          <w:p w14:paraId="7E0B784F" w14:textId="77777777" w:rsidR="00B62440" w:rsidRPr="003A5DBC" w:rsidRDefault="00B62440" w:rsidP="002F31FC">
            <w:pPr>
              <w:jc w:val="center"/>
              <w:rPr>
                <w:rFonts w:ascii="Century Gothic" w:eastAsia="Century Gothic,Century Gothic,C" w:hAnsi="Century Gothic" w:cs="Century Gothic,Century Gothic,C"/>
                <w:b/>
                <w:sz w:val="28"/>
                <w:szCs w:val="28"/>
              </w:rPr>
            </w:pPr>
            <w:r w:rsidRPr="003A5DBC">
              <w:rPr>
                <w:rFonts w:ascii="Century Gothic" w:eastAsia="Century Gothic,Century Gothic,C" w:hAnsi="Century Gothic" w:cs="Century Gothic,Century Gothic,C"/>
                <w:b/>
                <w:sz w:val="28"/>
                <w:szCs w:val="28"/>
              </w:rPr>
              <w:lastRenderedPageBreak/>
              <w:t>Patterns in the Sky</w:t>
            </w:r>
          </w:p>
          <w:p w14:paraId="19135A13" w14:textId="77777777" w:rsidR="00B62440" w:rsidRPr="00195966" w:rsidRDefault="00B62440" w:rsidP="002F31FC">
            <w:pPr>
              <w:outlineLvl w:val="0"/>
              <w:rPr>
                <w:b/>
              </w:rPr>
            </w:pPr>
          </w:p>
        </w:tc>
      </w:tr>
      <w:tr w:rsidR="00B62440" w14:paraId="4961743D" w14:textId="77777777" w:rsidTr="002F31FC">
        <w:tc>
          <w:tcPr>
            <w:tcW w:w="14390" w:type="dxa"/>
            <w:gridSpan w:val="2"/>
          </w:tcPr>
          <w:p w14:paraId="5FDC0D82" w14:textId="77777777" w:rsidR="00B62440" w:rsidRPr="00195966" w:rsidRDefault="00B62440" w:rsidP="002F31FC">
            <w:pPr>
              <w:outlineLvl w:val="0"/>
              <w:rPr>
                <w:b/>
              </w:rPr>
            </w:pPr>
            <w:r w:rsidRPr="00195966">
              <w:rPr>
                <w:b/>
              </w:rPr>
              <w:t>“Big Idea”</w:t>
            </w:r>
          </w:p>
          <w:p w14:paraId="17FF2FA3" w14:textId="77777777" w:rsidR="00B62440" w:rsidRPr="00195966" w:rsidRDefault="00B62440" w:rsidP="002F31FC">
            <w:pPr>
              <w:rPr>
                <w:b/>
              </w:rPr>
            </w:pPr>
            <w:r w:rsidRPr="00195966">
              <w:rPr>
                <w:b/>
              </w:rPr>
              <w:t>Students collect data through observations and then determine what parts of the data can be used to make predicable patterns regarding sun, moon, stars, or daylight.</w:t>
            </w:r>
          </w:p>
          <w:p w14:paraId="33D339E9" w14:textId="77777777" w:rsidR="00B62440" w:rsidRDefault="00B62440" w:rsidP="002F31FC">
            <w:pPr>
              <w:rPr>
                <w:rFonts w:ascii="Century Gothic" w:hAnsi="Century Gothic"/>
                <w:b/>
                <w:sz w:val="28"/>
                <w:szCs w:val="28"/>
              </w:rPr>
            </w:pPr>
          </w:p>
        </w:tc>
      </w:tr>
      <w:tr w:rsidR="00B62440" w14:paraId="7E4E7D19" w14:textId="77777777" w:rsidTr="002F31FC">
        <w:tc>
          <w:tcPr>
            <w:tcW w:w="7195" w:type="dxa"/>
            <w:shd w:val="clear" w:color="auto" w:fill="FFFF00"/>
          </w:tcPr>
          <w:p w14:paraId="3AB524C6" w14:textId="77777777" w:rsidR="00B62440" w:rsidRDefault="00B62440" w:rsidP="002F31FC">
            <w:r>
              <w:t>FOSS</w:t>
            </w:r>
          </w:p>
          <w:p w14:paraId="525086E3" w14:textId="77777777" w:rsidR="00B62440" w:rsidRDefault="00B62440" w:rsidP="002F31FC">
            <w:pPr>
              <w:rPr>
                <w:rFonts w:ascii="Century Gothic" w:hAnsi="Century Gothic"/>
                <w:b/>
                <w:sz w:val="28"/>
                <w:szCs w:val="28"/>
              </w:rPr>
            </w:pPr>
            <w:r>
              <w:t>Air and Weather</w:t>
            </w:r>
          </w:p>
        </w:tc>
        <w:tc>
          <w:tcPr>
            <w:tcW w:w="7195" w:type="dxa"/>
            <w:shd w:val="clear" w:color="auto" w:fill="FFFF00"/>
          </w:tcPr>
          <w:p w14:paraId="76538CD3" w14:textId="77777777" w:rsidR="00B62440" w:rsidRDefault="00B62440" w:rsidP="002F31FC">
            <w:pPr>
              <w:rPr>
                <w:rFonts w:ascii="Century Gothic" w:hAnsi="Century Gothic"/>
                <w:b/>
                <w:sz w:val="28"/>
                <w:szCs w:val="28"/>
              </w:rPr>
            </w:pPr>
            <w:r>
              <w:t>Other Resources</w:t>
            </w:r>
          </w:p>
        </w:tc>
      </w:tr>
      <w:tr w:rsidR="00B62440" w14:paraId="451CF31A" w14:textId="77777777" w:rsidTr="002F31FC">
        <w:tc>
          <w:tcPr>
            <w:tcW w:w="7195" w:type="dxa"/>
          </w:tcPr>
          <w:p w14:paraId="2422316D" w14:textId="77777777" w:rsidR="00B62440" w:rsidRDefault="00B62440" w:rsidP="002F31FC">
            <w:r>
              <w:t>Investigation 2 Parts 1-4 Teacher Guide pg 147</w:t>
            </w:r>
          </w:p>
          <w:p w14:paraId="4ECEFA7D" w14:textId="77777777" w:rsidR="00B62440" w:rsidRDefault="00B62440" w:rsidP="002F31FC"/>
          <w:p w14:paraId="756C69B8" w14:textId="77777777" w:rsidR="00B62440" w:rsidRDefault="00B62440" w:rsidP="002F31FC">
            <w:pPr>
              <w:rPr>
                <w:rFonts w:ascii="Century Gothic" w:hAnsi="Century Gothic"/>
                <w:b/>
                <w:sz w:val="28"/>
                <w:szCs w:val="28"/>
              </w:rPr>
            </w:pPr>
            <w:r>
              <w:t>Investigation 4 Parts 1-3 Teacher Guide pg 247</w:t>
            </w:r>
          </w:p>
        </w:tc>
        <w:tc>
          <w:tcPr>
            <w:tcW w:w="7195" w:type="dxa"/>
          </w:tcPr>
          <w:p w14:paraId="5B20AFA7" w14:textId="77777777" w:rsidR="00B62440" w:rsidRDefault="000A2575" w:rsidP="002F31FC">
            <w:hyperlink r:id="rId26" w:history="1">
              <w:r w:rsidR="00B62440" w:rsidRPr="007E05A2">
                <w:rPr>
                  <w:rStyle w:val="Hyperlink"/>
                </w:rPr>
                <w:t>Mystery Science- Spinning Sky Mystery</w:t>
              </w:r>
              <w:r w:rsidR="00B62440">
                <w:rPr>
                  <w:rStyle w:val="Hyperlink"/>
                </w:rPr>
                <w:t>’</w:t>
              </w:r>
              <w:r w:rsidR="00B62440" w:rsidRPr="007E05A2">
                <w:rPr>
                  <w:rStyle w:val="Hyperlink"/>
                </w:rPr>
                <w:t>s 1-6</w:t>
              </w:r>
            </w:hyperlink>
          </w:p>
          <w:p w14:paraId="0FFF8498" w14:textId="77777777" w:rsidR="00B62440" w:rsidRDefault="00B62440" w:rsidP="002F31FC"/>
          <w:p w14:paraId="588E7669" w14:textId="77777777" w:rsidR="00B62440" w:rsidRDefault="000A2575" w:rsidP="002F31FC">
            <w:pPr>
              <w:rPr>
                <w:rStyle w:val="Hyperlink"/>
              </w:rPr>
            </w:pPr>
            <w:hyperlink r:id="rId27" w:history="1">
              <w:r w:rsidR="00B62440" w:rsidRPr="007E05A2">
                <w:rPr>
                  <w:rStyle w:val="Hyperlink"/>
                </w:rPr>
                <w:t>Pebble Go- Seasons and Space Science</w:t>
              </w:r>
            </w:hyperlink>
          </w:p>
          <w:p w14:paraId="6C618703" w14:textId="77777777" w:rsidR="00B62440" w:rsidRDefault="00B62440" w:rsidP="002F31FC">
            <w:pPr>
              <w:rPr>
                <w:rStyle w:val="Hyperlink"/>
              </w:rPr>
            </w:pPr>
          </w:p>
          <w:p w14:paraId="74857B5E" w14:textId="77777777" w:rsidR="00B62440" w:rsidRDefault="000A2575" w:rsidP="002F31FC">
            <w:hyperlink r:id="rId28" w:history="1">
              <w:r w:rsidR="00B62440" w:rsidRPr="00372DAD">
                <w:rPr>
                  <w:rStyle w:val="Hyperlink"/>
                </w:rPr>
                <w:t>Heartland AEA</w:t>
              </w:r>
            </w:hyperlink>
          </w:p>
          <w:p w14:paraId="3FDAB9F6" w14:textId="77777777" w:rsidR="00B62440" w:rsidRDefault="00B62440" w:rsidP="002F31FC">
            <w:pPr>
              <w:rPr>
                <w:rFonts w:ascii="Century Gothic" w:hAnsi="Century Gothic"/>
                <w:b/>
                <w:sz w:val="28"/>
                <w:szCs w:val="28"/>
              </w:rPr>
            </w:pPr>
          </w:p>
        </w:tc>
      </w:tr>
    </w:tbl>
    <w:p w14:paraId="58470F56" w14:textId="392436AD" w:rsidR="00A33684" w:rsidRDefault="00A33684" w:rsidP="00214A85">
      <w:pPr>
        <w:rPr>
          <w:rFonts w:ascii="Century Gothic" w:hAnsi="Century Gothic"/>
          <w:sz w:val="28"/>
          <w:szCs w:val="28"/>
        </w:rPr>
      </w:pPr>
    </w:p>
    <w:p w14:paraId="3D525BEC" w14:textId="1B9D34BE" w:rsidR="00A33684" w:rsidRDefault="00A33684" w:rsidP="00214A85">
      <w:pPr>
        <w:rPr>
          <w:rFonts w:ascii="Century Gothic" w:hAnsi="Century Gothic"/>
          <w:sz w:val="28"/>
          <w:szCs w:val="28"/>
        </w:rPr>
      </w:pPr>
    </w:p>
    <w:p w14:paraId="78FD25DA" w14:textId="02A6F308" w:rsidR="00A33684" w:rsidRDefault="00A33684" w:rsidP="00214A85">
      <w:pPr>
        <w:rPr>
          <w:rFonts w:ascii="Century Gothic" w:hAnsi="Century Gothic"/>
          <w:sz w:val="28"/>
          <w:szCs w:val="28"/>
        </w:rPr>
      </w:pPr>
    </w:p>
    <w:p w14:paraId="59C6316D" w14:textId="2363134B" w:rsidR="00B62440" w:rsidRDefault="00B62440" w:rsidP="00214A85">
      <w:pPr>
        <w:rPr>
          <w:rFonts w:ascii="Century Gothic" w:hAnsi="Century Gothic"/>
          <w:sz w:val="28"/>
          <w:szCs w:val="28"/>
        </w:rPr>
      </w:pPr>
    </w:p>
    <w:p w14:paraId="2AE7F5EB" w14:textId="1FD211C3" w:rsidR="00B62440" w:rsidRDefault="00B62440" w:rsidP="00214A85">
      <w:pPr>
        <w:rPr>
          <w:rFonts w:ascii="Century Gothic" w:hAnsi="Century Gothic"/>
          <w:sz w:val="28"/>
          <w:szCs w:val="28"/>
        </w:rPr>
      </w:pPr>
    </w:p>
    <w:p w14:paraId="59003410" w14:textId="77DA3BED" w:rsidR="00B62440" w:rsidRDefault="00B62440" w:rsidP="00214A85">
      <w:pPr>
        <w:rPr>
          <w:rFonts w:ascii="Century Gothic" w:hAnsi="Century Gothic"/>
          <w:sz w:val="28"/>
          <w:szCs w:val="28"/>
        </w:rPr>
      </w:pPr>
    </w:p>
    <w:p w14:paraId="0A39E571" w14:textId="6A23DAB8" w:rsidR="00B62440" w:rsidRDefault="00B62440" w:rsidP="00214A85">
      <w:pPr>
        <w:rPr>
          <w:rFonts w:ascii="Century Gothic" w:hAnsi="Century Gothic"/>
          <w:sz w:val="28"/>
          <w:szCs w:val="28"/>
        </w:rPr>
      </w:pPr>
    </w:p>
    <w:p w14:paraId="7C8AA74C" w14:textId="6E41025F" w:rsidR="00B62440" w:rsidRDefault="00B62440" w:rsidP="00214A85">
      <w:pPr>
        <w:rPr>
          <w:rFonts w:ascii="Century Gothic" w:hAnsi="Century Gothic"/>
          <w:sz w:val="28"/>
          <w:szCs w:val="28"/>
        </w:rPr>
      </w:pPr>
    </w:p>
    <w:p w14:paraId="4F04E8C7" w14:textId="0A62F449" w:rsidR="00B62440" w:rsidRDefault="00B62440" w:rsidP="00214A85">
      <w:pPr>
        <w:rPr>
          <w:rFonts w:ascii="Century Gothic" w:hAnsi="Century Gothic"/>
          <w:sz w:val="28"/>
          <w:szCs w:val="28"/>
        </w:rPr>
      </w:pPr>
    </w:p>
    <w:p w14:paraId="11424DC5" w14:textId="5B430196" w:rsidR="00B62440" w:rsidRDefault="00B62440" w:rsidP="00214A85">
      <w:pPr>
        <w:rPr>
          <w:rFonts w:ascii="Century Gothic" w:hAnsi="Century Gothic"/>
          <w:sz w:val="28"/>
          <w:szCs w:val="28"/>
        </w:rPr>
      </w:pPr>
    </w:p>
    <w:p w14:paraId="34A0B108" w14:textId="13B45C12" w:rsidR="00017C35" w:rsidRDefault="00017C35" w:rsidP="00214A85">
      <w:pPr>
        <w:rPr>
          <w:rFonts w:ascii="Century Gothic" w:hAnsi="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017C35" w:rsidRPr="00A44FEC" w14:paraId="322BB1AF"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31FB1A52" w14:textId="77777777" w:rsidR="00017C35" w:rsidRPr="00A44FEC" w:rsidRDefault="00017C35" w:rsidP="002F31FC">
            <w:pPr>
              <w:jc w:val="center"/>
              <w:rPr>
                <w:rFonts w:ascii="Century Gothic" w:eastAsia="Century Gothic,Century Gothic,C" w:hAnsi="Century Gothic" w:cs="Century Gothic,Century Gothic,C"/>
                <w:color w:val="auto"/>
                <w:sz w:val="24"/>
                <w:szCs w:val="28"/>
              </w:rPr>
            </w:pPr>
            <w:r w:rsidRPr="00A44FEC">
              <w:rPr>
                <w:rFonts w:ascii="Century Gothic" w:eastAsia="Century Gothic,Century Gothic,C" w:hAnsi="Century Gothic" w:cs="Century Gothic,Century Gothic,C"/>
                <w:color w:val="auto"/>
                <w:sz w:val="24"/>
                <w:szCs w:val="28"/>
              </w:rPr>
              <w:lastRenderedPageBreak/>
              <w:t>Sound Waves</w:t>
            </w:r>
          </w:p>
          <w:p w14:paraId="092D83F3" w14:textId="77777777" w:rsidR="00017C35" w:rsidRPr="00A44FEC" w:rsidRDefault="00017C35" w:rsidP="002F31FC">
            <w:pPr>
              <w:rPr>
                <w:rFonts w:ascii="Century Gothic" w:eastAsia="Century Gothic,Century Gothic,C" w:hAnsi="Century Gothic" w:cs="Century Gothic,Century Gothic,C"/>
                <w:b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color w:val="auto"/>
                <w:sz w:val="24"/>
                <w:szCs w:val="28"/>
              </w:rPr>
              <w:t xml:space="preserve">Plan and Carry out Investigations, Constructing Explanations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color w:val="auto"/>
                <w:sz w:val="24"/>
                <w:szCs w:val="28"/>
              </w:rPr>
              <w:t xml:space="preserve">Wave Application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color w:val="auto"/>
                <w:sz w:val="24"/>
                <w:szCs w:val="28"/>
              </w:rPr>
              <w:t>Cause and Effect</w:t>
            </w:r>
          </w:p>
        </w:tc>
      </w:tr>
      <w:tr w:rsidR="00017C35" w:rsidRPr="00A44FEC" w14:paraId="2C9A0936" w14:textId="77777777" w:rsidTr="002F31FC">
        <w:trPr>
          <w:cnfStyle w:val="000000100000" w:firstRow="0" w:lastRow="0" w:firstColumn="0" w:lastColumn="0" w:oddVBand="0" w:evenVBand="0" w:oddHBand="1" w:evenHBand="0" w:firstRowFirstColumn="0" w:firstRowLastColumn="0" w:lastRowFirstColumn="0" w:lastRowLastColumn="0"/>
          <w:cantSplit/>
          <w:trHeight w:val="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4C4716" w14:textId="77777777" w:rsidR="00017C35" w:rsidRPr="00A44FEC" w:rsidRDefault="00017C35"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64FFFE4"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The student demonstrates in-depth inferences and applications that go beyond the goal.</w:t>
            </w:r>
          </w:p>
          <w:p w14:paraId="7618B30E"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p>
        </w:tc>
      </w:tr>
      <w:tr w:rsidR="00017C35" w:rsidRPr="00A44FEC" w14:paraId="5CFCDB91" w14:textId="77777777" w:rsidTr="002F31FC">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603077" w14:textId="77777777" w:rsidR="00017C35" w:rsidRPr="00A44FEC" w:rsidRDefault="00017C35" w:rsidP="002F31FC">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01300287" w14:textId="77777777" w:rsidR="00017C35" w:rsidRPr="00A44FEC" w:rsidRDefault="00017C35"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DD987C" w14:textId="77777777" w:rsidR="00017C35" w:rsidRPr="00A44FEC" w:rsidRDefault="00017C35"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Students will:</w:t>
            </w:r>
          </w:p>
          <w:p w14:paraId="352FA3AB" w14:textId="77777777" w:rsidR="00017C35" w:rsidRPr="00A44FEC" w:rsidRDefault="00017C35"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p>
          <w:p w14:paraId="7FA69532" w14:textId="77777777" w:rsidR="00017C35" w:rsidRPr="00A44FEC" w:rsidRDefault="00017C35" w:rsidP="002F31FC">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Plan and conduct investigations to provide evidence that vibrating materials can make sound and that sound can make materials vibrate. (</w:t>
            </w:r>
            <w:hyperlink r:id="rId29" w:history="1">
              <w:r w:rsidRPr="00A44FEC">
                <w:rPr>
                  <w:rStyle w:val="Hyperlink"/>
                  <w:rFonts w:ascii="Century Gothic" w:eastAsia="Century Gothic,Times New Roman," w:hAnsi="Century Gothic" w:cs="Century Gothic,Times New Roman,"/>
                  <w:sz w:val="24"/>
                  <w:szCs w:val="28"/>
                </w:rPr>
                <w:t>1-PS4-1</w:t>
              </w:r>
            </w:hyperlink>
            <w:r w:rsidRPr="00A44FEC">
              <w:rPr>
                <w:rFonts w:ascii="Century Gothic" w:eastAsia="Century Gothic,Times New Roman," w:hAnsi="Century Gothic" w:cs="Century Gothic,Times New Roman,"/>
                <w:sz w:val="24"/>
                <w:szCs w:val="28"/>
              </w:rPr>
              <w:t>)</w:t>
            </w:r>
          </w:p>
          <w:p w14:paraId="34B69EF5" w14:textId="77777777" w:rsidR="00017C35" w:rsidRPr="00A44FEC" w:rsidRDefault="00017C35" w:rsidP="002F31FC">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Use tools and materials to design and build a device that uses light or sound to solve the problem of communicating over a distance.* (</w:t>
            </w:r>
            <w:hyperlink r:id="rId30" w:history="1">
              <w:r w:rsidRPr="00A44FEC">
                <w:rPr>
                  <w:rStyle w:val="Hyperlink"/>
                  <w:rFonts w:ascii="Century Gothic" w:eastAsia="Century Gothic,Times New Roman," w:hAnsi="Century Gothic" w:cs="Century Gothic,Times New Roman,"/>
                  <w:sz w:val="24"/>
                  <w:szCs w:val="28"/>
                </w:rPr>
                <w:t>1-PS4-4</w:t>
              </w:r>
            </w:hyperlink>
            <w:r w:rsidRPr="00A44FEC">
              <w:rPr>
                <w:sz w:val="24"/>
              </w:rPr>
              <w:t xml:space="preserve">, </w:t>
            </w:r>
            <w:hyperlink r:id="rId31" w:history="1">
              <w:r w:rsidRPr="00A44FEC">
                <w:rPr>
                  <w:rStyle w:val="Hyperlink"/>
                  <w:rFonts w:ascii="Century Gothic" w:hAnsi="Century Gothic"/>
                  <w:sz w:val="24"/>
                </w:rPr>
                <w:t>K-2-ETS1-2</w:t>
              </w:r>
            </w:hyperlink>
            <w:r w:rsidRPr="00A44FEC">
              <w:rPr>
                <w:rFonts w:ascii="Century Gothic" w:hAnsi="Century Gothic"/>
                <w:sz w:val="24"/>
              </w:rPr>
              <w:t>)</w:t>
            </w:r>
          </w:p>
        </w:tc>
      </w:tr>
      <w:tr w:rsidR="00017C35" w:rsidRPr="00A44FEC" w14:paraId="0DAEB739" w14:textId="77777777" w:rsidTr="002F31FC">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803D36" w14:textId="77777777" w:rsidR="00017C35" w:rsidRPr="00A44FEC" w:rsidRDefault="00017C35"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1B94444"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alibri" w:hAnsi="Century Gothic" w:cs="Times New Roman"/>
                <w:sz w:val="24"/>
                <w:szCs w:val="28"/>
              </w:rPr>
              <w:t>Students will:</w:t>
            </w:r>
          </w:p>
          <w:p w14:paraId="2B7CC417"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p>
          <w:p w14:paraId="6C7B6298" w14:textId="77777777" w:rsidR="00017C35" w:rsidRPr="00A44FEC" w:rsidRDefault="00017C35" w:rsidP="002F31FC">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 xml:space="preserve"> 1. Identify relationships between vibration and sound.</w:t>
            </w:r>
          </w:p>
          <w:p w14:paraId="548262EB"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2. Observe that sound can make things vibrate and that vibration can make sound.</w:t>
            </w:r>
          </w:p>
          <w:p w14:paraId="2919BB65"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3. Collect data to support the sound/vibration relationship.</w:t>
            </w:r>
          </w:p>
          <w:p w14:paraId="5B36EC5A"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 xml:space="preserve">4. Collaboratively develop an investigation around vibration/sound(materials used,  </w:t>
            </w:r>
          </w:p>
          <w:p w14:paraId="651630A7"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 xml:space="preserve">    data collected, method for recording data, what will be recorded, how it will be </w:t>
            </w:r>
          </w:p>
          <w:p w14:paraId="1F556F74"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 xml:space="preserve">    shared)</w:t>
            </w:r>
          </w:p>
          <w:p w14:paraId="2BA1877D" w14:textId="77777777" w:rsidR="00017C35" w:rsidRPr="00A44FEC" w:rsidRDefault="00017C35"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p>
          <w:p w14:paraId="6ED791C9" w14:textId="77777777" w:rsidR="00017C35" w:rsidRPr="00A44FEC" w:rsidRDefault="00017C35" w:rsidP="002F31FC">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 xml:space="preserve"> 1. Describe a problem involving people communicating over long distance.</w:t>
            </w:r>
          </w:p>
          <w:p w14:paraId="5F00C1E1"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2. Describe a way to solve a communication problem with sound.</w:t>
            </w:r>
          </w:p>
          <w:p w14:paraId="3B1ACA4D"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3. Describe effectiveness of communication solutions.</w:t>
            </w:r>
          </w:p>
          <w:p w14:paraId="0DCFC597" w14:textId="77777777" w:rsidR="00017C35" w:rsidRPr="00A44FEC" w:rsidRDefault="00017C35" w:rsidP="002F31FC">
            <w:pPr>
              <w:pStyle w:val="ListParagraph"/>
              <w:ind w:left="60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p>
          <w:p w14:paraId="76DBEE9F"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Students will recognize or recall specific vocabulary, such as:</w:t>
            </w:r>
          </w:p>
          <w:p w14:paraId="6E5E2F83"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Vibrate, Sound, Cause, Effect, Application, Wave, Volume, Pitch</w:t>
            </w:r>
          </w:p>
          <w:p w14:paraId="2E51A835"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p>
        </w:tc>
      </w:tr>
      <w:tr w:rsidR="00017C35" w:rsidRPr="00A44FEC" w14:paraId="01658FA5"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B7C181" w14:textId="77777777" w:rsidR="00017C35" w:rsidRPr="00A44FEC" w:rsidRDefault="00017C35"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E872364" w14:textId="77777777" w:rsidR="00017C35" w:rsidRPr="00A44FEC" w:rsidRDefault="00017C35"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8"/>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093CE20E" w14:textId="753FEDE1" w:rsidR="00017C35" w:rsidRDefault="00017C35" w:rsidP="00214A85">
      <w:pPr>
        <w:rPr>
          <w:rFonts w:ascii="Century Gothic" w:hAnsi="Century Gothic"/>
          <w:sz w:val="28"/>
          <w:szCs w:val="28"/>
        </w:rPr>
      </w:pPr>
    </w:p>
    <w:p w14:paraId="3095BF2F" w14:textId="7BD43E05" w:rsidR="00017C35" w:rsidRDefault="00017C35" w:rsidP="00214A85">
      <w:pPr>
        <w:rPr>
          <w:rFonts w:ascii="Century Gothic" w:hAnsi="Century Gothic"/>
          <w:sz w:val="28"/>
          <w:szCs w:val="28"/>
        </w:rPr>
      </w:pPr>
    </w:p>
    <w:p w14:paraId="185C3EC1" w14:textId="25E02C2F" w:rsidR="00017C35" w:rsidRDefault="00017C35" w:rsidP="00214A85">
      <w:pPr>
        <w:rPr>
          <w:rFonts w:ascii="Century Gothic" w:hAnsi="Century Gothic"/>
          <w:sz w:val="28"/>
          <w:szCs w:val="28"/>
        </w:rPr>
      </w:pPr>
    </w:p>
    <w:p w14:paraId="240BD826" w14:textId="756FF1CF" w:rsidR="00017C35" w:rsidRDefault="00017C35" w:rsidP="00214A85">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017C35" w:rsidRPr="003A5DBC" w14:paraId="5042A590" w14:textId="77777777" w:rsidTr="002F31FC">
        <w:tc>
          <w:tcPr>
            <w:tcW w:w="14390" w:type="dxa"/>
            <w:gridSpan w:val="2"/>
          </w:tcPr>
          <w:p w14:paraId="291CC873" w14:textId="77777777" w:rsidR="00017C35" w:rsidRPr="003A5DBC" w:rsidRDefault="00017C35" w:rsidP="002F31FC">
            <w:pPr>
              <w:jc w:val="center"/>
              <w:outlineLvl w:val="0"/>
              <w:rPr>
                <w:b/>
              </w:rPr>
            </w:pPr>
            <w:r w:rsidRPr="003A5DBC">
              <w:rPr>
                <w:rFonts w:ascii="Century Gothic" w:eastAsia="Century Gothic,Century Gothic,C" w:hAnsi="Century Gothic" w:cs="Century Gothic,Century Gothic,C"/>
                <w:b/>
                <w:sz w:val="28"/>
                <w:szCs w:val="28"/>
              </w:rPr>
              <w:lastRenderedPageBreak/>
              <w:t>Sound Waves</w:t>
            </w:r>
          </w:p>
        </w:tc>
      </w:tr>
      <w:tr w:rsidR="00017C35" w14:paraId="042DA13F" w14:textId="77777777" w:rsidTr="002F31FC">
        <w:tc>
          <w:tcPr>
            <w:tcW w:w="14390" w:type="dxa"/>
            <w:gridSpan w:val="2"/>
          </w:tcPr>
          <w:p w14:paraId="27D67196" w14:textId="77777777" w:rsidR="00017C35" w:rsidRPr="00195966" w:rsidRDefault="00017C35" w:rsidP="002F31FC">
            <w:pPr>
              <w:outlineLvl w:val="0"/>
              <w:rPr>
                <w:b/>
              </w:rPr>
            </w:pPr>
            <w:r w:rsidRPr="00195966">
              <w:rPr>
                <w:b/>
              </w:rPr>
              <w:t>“Big Idea”</w:t>
            </w:r>
          </w:p>
          <w:p w14:paraId="68D04D06" w14:textId="77777777" w:rsidR="00017C35" w:rsidRPr="00195966" w:rsidRDefault="00017C35" w:rsidP="002F31FC">
            <w:pPr>
              <w:rPr>
                <w:b/>
              </w:rPr>
            </w:pPr>
            <w:r w:rsidRPr="00195966">
              <w:rPr>
                <w:b/>
              </w:rPr>
              <w:t>Investigate to determine a cause and effect relationship between sound and the vibration of a material. Use engineering principles to build refine and improve a device that can use sound to communicate over a distance.</w:t>
            </w:r>
          </w:p>
          <w:p w14:paraId="1A27CE9A" w14:textId="77777777" w:rsidR="00017C35" w:rsidRDefault="00017C35" w:rsidP="002F31FC">
            <w:pPr>
              <w:rPr>
                <w:rFonts w:ascii="Century Gothic" w:eastAsia="Century Gothic" w:hAnsi="Century Gothic" w:cs="Century Gothic"/>
                <w:b/>
                <w:bCs/>
                <w:sz w:val="28"/>
                <w:szCs w:val="28"/>
              </w:rPr>
            </w:pPr>
          </w:p>
        </w:tc>
      </w:tr>
      <w:tr w:rsidR="00017C35" w14:paraId="39732FB0" w14:textId="77777777" w:rsidTr="002F31FC">
        <w:tc>
          <w:tcPr>
            <w:tcW w:w="7195" w:type="dxa"/>
            <w:shd w:val="clear" w:color="auto" w:fill="FFFF00"/>
          </w:tcPr>
          <w:p w14:paraId="658FA34F" w14:textId="77777777" w:rsidR="00017C35" w:rsidRDefault="00017C35" w:rsidP="002F31FC">
            <w:r>
              <w:t>FOSS</w:t>
            </w:r>
          </w:p>
          <w:p w14:paraId="5278FB18" w14:textId="77777777" w:rsidR="00017C35" w:rsidRDefault="00017C35" w:rsidP="002F31FC">
            <w:pPr>
              <w:rPr>
                <w:rFonts w:ascii="Century Gothic" w:eastAsia="Century Gothic" w:hAnsi="Century Gothic" w:cs="Century Gothic"/>
                <w:b/>
                <w:bCs/>
                <w:sz w:val="28"/>
                <w:szCs w:val="28"/>
              </w:rPr>
            </w:pPr>
            <w:r>
              <w:t>Sound and Light</w:t>
            </w:r>
          </w:p>
        </w:tc>
        <w:tc>
          <w:tcPr>
            <w:tcW w:w="7195" w:type="dxa"/>
            <w:shd w:val="clear" w:color="auto" w:fill="FFFF00"/>
          </w:tcPr>
          <w:p w14:paraId="0645A90E" w14:textId="77777777" w:rsidR="00017C35" w:rsidRDefault="00017C35" w:rsidP="002F31FC">
            <w:pPr>
              <w:rPr>
                <w:rFonts w:ascii="Century Gothic" w:eastAsia="Century Gothic" w:hAnsi="Century Gothic" w:cs="Century Gothic"/>
                <w:b/>
                <w:bCs/>
                <w:sz w:val="28"/>
                <w:szCs w:val="28"/>
              </w:rPr>
            </w:pPr>
            <w:r>
              <w:t>Other Resources</w:t>
            </w:r>
          </w:p>
        </w:tc>
      </w:tr>
      <w:tr w:rsidR="00017C35" w14:paraId="0EA4065B" w14:textId="77777777" w:rsidTr="002F31FC">
        <w:tc>
          <w:tcPr>
            <w:tcW w:w="7195" w:type="dxa"/>
          </w:tcPr>
          <w:p w14:paraId="12F95638" w14:textId="77777777" w:rsidR="00017C35" w:rsidRDefault="00017C35" w:rsidP="002F31FC">
            <w:r>
              <w:t>Investigation 1 Teacher Guide pg 85</w:t>
            </w:r>
          </w:p>
          <w:p w14:paraId="026D6FAD" w14:textId="77777777" w:rsidR="00017C35" w:rsidRDefault="00017C35" w:rsidP="002F31FC">
            <w:r>
              <w:t>Parts 1 and 2 have highest alignment</w:t>
            </w:r>
          </w:p>
          <w:p w14:paraId="3B61DE58" w14:textId="77777777" w:rsidR="00017C35" w:rsidRDefault="00017C35" w:rsidP="002F31FC">
            <w:r>
              <w:t>Investigation 2 Teacher Guide pg 133</w:t>
            </w:r>
          </w:p>
          <w:p w14:paraId="349BAD0A" w14:textId="77777777" w:rsidR="00017C35" w:rsidRDefault="00017C35" w:rsidP="002F31FC">
            <w:pPr>
              <w:rPr>
                <w:rFonts w:ascii="Century Gothic" w:eastAsia="Century Gothic" w:hAnsi="Century Gothic" w:cs="Century Gothic"/>
                <w:b/>
                <w:bCs/>
                <w:sz w:val="28"/>
                <w:szCs w:val="28"/>
              </w:rPr>
            </w:pPr>
            <w:r>
              <w:t>Parts 1-4</w:t>
            </w:r>
          </w:p>
        </w:tc>
        <w:tc>
          <w:tcPr>
            <w:tcW w:w="7195" w:type="dxa"/>
          </w:tcPr>
          <w:p w14:paraId="534A25A9" w14:textId="77777777" w:rsidR="00017C35" w:rsidRDefault="000A2575" w:rsidP="002F31FC">
            <w:hyperlink r:id="rId32" w:history="1">
              <w:r w:rsidR="00017C35" w:rsidRPr="00DF03B2">
                <w:rPr>
                  <w:rStyle w:val="Hyperlink"/>
                </w:rPr>
                <w:t>Mystery Science Lights and Sound Mystery’s 1, 2 and 5.6</w:t>
              </w:r>
            </w:hyperlink>
          </w:p>
          <w:p w14:paraId="5E9393BE" w14:textId="77777777" w:rsidR="00017C35" w:rsidRDefault="00017C35" w:rsidP="002F31FC"/>
          <w:p w14:paraId="5E97C793" w14:textId="77777777" w:rsidR="00017C35" w:rsidRDefault="000A2575" w:rsidP="002F31FC">
            <w:pPr>
              <w:rPr>
                <w:rStyle w:val="Hyperlink"/>
              </w:rPr>
            </w:pPr>
            <w:hyperlink r:id="rId33" w:history="1">
              <w:r w:rsidR="00017C35" w:rsidRPr="00DF03B2">
                <w:rPr>
                  <w:rStyle w:val="Hyperlink"/>
                </w:rPr>
                <w:t>Pebble Go- Physical Science- Sound</w:t>
              </w:r>
            </w:hyperlink>
            <w:r w:rsidR="00017C35">
              <w:rPr>
                <w:rStyle w:val="Hyperlink"/>
              </w:rPr>
              <w:br/>
            </w:r>
          </w:p>
          <w:p w14:paraId="7FD02D49" w14:textId="77777777" w:rsidR="00017C35" w:rsidRDefault="00017C35" w:rsidP="002F31FC">
            <w:pPr>
              <w:rPr>
                <w:rStyle w:val="Hyperlink"/>
              </w:rPr>
            </w:pPr>
          </w:p>
          <w:p w14:paraId="70665662" w14:textId="77777777" w:rsidR="00017C35" w:rsidRDefault="000A2575" w:rsidP="002F31FC">
            <w:hyperlink r:id="rId34" w:history="1">
              <w:r w:rsidR="00017C35" w:rsidRPr="00372DAD">
                <w:rPr>
                  <w:rStyle w:val="Hyperlink"/>
                </w:rPr>
                <w:t>Heartland AEA</w:t>
              </w:r>
            </w:hyperlink>
          </w:p>
          <w:p w14:paraId="210CDA06" w14:textId="77777777" w:rsidR="00017C35" w:rsidRDefault="00017C35" w:rsidP="002F31FC"/>
          <w:p w14:paraId="0514EBBB" w14:textId="77777777" w:rsidR="00017C35" w:rsidRDefault="00017C35" w:rsidP="002F31FC">
            <w:pPr>
              <w:rPr>
                <w:rFonts w:ascii="Century Gothic" w:eastAsia="Century Gothic" w:hAnsi="Century Gothic" w:cs="Century Gothic"/>
                <w:b/>
                <w:bCs/>
                <w:sz w:val="28"/>
                <w:szCs w:val="28"/>
              </w:rPr>
            </w:pPr>
          </w:p>
        </w:tc>
      </w:tr>
    </w:tbl>
    <w:p w14:paraId="629C8164" w14:textId="459484FC" w:rsidR="00017C35" w:rsidRDefault="00017C35" w:rsidP="00214A85">
      <w:pPr>
        <w:rPr>
          <w:rFonts w:ascii="Century Gothic" w:hAnsi="Century Gothic"/>
          <w:sz w:val="28"/>
          <w:szCs w:val="28"/>
        </w:rPr>
      </w:pPr>
    </w:p>
    <w:p w14:paraId="6DBE8CAA" w14:textId="42273CC9" w:rsidR="00017C35" w:rsidRDefault="00017C35" w:rsidP="00214A85">
      <w:pPr>
        <w:rPr>
          <w:rFonts w:ascii="Century Gothic" w:hAnsi="Century Gothic"/>
          <w:sz w:val="28"/>
          <w:szCs w:val="28"/>
        </w:rPr>
      </w:pPr>
    </w:p>
    <w:p w14:paraId="7653BB91" w14:textId="054F8DA2" w:rsidR="00017C35" w:rsidRDefault="00017C35" w:rsidP="00214A85">
      <w:pPr>
        <w:rPr>
          <w:rFonts w:ascii="Century Gothic" w:hAnsi="Century Gothic"/>
          <w:sz w:val="28"/>
          <w:szCs w:val="28"/>
        </w:rPr>
      </w:pPr>
    </w:p>
    <w:p w14:paraId="57F93F51" w14:textId="0FFEDA80" w:rsidR="00017C35" w:rsidRDefault="00017C35" w:rsidP="00214A85">
      <w:pPr>
        <w:rPr>
          <w:rFonts w:ascii="Century Gothic" w:hAnsi="Century Gothic"/>
          <w:sz w:val="28"/>
          <w:szCs w:val="28"/>
        </w:rPr>
      </w:pPr>
    </w:p>
    <w:p w14:paraId="3F110C55" w14:textId="0C12FCB0" w:rsidR="00017C35" w:rsidRDefault="00017C35" w:rsidP="00214A85">
      <w:pPr>
        <w:rPr>
          <w:rFonts w:ascii="Century Gothic" w:hAnsi="Century Gothic"/>
          <w:sz w:val="28"/>
          <w:szCs w:val="28"/>
        </w:rPr>
      </w:pPr>
    </w:p>
    <w:p w14:paraId="4F749D51" w14:textId="47C3FACD" w:rsidR="00017C35" w:rsidRDefault="00017C35" w:rsidP="00214A85">
      <w:pPr>
        <w:rPr>
          <w:rFonts w:ascii="Century Gothic" w:hAnsi="Century Gothic"/>
          <w:sz w:val="28"/>
          <w:szCs w:val="28"/>
        </w:rPr>
      </w:pPr>
    </w:p>
    <w:p w14:paraId="44796429" w14:textId="000462FF" w:rsidR="00017C35" w:rsidRDefault="00017C35" w:rsidP="00214A85">
      <w:pPr>
        <w:rPr>
          <w:rFonts w:ascii="Century Gothic" w:hAnsi="Century Gothic"/>
          <w:sz w:val="28"/>
          <w:szCs w:val="28"/>
        </w:rPr>
      </w:pPr>
    </w:p>
    <w:p w14:paraId="43568BE8" w14:textId="6A4210C2" w:rsidR="00017C35" w:rsidRDefault="00017C35" w:rsidP="00214A85">
      <w:pPr>
        <w:rPr>
          <w:rFonts w:ascii="Century Gothic" w:hAnsi="Century Gothic"/>
          <w:sz w:val="28"/>
          <w:szCs w:val="28"/>
        </w:rPr>
      </w:pPr>
    </w:p>
    <w:p w14:paraId="0389C323" w14:textId="570FD554" w:rsidR="00017C35" w:rsidRDefault="00017C35" w:rsidP="00214A85">
      <w:pPr>
        <w:rPr>
          <w:rFonts w:ascii="Century Gothic" w:hAnsi="Century Gothic"/>
          <w:sz w:val="28"/>
          <w:szCs w:val="28"/>
        </w:rPr>
      </w:pPr>
    </w:p>
    <w:p w14:paraId="1577D986" w14:textId="31E0B3A3" w:rsidR="00017C35" w:rsidRDefault="00017C35" w:rsidP="00214A85">
      <w:pPr>
        <w:rPr>
          <w:rFonts w:ascii="Century Gothic" w:hAnsi="Century Gothic"/>
          <w:sz w:val="28"/>
          <w:szCs w:val="28"/>
        </w:rPr>
      </w:pPr>
    </w:p>
    <w:p w14:paraId="14583269" w14:textId="1692907B" w:rsidR="00017C35" w:rsidRDefault="00017C35" w:rsidP="00214A85">
      <w:pPr>
        <w:rPr>
          <w:rFonts w:ascii="Century Gothic" w:hAnsi="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7233E9" w:rsidRPr="00A44FEC" w14:paraId="38CF2BC0"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599D0910" w14:textId="77777777" w:rsidR="007233E9" w:rsidRPr="00A44FEC" w:rsidRDefault="007233E9" w:rsidP="002F31FC">
            <w:pPr>
              <w:jc w:val="center"/>
              <w:rPr>
                <w:rFonts w:ascii="Century Gothic" w:eastAsia="Century Gothic,Century Gothic,C" w:hAnsi="Century Gothic" w:cs="Century Gothic,Century Gothic,C"/>
                <w:color w:val="auto"/>
                <w:sz w:val="24"/>
                <w:szCs w:val="28"/>
              </w:rPr>
            </w:pPr>
            <w:r w:rsidRPr="00A44FEC">
              <w:rPr>
                <w:rFonts w:ascii="Century Gothic" w:eastAsia="Century Gothic,Century Gothic,C" w:hAnsi="Century Gothic" w:cs="Century Gothic,Century Gothic,C"/>
                <w:color w:val="auto"/>
                <w:sz w:val="24"/>
                <w:szCs w:val="28"/>
              </w:rPr>
              <w:lastRenderedPageBreak/>
              <w:t>Light Waves</w:t>
            </w:r>
          </w:p>
          <w:p w14:paraId="78719788" w14:textId="77777777" w:rsidR="007233E9" w:rsidRPr="00A44FEC" w:rsidRDefault="007233E9" w:rsidP="002F31FC">
            <w:pPr>
              <w:rPr>
                <w:rFonts w:ascii="Century Gothic" w:eastAsia="Century Gothic,Century Gothic,C" w:hAnsi="Century Gothic" w:cs="Century Gothic,Century Gothic,C"/>
                <w:b w:val="0"/>
                <w:bCs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bCs w:val="0"/>
                <w:color w:val="auto"/>
                <w:sz w:val="24"/>
                <w:szCs w:val="28"/>
              </w:rPr>
              <w:t xml:space="preserve">Plan and Carry out Investigations, Constructing Explanations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bCs w:val="0"/>
                <w:color w:val="auto"/>
                <w:sz w:val="24"/>
                <w:szCs w:val="28"/>
              </w:rPr>
              <w:t xml:space="preserve">Wave Application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bCs w:val="0"/>
                <w:color w:val="auto"/>
                <w:sz w:val="24"/>
                <w:szCs w:val="28"/>
              </w:rPr>
              <w:t>Cause and Effect</w:t>
            </w:r>
          </w:p>
        </w:tc>
      </w:tr>
      <w:tr w:rsidR="007233E9" w:rsidRPr="00A44FEC" w14:paraId="14A1A0F5"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CE3B97" w14:textId="77777777" w:rsidR="007233E9" w:rsidRPr="00A44FEC" w:rsidRDefault="007233E9"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48D0FDB3" w14:textId="77777777" w:rsidR="007233E9" w:rsidRPr="00A44FEC" w:rsidRDefault="007233E9"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entury Gothic,Century Gothic,C" w:hAnsi="Century Gothic" w:cs="Century Gothic,Century Gothic,C"/>
                <w:sz w:val="24"/>
                <w:szCs w:val="28"/>
              </w:rPr>
              <w:t>The student demonstrates in-depth inferences and applications that go beyond the goal.</w:t>
            </w:r>
          </w:p>
        </w:tc>
      </w:tr>
      <w:tr w:rsidR="007233E9" w:rsidRPr="00A44FEC" w14:paraId="4A80F33C"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A8A42F" w14:textId="77777777" w:rsidR="007233E9" w:rsidRPr="00A44FEC" w:rsidRDefault="007233E9" w:rsidP="002F31FC">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3BAF55FF" w14:textId="77777777" w:rsidR="007233E9" w:rsidRPr="00A44FEC" w:rsidRDefault="007233E9"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82F6F2" w14:textId="77777777" w:rsidR="007233E9" w:rsidRPr="00A44FEC" w:rsidRDefault="007233E9"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Students will:</w:t>
            </w:r>
          </w:p>
          <w:p w14:paraId="4B487D8D" w14:textId="77777777" w:rsidR="007233E9" w:rsidRPr="00A44FEC" w:rsidRDefault="007233E9"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p>
          <w:p w14:paraId="370569AF" w14:textId="77777777" w:rsidR="007233E9" w:rsidRPr="00A44FEC" w:rsidRDefault="007233E9" w:rsidP="002F31FC">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Make observations to construct an evidence-based account that objects in darkness can be seen only when illuminated. (</w:t>
            </w:r>
            <w:hyperlink r:id="rId35" w:history="1">
              <w:r w:rsidRPr="00A44FEC">
                <w:rPr>
                  <w:rStyle w:val="Hyperlink"/>
                  <w:rFonts w:ascii="Century Gothic" w:eastAsia="Century Gothic,Century Gothic,C" w:hAnsi="Century Gothic" w:cs="Century Gothic,Century Gothic,C"/>
                  <w:iCs/>
                  <w:sz w:val="24"/>
                  <w:szCs w:val="28"/>
                </w:rPr>
                <w:t>1-PS4-2</w:t>
              </w:r>
            </w:hyperlink>
            <w:r w:rsidRPr="00A44FEC">
              <w:rPr>
                <w:rFonts w:ascii="Century Gothic" w:eastAsia="Century Gothic,Century Gothic,C" w:hAnsi="Century Gothic" w:cs="Century Gothic,Century Gothic,C"/>
                <w:iCs/>
                <w:sz w:val="24"/>
                <w:szCs w:val="28"/>
              </w:rPr>
              <w:t>)</w:t>
            </w:r>
          </w:p>
          <w:p w14:paraId="65B421C8" w14:textId="77777777" w:rsidR="007233E9" w:rsidRPr="00A44FEC" w:rsidRDefault="007233E9" w:rsidP="002F31FC">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
                <w:iCs/>
                <w:sz w:val="24"/>
                <w:szCs w:val="28"/>
              </w:rPr>
            </w:pPr>
            <w:r w:rsidRPr="00A44FEC">
              <w:rPr>
                <w:rFonts w:ascii="Century Gothic" w:eastAsia="Century Gothic,Century Gothic,C" w:hAnsi="Century Gothic" w:cs="Century Gothic,Century Gothic,C"/>
                <w:iCs/>
                <w:sz w:val="24"/>
                <w:szCs w:val="28"/>
              </w:rPr>
              <w:t>Plan and conduct investigations to determine the effect of placing objects made with different materials in the path of a beam of light. (</w:t>
            </w:r>
            <w:hyperlink r:id="rId36" w:history="1">
              <w:r w:rsidRPr="00A44FEC">
                <w:rPr>
                  <w:rStyle w:val="Hyperlink"/>
                  <w:rFonts w:ascii="Century Gothic" w:eastAsia="Century Gothic,Century Gothic,C" w:hAnsi="Century Gothic" w:cs="Century Gothic,Century Gothic,C"/>
                  <w:iCs/>
                  <w:sz w:val="24"/>
                  <w:szCs w:val="28"/>
                </w:rPr>
                <w:t>1 PS4-3</w:t>
              </w:r>
            </w:hyperlink>
            <w:r w:rsidRPr="00A44FEC">
              <w:rPr>
                <w:rFonts w:ascii="Century Gothic" w:eastAsia="Century Gothic,Century Gothic,C" w:hAnsi="Century Gothic" w:cs="Century Gothic,Century Gothic,C"/>
                <w:iCs/>
                <w:sz w:val="24"/>
                <w:szCs w:val="28"/>
              </w:rPr>
              <w:t>)</w:t>
            </w:r>
          </w:p>
        </w:tc>
      </w:tr>
      <w:tr w:rsidR="007233E9" w:rsidRPr="00A44FEC" w14:paraId="02C41EC7"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002F1F" w14:textId="77777777" w:rsidR="007233E9" w:rsidRPr="00A44FEC" w:rsidRDefault="007233E9"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21C8870" w14:textId="77777777" w:rsidR="007233E9" w:rsidRPr="00A44FEC" w:rsidRDefault="007233E9"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Students will:</w:t>
            </w:r>
          </w:p>
          <w:p w14:paraId="0BAAF1CE" w14:textId="77777777" w:rsidR="007233E9" w:rsidRPr="00A44FEC" w:rsidRDefault="007233E9" w:rsidP="002F31FC">
            <w:pPr>
              <w:pStyle w:val="ListParagraph"/>
              <w:numPr>
                <w:ilvl w:val="0"/>
                <w:numId w:val="2"/>
              </w:numPr>
              <w:ind w:left="52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Times New Roman," w:hAnsi="Century Gothic" w:cs="Century Gothic,Times New Roman,"/>
                <w:sz w:val="24"/>
                <w:szCs w:val="28"/>
              </w:rPr>
              <w:t>1. Express the need for light to see objects.</w:t>
            </w:r>
          </w:p>
          <w:p w14:paraId="380B1965"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alibri" w:hAnsi="Century Gothic" w:cs="Times New Roman"/>
                <w:sz w:val="24"/>
                <w:szCs w:val="28"/>
              </w:rPr>
              <w:t>2. Make observations of an object’s appearance in the light, dark, and in the dark when an object produces a light.</w:t>
            </w:r>
          </w:p>
          <w:p w14:paraId="1CD9FBF4"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3. Use observations as evidence to support an explanation of how we see.</w:t>
            </w:r>
          </w:p>
          <w:p w14:paraId="71A38552"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p>
          <w:p w14:paraId="293E9825" w14:textId="77777777" w:rsidR="007233E9" w:rsidRPr="00A44FEC" w:rsidRDefault="007233E9" w:rsidP="002F31FC">
            <w:pPr>
              <w:pStyle w:val="ListParagraph"/>
              <w:numPr>
                <w:ilvl w:val="0"/>
                <w:numId w:val="2"/>
              </w:numPr>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1. Collaboratively design an investigation around light (how light passes through (or not) different materials).</w:t>
            </w:r>
          </w:p>
          <w:p w14:paraId="615F98EF"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2. Conduct an investigation around light.</w:t>
            </w:r>
          </w:p>
          <w:p w14:paraId="2B7AEC55"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3. Collect and record observations from investigation.</w:t>
            </w:r>
          </w:p>
          <w:p w14:paraId="25C934C0"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4. Use information from investigation as evidence to answer questions.</w:t>
            </w:r>
          </w:p>
          <w:p w14:paraId="32F9623F" w14:textId="77777777" w:rsidR="007233E9" w:rsidRPr="00A44FEC" w:rsidRDefault="007233E9" w:rsidP="002F31FC">
            <w:pPr>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p>
          <w:p w14:paraId="243AE314" w14:textId="77777777" w:rsidR="007233E9" w:rsidRPr="00A44FEC" w:rsidRDefault="007233E9"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Students will recognize or recall specific vocabulary, such as:</w:t>
            </w:r>
          </w:p>
          <w:p w14:paraId="02264817" w14:textId="77777777" w:rsidR="007233E9" w:rsidRPr="00A44FEC" w:rsidRDefault="007233E9"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Wave, Light, Illuminate, Evidence Cause, Effect, Transparent, Translucent, Opaque, Reflective.</w:t>
            </w:r>
          </w:p>
          <w:p w14:paraId="11A85B52" w14:textId="77777777" w:rsidR="007233E9" w:rsidRPr="00A44FEC" w:rsidRDefault="007233E9" w:rsidP="002F31FC">
            <w:pPr>
              <w:ind w:left="792" w:hanging="270"/>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p>
        </w:tc>
      </w:tr>
      <w:tr w:rsidR="007233E9" w:rsidRPr="00A44FEC" w14:paraId="46B50E73"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DD756F" w14:textId="77777777" w:rsidR="007233E9" w:rsidRPr="00A44FEC" w:rsidRDefault="007233E9"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2EF058F" w14:textId="77777777" w:rsidR="007233E9" w:rsidRPr="00A44FEC" w:rsidRDefault="007233E9"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8"/>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710BD333" w14:textId="2AF820E7" w:rsidR="00017C35" w:rsidRDefault="00017C35" w:rsidP="00214A85">
      <w:pPr>
        <w:rPr>
          <w:rFonts w:ascii="Century Gothic" w:hAnsi="Century Gothic"/>
          <w:sz w:val="28"/>
          <w:szCs w:val="28"/>
        </w:rPr>
      </w:pPr>
    </w:p>
    <w:p w14:paraId="0C131091" w14:textId="526F4B90" w:rsidR="007233E9" w:rsidRDefault="007233E9" w:rsidP="00214A85">
      <w:pPr>
        <w:rPr>
          <w:rFonts w:ascii="Century Gothic" w:hAnsi="Century Gothic"/>
          <w:sz w:val="28"/>
          <w:szCs w:val="28"/>
        </w:rPr>
      </w:pPr>
    </w:p>
    <w:p w14:paraId="12B2B8B2" w14:textId="6D642EEC" w:rsidR="007233E9" w:rsidRDefault="007233E9" w:rsidP="00214A85">
      <w:pPr>
        <w:rPr>
          <w:rFonts w:ascii="Century Gothic" w:hAnsi="Century Gothic"/>
          <w:sz w:val="28"/>
          <w:szCs w:val="28"/>
        </w:rPr>
      </w:pPr>
    </w:p>
    <w:p w14:paraId="3768FEA8" w14:textId="51FE54A9" w:rsidR="007233E9" w:rsidRDefault="007233E9" w:rsidP="00214A85">
      <w:pPr>
        <w:rPr>
          <w:rFonts w:ascii="Century Gothic" w:hAnsi="Century Gothic"/>
          <w:sz w:val="28"/>
          <w:szCs w:val="28"/>
        </w:rPr>
      </w:pPr>
    </w:p>
    <w:p w14:paraId="2502CB3C" w14:textId="773B8F97" w:rsidR="007233E9" w:rsidRDefault="007233E9" w:rsidP="00214A85">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7233E9" w:rsidRPr="003A5DBC" w14:paraId="369DCE31" w14:textId="77777777" w:rsidTr="002F31FC">
        <w:tc>
          <w:tcPr>
            <w:tcW w:w="14390" w:type="dxa"/>
            <w:gridSpan w:val="2"/>
          </w:tcPr>
          <w:p w14:paraId="460B3284" w14:textId="77777777" w:rsidR="007233E9" w:rsidRPr="003A5DBC" w:rsidRDefault="007233E9" w:rsidP="002F31FC">
            <w:pPr>
              <w:jc w:val="center"/>
              <w:outlineLvl w:val="0"/>
              <w:rPr>
                <w:b/>
              </w:rPr>
            </w:pPr>
            <w:r w:rsidRPr="003A5DBC">
              <w:rPr>
                <w:rFonts w:ascii="Century Gothic" w:eastAsia="Century Gothic,Century Gothic,C" w:hAnsi="Century Gothic" w:cs="Century Gothic,Century Gothic,C"/>
                <w:b/>
                <w:sz w:val="28"/>
                <w:szCs w:val="28"/>
              </w:rPr>
              <w:lastRenderedPageBreak/>
              <w:t>Light Waves</w:t>
            </w:r>
          </w:p>
        </w:tc>
      </w:tr>
      <w:tr w:rsidR="007233E9" w14:paraId="6F21483C" w14:textId="77777777" w:rsidTr="002F31FC">
        <w:tc>
          <w:tcPr>
            <w:tcW w:w="14390" w:type="dxa"/>
            <w:gridSpan w:val="2"/>
          </w:tcPr>
          <w:p w14:paraId="5EFBF847" w14:textId="77777777" w:rsidR="007233E9" w:rsidRPr="003A5DBC" w:rsidRDefault="007233E9" w:rsidP="002F31FC">
            <w:pPr>
              <w:outlineLvl w:val="0"/>
              <w:rPr>
                <w:b/>
              </w:rPr>
            </w:pPr>
            <w:r w:rsidRPr="003A5DBC">
              <w:rPr>
                <w:b/>
              </w:rPr>
              <w:t>“Big Idea”</w:t>
            </w:r>
          </w:p>
          <w:p w14:paraId="0370AAC4" w14:textId="77777777" w:rsidR="007233E9" w:rsidRPr="003A5DBC" w:rsidRDefault="007233E9" w:rsidP="002F31FC">
            <w:pPr>
              <w:rPr>
                <w:b/>
              </w:rPr>
            </w:pPr>
            <w:r w:rsidRPr="003A5DBC">
              <w:rPr>
                <w:b/>
              </w:rPr>
              <w:t>Plan and conduct investigations around light and how it passes through different objects. Also reinforce the idea that objects can only be seen when light is present.</w:t>
            </w:r>
          </w:p>
          <w:p w14:paraId="1453D50E" w14:textId="77777777" w:rsidR="007233E9" w:rsidRDefault="007233E9" w:rsidP="002F31FC">
            <w:pPr>
              <w:rPr>
                <w:b/>
                <w:bCs/>
              </w:rPr>
            </w:pPr>
          </w:p>
        </w:tc>
      </w:tr>
      <w:tr w:rsidR="007233E9" w14:paraId="41FAA446" w14:textId="77777777" w:rsidTr="002F31FC">
        <w:tc>
          <w:tcPr>
            <w:tcW w:w="7195" w:type="dxa"/>
            <w:shd w:val="clear" w:color="auto" w:fill="FFFF00"/>
          </w:tcPr>
          <w:p w14:paraId="6ADD10F1" w14:textId="77777777" w:rsidR="007233E9" w:rsidRDefault="007233E9" w:rsidP="002F31FC">
            <w:r>
              <w:t>FOSS</w:t>
            </w:r>
          </w:p>
          <w:p w14:paraId="3DDFE42A" w14:textId="77777777" w:rsidR="007233E9" w:rsidRDefault="007233E9" w:rsidP="002F31FC">
            <w:pPr>
              <w:rPr>
                <w:b/>
                <w:bCs/>
              </w:rPr>
            </w:pPr>
            <w:r>
              <w:t>Light and Sound</w:t>
            </w:r>
          </w:p>
        </w:tc>
        <w:tc>
          <w:tcPr>
            <w:tcW w:w="7195" w:type="dxa"/>
            <w:shd w:val="clear" w:color="auto" w:fill="FFFF00"/>
          </w:tcPr>
          <w:p w14:paraId="5140E76A" w14:textId="77777777" w:rsidR="007233E9" w:rsidRDefault="007233E9" w:rsidP="002F31FC">
            <w:pPr>
              <w:rPr>
                <w:b/>
                <w:bCs/>
              </w:rPr>
            </w:pPr>
            <w:r>
              <w:t>Other Resources</w:t>
            </w:r>
          </w:p>
        </w:tc>
      </w:tr>
      <w:tr w:rsidR="007233E9" w14:paraId="7C309220" w14:textId="77777777" w:rsidTr="002F31FC">
        <w:tc>
          <w:tcPr>
            <w:tcW w:w="7195" w:type="dxa"/>
          </w:tcPr>
          <w:p w14:paraId="477CF84E" w14:textId="77777777" w:rsidR="007233E9" w:rsidRDefault="007233E9" w:rsidP="002F31FC">
            <w:r>
              <w:t>Investigation 3 Part 1-3 Teacher Guide 179</w:t>
            </w:r>
          </w:p>
          <w:p w14:paraId="204EB13D" w14:textId="77777777" w:rsidR="007233E9" w:rsidRDefault="007233E9" w:rsidP="002F31FC"/>
          <w:p w14:paraId="05F23007" w14:textId="77777777" w:rsidR="007233E9" w:rsidRDefault="007233E9" w:rsidP="002F31FC">
            <w:pPr>
              <w:rPr>
                <w:b/>
                <w:bCs/>
              </w:rPr>
            </w:pPr>
            <w:r>
              <w:t>Investigation 4 Part 1-4 Teacher Guide 217</w:t>
            </w:r>
          </w:p>
        </w:tc>
        <w:tc>
          <w:tcPr>
            <w:tcW w:w="7195" w:type="dxa"/>
          </w:tcPr>
          <w:p w14:paraId="37293F3B" w14:textId="77777777" w:rsidR="007233E9" w:rsidRDefault="000A2575" w:rsidP="002F31FC">
            <w:hyperlink r:id="rId37" w:history="1">
              <w:r w:rsidR="007233E9" w:rsidRPr="00DF03B2">
                <w:rPr>
                  <w:rStyle w:val="Hyperlink"/>
                </w:rPr>
                <w:t>Mystery Science Lights and Sound Mystery’s 3.4 and 5,6</w:t>
              </w:r>
            </w:hyperlink>
          </w:p>
          <w:p w14:paraId="446B873C" w14:textId="77777777" w:rsidR="007233E9" w:rsidRDefault="007233E9" w:rsidP="002F31FC"/>
          <w:p w14:paraId="6C2FE99A" w14:textId="77777777" w:rsidR="007233E9" w:rsidRDefault="000A2575" w:rsidP="002F31FC">
            <w:pPr>
              <w:tabs>
                <w:tab w:val="left" w:pos="4365"/>
              </w:tabs>
              <w:rPr>
                <w:rStyle w:val="Hyperlink"/>
              </w:rPr>
            </w:pPr>
            <w:hyperlink r:id="rId38" w:history="1">
              <w:r w:rsidR="007233E9" w:rsidRPr="00DF03B2">
                <w:rPr>
                  <w:rStyle w:val="Hyperlink"/>
                </w:rPr>
                <w:t>Pebble Go- Physical Science- Light</w:t>
              </w:r>
            </w:hyperlink>
            <w:r w:rsidR="007233E9">
              <w:rPr>
                <w:rStyle w:val="Hyperlink"/>
              </w:rPr>
              <w:tab/>
            </w:r>
          </w:p>
          <w:p w14:paraId="0521ACDD" w14:textId="77777777" w:rsidR="007233E9" w:rsidRDefault="007233E9" w:rsidP="002F31FC">
            <w:pPr>
              <w:tabs>
                <w:tab w:val="left" w:pos="4365"/>
              </w:tabs>
              <w:rPr>
                <w:rStyle w:val="Hyperlink"/>
              </w:rPr>
            </w:pPr>
          </w:p>
          <w:p w14:paraId="77F14DC2" w14:textId="77777777" w:rsidR="007233E9" w:rsidRDefault="000A2575" w:rsidP="002F31FC">
            <w:hyperlink r:id="rId39" w:history="1">
              <w:r w:rsidR="007233E9" w:rsidRPr="00372DAD">
                <w:rPr>
                  <w:rStyle w:val="Hyperlink"/>
                </w:rPr>
                <w:t>Heartland AEA</w:t>
              </w:r>
            </w:hyperlink>
          </w:p>
          <w:p w14:paraId="7F410382" w14:textId="77777777" w:rsidR="007233E9" w:rsidRDefault="007233E9" w:rsidP="002F31FC">
            <w:pPr>
              <w:rPr>
                <w:b/>
                <w:bCs/>
              </w:rPr>
            </w:pPr>
          </w:p>
        </w:tc>
      </w:tr>
    </w:tbl>
    <w:p w14:paraId="4300890B" w14:textId="6E62D839" w:rsidR="007233E9" w:rsidRDefault="007233E9" w:rsidP="00214A85">
      <w:pPr>
        <w:rPr>
          <w:rFonts w:ascii="Century Gothic" w:hAnsi="Century Gothic"/>
          <w:sz w:val="28"/>
          <w:szCs w:val="28"/>
        </w:rPr>
      </w:pPr>
    </w:p>
    <w:p w14:paraId="610DF39F" w14:textId="6F4810C5" w:rsidR="007233E9" w:rsidRDefault="007233E9" w:rsidP="00214A85">
      <w:pPr>
        <w:rPr>
          <w:rFonts w:ascii="Century Gothic" w:hAnsi="Century Gothic"/>
          <w:sz w:val="28"/>
          <w:szCs w:val="28"/>
        </w:rPr>
      </w:pPr>
    </w:p>
    <w:p w14:paraId="3AB858FE" w14:textId="4D3AD2D4" w:rsidR="007233E9" w:rsidRDefault="007233E9" w:rsidP="00214A85">
      <w:pPr>
        <w:rPr>
          <w:rFonts w:ascii="Century Gothic" w:hAnsi="Century Gothic"/>
          <w:sz w:val="28"/>
          <w:szCs w:val="28"/>
        </w:rPr>
      </w:pPr>
    </w:p>
    <w:p w14:paraId="64B6DE96" w14:textId="56861CF2" w:rsidR="007233E9" w:rsidRDefault="007233E9" w:rsidP="00214A85">
      <w:pPr>
        <w:rPr>
          <w:rFonts w:ascii="Century Gothic" w:hAnsi="Century Gothic"/>
          <w:sz w:val="28"/>
          <w:szCs w:val="28"/>
        </w:rPr>
      </w:pPr>
    </w:p>
    <w:p w14:paraId="721164CD" w14:textId="2054F41A" w:rsidR="007233E9" w:rsidRDefault="007233E9" w:rsidP="00214A85">
      <w:pPr>
        <w:rPr>
          <w:rFonts w:ascii="Century Gothic" w:hAnsi="Century Gothic"/>
          <w:sz w:val="28"/>
          <w:szCs w:val="28"/>
        </w:rPr>
      </w:pPr>
    </w:p>
    <w:p w14:paraId="76254503" w14:textId="0ED56D71" w:rsidR="007233E9" w:rsidRDefault="007233E9" w:rsidP="00214A85">
      <w:pPr>
        <w:rPr>
          <w:rFonts w:ascii="Century Gothic" w:hAnsi="Century Gothic"/>
          <w:sz w:val="28"/>
          <w:szCs w:val="28"/>
        </w:rPr>
      </w:pPr>
    </w:p>
    <w:p w14:paraId="2CD44A84" w14:textId="673B61D9" w:rsidR="007233E9" w:rsidRDefault="007233E9" w:rsidP="00214A85">
      <w:pPr>
        <w:rPr>
          <w:rFonts w:ascii="Century Gothic" w:hAnsi="Century Gothic"/>
          <w:sz w:val="28"/>
          <w:szCs w:val="28"/>
        </w:rPr>
      </w:pPr>
    </w:p>
    <w:p w14:paraId="6C25AF00" w14:textId="7CB785C9" w:rsidR="007233E9" w:rsidRDefault="007233E9" w:rsidP="00214A85">
      <w:pPr>
        <w:rPr>
          <w:rFonts w:ascii="Century Gothic" w:hAnsi="Century Gothic"/>
          <w:sz w:val="28"/>
          <w:szCs w:val="28"/>
        </w:rPr>
      </w:pPr>
    </w:p>
    <w:p w14:paraId="27947AB7" w14:textId="06347A5A" w:rsidR="007233E9" w:rsidRDefault="007233E9" w:rsidP="00214A85">
      <w:pPr>
        <w:rPr>
          <w:rFonts w:ascii="Century Gothic" w:hAnsi="Century Gothic"/>
          <w:sz w:val="28"/>
          <w:szCs w:val="28"/>
        </w:rPr>
      </w:pPr>
    </w:p>
    <w:p w14:paraId="26468731" w14:textId="7ABD3AFD" w:rsidR="007233E9" w:rsidRDefault="007233E9" w:rsidP="00214A85">
      <w:pPr>
        <w:rPr>
          <w:rFonts w:ascii="Century Gothic" w:hAnsi="Century Gothic"/>
          <w:sz w:val="28"/>
          <w:szCs w:val="28"/>
        </w:rPr>
      </w:pPr>
    </w:p>
    <w:p w14:paraId="488CF418" w14:textId="77777777" w:rsidR="007233E9" w:rsidRDefault="007233E9" w:rsidP="00214A85">
      <w:pPr>
        <w:rPr>
          <w:rFonts w:ascii="Century Gothic" w:hAnsi="Century Gothic"/>
          <w:sz w:val="28"/>
          <w:szCs w:val="28"/>
        </w:rPr>
      </w:pPr>
    </w:p>
    <w:p w14:paraId="3D98E44A" w14:textId="77777777" w:rsidR="00A33684" w:rsidRPr="00D100B0" w:rsidRDefault="00A33684" w:rsidP="00214A85">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548"/>
        <w:gridCol w:w="13108"/>
      </w:tblGrid>
      <w:tr w:rsidR="00214A85" w:rsidRPr="00A44FEC" w14:paraId="29DCA12D" w14:textId="77777777" w:rsidTr="0067662A">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5909E96E" w14:textId="77777777" w:rsidR="00214A85" w:rsidRPr="00A44FEC" w:rsidRDefault="00214A85" w:rsidP="0067662A">
            <w:pPr>
              <w:jc w:val="center"/>
              <w:rPr>
                <w:rFonts w:ascii="Century Gothic" w:eastAsia="Century Gothic,Century Gothic,C" w:hAnsi="Century Gothic" w:cs="Century Gothic,Century Gothic,C"/>
                <w:color w:val="auto"/>
                <w:sz w:val="24"/>
                <w:szCs w:val="28"/>
              </w:rPr>
            </w:pPr>
            <w:bookmarkStart w:id="0" w:name="AlphabeticPrincipleScale"/>
            <w:bookmarkEnd w:id="0"/>
            <w:r w:rsidRPr="00A44FEC">
              <w:rPr>
                <w:rFonts w:ascii="Century Gothic" w:eastAsia="Century Gothic,Century Gothic,C" w:hAnsi="Century Gothic" w:cs="Century Gothic,Century Gothic,C"/>
                <w:color w:val="auto"/>
                <w:sz w:val="24"/>
                <w:szCs w:val="28"/>
              </w:rPr>
              <w:lastRenderedPageBreak/>
              <w:t>Heredity</w:t>
            </w:r>
          </w:p>
          <w:p w14:paraId="6C4D0177" w14:textId="77777777" w:rsidR="00214A85" w:rsidRPr="00A44FEC" w:rsidRDefault="00214A85" w:rsidP="0067662A">
            <w:pPr>
              <w:rPr>
                <w:rFonts w:ascii="Century Gothic" w:eastAsia="Century Gothic,Century Gothic,C" w:hAnsi="Century Gothic" w:cs="Century Gothic,Century Gothic,C"/>
                <w:b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color w:val="auto"/>
                <w:sz w:val="24"/>
                <w:szCs w:val="28"/>
              </w:rPr>
              <w:t xml:space="preserve">Constructing an Explanation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color w:val="auto"/>
                <w:sz w:val="24"/>
                <w:szCs w:val="28"/>
              </w:rPr>
              <w:t xml:space="preserve">Heredity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color w:val="auto"/>
                <w:sz w:val="24"/>
                <w:szCs w:val="28"/>
              </w:rPr>
              <w:t>Patterns</w:t>
            </w:r>
          </w:p>
          <w:p w14:paraId="613E30A2" w14:textId="77777777" w:rsidR="00214A85" w:rsidRPr="00A44FEC" w:rsidRDefault="00214A85" w:rsidP="0067662A">
            <w:pPr>
              <w:rPr>
                <w:rFonts w:ascii="Century Gothic" w:eastAsia="Calibri" w:hAnsi="Century Gothic" w:cs="Gill Sans"/>
                <w:b w:val="0"/>
                <w:color w:val="auto"/>
                <w:sz w:val="24"/>
                <w:szCs w:val="28"/>
              </w:rPr>
            </w:pPr>
          </w:p>
        </w:tc>
      </w:tr>
      <w:tr w:rsidR="00214A85" w:rsidRPr="00A44FEC" w14:paraId="5BFE43AA" w14:textId="77777777" w:rsidTr="0067662A">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200B86"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108" w:type="dxa"/>
            <w:tcBorders>
              <w:top w:val="single" w:sz="4" w:space="0" w:color="auto"/>
              <w:left w:val="single" w:sz="4" w:space="0" w:color="auto"/>
              <w:bottom w:val="single" w:sz="4" w:space="0" w:color="auto"/>
              <w:right w:val="single" w:sz="4" w:space="0" w:color="auto"/>
            </w:tcBorders>
            <w:shd w:val="clear" w:color="auto" w:fill="auto"/>
            <w:vAlign w:val="center"/>
          </w:tcPr>
          <w:p w14:paraId="3866D4CB"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rPr>
            </w:pPr>
            <w:r w:rsidRPr="00A44FEC">
              <w:rPr>
                <w:rFonts w:ascii="Century Gothic" w:eastAsia="Century Gothic,Century Gothic,C" w:hAnsi="Century Gothic" w:cs="Century Gothic,Century Gothic,C"/>
                <w:sz w:val="24"/>
              </w:rPr>
              <w:t>The student demonstrates in-depth inferences and applications that go beyond the goal.</w:t>
            </w:r>
          </w:p>
        </w:tc>
      </w:tr>
      <w:tr w:rsidR="00214A85" w:rsidRPr="00A44FEC" w14:paraId="08359744" w14:textId="77777777" w:rsidTr="0067662A">
        <w:trPr>
          <w:trHeight w:val="1314"/>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76BB61" w14:textId="77777777" w:rsidR="00214A85" w:rsidRPr="00A44FEC" w:rsidRDefault="00214A85" w:rsidP="0067662A">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19FF644A"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B71B82" w14:textId="77777777" w:rsidR="00214A85" w:rsidRPr="00A44FEC" w:rsidRDefault="00214A85" w:rsidP="0067662A">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A44FEC">
              <w:rPr>
                <w:rFonts w:ascii="Century Gothic" w:eastAsia="Century Gothic,Century Gothic,C" w:hAnsi="Century Gothic" w:cs="Century Gothic,Century Gothic,C"/>
                <w:sz w:val="24"/>
              </w:rPr>
              <w:t>Students will:</w:t>
            </w:r>
          </w:p>
          <w:p w14:paraId="0CA74603" w14:textId="77777777" w:rsidR="00214A85" w:rsidRPr="00A44FEC" w:rsidRDefault="00214A85" w:rsidP="0067662A">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A44FEC">
              <w:rPr>
                <w:rFonts w:ascii="Century Gothic" w:eastAsia="Century Gothic,Century Gothic,C" w:hAnsi="Century Gothic" w:cs="Century Gothic,Century Gothic,C"/>
                <w:sz w:val="24"/>
              </w:rPr>
              <w:t>Make observations to construct an evidence-based account that young plants and animals are like, but not exactly like, their parents. (</w:t>
            </w:r>
            <w:hyperlink r:id="rId40" w:history="1">
              <w:r w:rsidRPr="00A44FEC">
                <w:rPr>
                  <w:rStyle w:val="Hyperlink"/>
                  <w:rFonts w:ascii="Century Gothic" w:eastAsia="Century Gothic,Century Gothic,C" w:hAnsi="Century Gothic" w:cs="Century Gothic,Century Gothic,C"/>
                  <w:sz w:val="24"/>
                </w:rPr>
                <w:t>1-LS 3-1</w:t>
              </w:r>
            </w:hyperlink>
            <w:r w:rsidRPr="00A44FEC">
              <w:rPr>
                <w:rFonts w:ascii="Century Gothic" w:eastAsia="Century Gothic,Century Gothic,C" w:hAnsi="Century Gothic" w:cs="Century Gothic,Century Gothic,C"/>
                <w:sz w:val="24"/>
              </w:rPr>
              <w:t>)</w:t>
            </w:r>
          </w:p>
        </w:tc>
      </w:tr>
      <w:tr w:rsidR="00214A85" w:rsidRPr="00A44FEC" w14:paraId="55E35172" w14:textId="77777777" w:rsidTr="0067662A">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F8CBB2"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108" w:type="dxa"/>
            <w:tcBorders>
              <w:top w:val="single" w:sz="4" w:space="0" w:color="auto"/>
              <w:left w:val="single" w:sz="4" w:space="0" w:color="auto"/>
              <w:bottom w:val="single" w:sz="4" w:space="0" w:color="auto"/>
              <w:right w:val="single" w:sz="4" w:space="0" w:color="auto"/>
            </w:tcBorders>
            <w:shd w:val="clear" w:color="auto" w:fill="auto"/>
            <w:vAlign w:val="center"/>
          </w:tcPr>
          <w:p w14:paraId="05AB23CA"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rPr>
            </w:pPr>
          </w:p>
          <w:p w14:paraId="1188B1BC"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Students will:</w:t>
            </w:r>
          </w:p>
          <w:p w14:paraId="4417395C"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p>
          <w:p w14:paraId="4A0063E0" w14:textId="77777777" w:rsidR="00214A85" w:rsidRPr="00A44FEC" w:rsidRDefault="00214A85" w:rsidP="0067662A">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1. Describe observations from a plant investigation.</w:t>
            </w:r>
          </w:p>
          <w:p w14:paraId="0C045FF8" w14:textId="77777777" w:rsidR="00214A85" w:rsidRPr="00A44FEC" w:rsidRDefault="00214A85" w:rsidP="0067662A">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2. Recognize plant and animal offspring are like (but not exactly like) parents.</w:t>
            </w:r>
          </w:p>
          <w:p w14:paraId="1EE26D89" w14:textId="77777777" w:rsidR="00214A85" w:rsidRPr="00A44FEC" w:rsidRDefault="00214A85" w:rsidP="0067662A">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A44FEC">
              <w:rPr>
                <w:rFonts w:ascii="Century Gothic" w:eastAsia="Century Gothic,Century Gothic,C" w:hAnsi="Century Gothic" w:cs="Century Gothic,Century Gothic,C"/>
                <w:sz w:val="24"/>
              </w:rPr>
              <w:t>3. Describe characteristics that distinguish different plants and/or animals from each other.</w:t>
            </w:r>
          </w:p>
          <w:p w14:paraId="6F90DC56" w14:textId="77777777" w:rsidR="00214A85" w:rsidRPr="00A44FEC" w:rsidRDefault="00214A85" w:rsidP="0067662A">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C" w:hAnsi="Century Gothic" w:cs="Century Gothic,Century Gothic,C"/>
                <w:sz w:val="24"/>
              </w:rPr>
              <w:t>4. List plant and /or animal differences/similarities.</w:t>
            </w:r>
          </w:p>
          <w:p w14:paraId="2361B898"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p>
          <w:p w14:paraId="76F361AD"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Students will recognize or recall specific vocabulary, such as:</w:t>
            </w:r>
          </w:p>
          <w:p w14:paraId="71F72E78"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 xml:space="preserve">Offspring, inherit, Trait, Pattern, Stem, Seed, </w:t>
            </w:r>
          </w:p>
          <w:p w14:paraId="32BE9EEA"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sz w:val="24"/>
              </w:rPr>
            </w:pPr>
          </w:p>
        </w:tc>
      </w:tr>
      <w:tr w:rsidR="00214A85" w:rsidRPr="00A44FEC" w14:paraId="0404D977" w14:textId="77777777" w:rsidTr="0067662A">
        <w:trPr>
          <w:trHeight w:val="202"/>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B86579"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108" w:type="dxa"/>
            <w:tcBorders>
              <w:top w:val="single" w:sz="4" w:space="0" w:color="auto"/>
              <w:left w:val="single" w:sz="4" w:space="0" w:color="auto"/>
              <w:bottom w:val="single" w:sz="4" w:space="0" w:color="auto"/>
              <w:right w:val="single" w:sz="4" w:space="0" w:color="auto"/>
            </w:tcBorders>
            <w:shd w:val="clear" w:color="auto" w:fill="auto"/>
            <w:vAlign w:val="center"/>
          </w:tcPr>
          <w:p w14:paraId="19198B61" w14:textId="6AA281B9" w:rsidR="00214A85" w:rsidRPr="00A44FEC" w:rsidRDefault="00383BCB" w:rsidP="0067662A">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491759CF" w14:textId="77777777" w:rsidR="00214A85" w:rsidRDefault="00214A85" w:rsidP="00214A85">
      <w:pPr>
        <w:rPr>
          <w:rFonts w:ascii="Century Gothic" w:hAnsi="Century Gothic"/>
          <w:b/>
          <w:sz w:val="28"/>
          <w:szCs w:val="28"/>
        </w:rPr>
      </w:pPr>
    </w:p>
    <w:p w14:paraId="4E870D3F" w14:textId="77777777" w:rsidR="00A44FEC" w:rsidRDefault="00A44FEC" w:rsidP="00214A85">
      <w:pPr>
        <w:rPr>
          <w:rFonts w:ascii="Century Gothic" w:hAnsi="Century Gothic"/>
          <w:b/>
          <w:sz w:val="28"/>
          <w:szCs w:val="28"/>
        </w:rPr>
      </w:pPr>
    </w:p>
    <w:p w14:paraId="2E14193B" w14:textId="77777777" w:rsidR="00A44FEC" w:rsidRDefault="00A44FEC" w:rsidP="00214A85">
      <w:pPr>
        <w:rPr>
          <w:rFonts w:ascii="Century Gothic" w:hAnsi="Century Gothic"/>
          <w:b/>
          <w:sz w:val="28"/>
          <w:szCs w:val="28"/>
        </w:rPr>
      </w:pPr>
    </w:p>
    <w:p w14:paraId="5418C320" w14:textId="77777777" w:rsidR="00A44FEC" w:rsidRDefault="00A44FEC" w:rsidP="00214A85">
      <w:pPr>
        <w:rPr>
          <w:rFonts w:ascii="Century Gothic" w:hAnsi="Century Gothic"/>
          <w:b/>
          <w:sz w:val="28"/>
          <w:szCs w:val="28"/>
        </w:rPr>
      </w:pPr>
    </w:p>
    <w:p w14:paraId="55028288" w14:textId="77777777" w:rsidR="00A44FEC" w:rsidRDefault="00A44FEC" w:rsidP="00214A85">
      <w:pPr>
        <w:rPr>
          <w:rFonts w:ascii="Century Gothic" w:hAnsi="Century Gothic"/>
          <w:b/>
          <w:sz w:val="28"/>
          <w:szCs w:val="28"/>
        </w:rPr>
      </w:pPr>
    </w:p>
    <w:p w14:paraId="5C56886D" w14:textId="627D240B" w:rsidR="00A44FEC" w:rsidRDefault="00A44FEC" w:rsidP="00214A85">
      <w:pPr>
        <w:rPr>
          <w:rFonts w:ascii="Century Gothic" w:hAnsi="Century Gothic"/>
          <w:b/>
          <w:sz w:val="28"/>
          <w:szCs w:val="28"/>
        </w:rPr>
      </w:pPr>
    </w:p>
    <w:p w14:paraId="75DCA657" w14:textId="77777777" w:rsidR="007233E9" w:rsidRPr="00D100B0" w:rsidRDefault="007233E9" w:rsidP="00214A85">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3A5DBC" w:rsidRPr="003A5DBC" w14:paraId="74461B60" w14:textId="77777777" w:rsidTr="5E11EAB3">
        <w:tc>
          <w:tcPr>
            <w:tcW w:w="14390" w:type="dxa"/>
            <w:gridSpan w:val="2"/>
          </w:tcPr>
          <w:p w14:paraId="68F0ADBD" w14:textId="7AB1E162" w:rsidR="003A5DBC" w:rsidRPr="003A5DBC" w:rsidRDefault="003A5DBC" w:rsidP="003A5DBC">
            <w:pPr>
              <w:jc w:val="center"/>
              <w:outlineLvl w:val="0"/>
              <w:rPr>
                <w:b/>
              </w:rPr>
            </w:pPr>
            <w:r w:rsidRPr="003A5DBC">
              <w:rPr>
                <w:rFonts w:ascii="Century Gothic" w:eastAsia="Century Gothic,Century Gothic,C" w:hAnsi="Century Gothic" w:cs="Century Gothic,Century Gothic,C"/>
                <w:b/>
                <w:sz w:val="28"/>
                <w:szCs w:val="28"/>
              </w:rPr>
              <w:lastRenderedPageBreak/>
              <w:t>Heredity</w:t>
            </w:r>
          </w:p>
        </w:tc>
      </w:tr>
      <w:tr w:rsidR="00195966" w14:paraId="428C3E8C" w14:textId="77777777" w:rsidTr="5E11EAB3">
        <w:tc>
          <w:tcPr>
            <w:tcW w:w="14390" w:type="dxa"/>
            <w:gridSpan w:val="2"/>
          </w:tcPr>
          <w:p w14:paraId="27ACD057" w14:textId="37822D92" w:rsidR="00195966" w:rsidRPr="00195966" w:rsidRDefault="00195966" w:rsidP="00195966">
            <w:pPr>
              <w:outlineLvl w:val="0"/>
              <w:rPr>
                <w:b/>
              </w:rPr>
            </w:pPr>
            <w:r w:rsidRPr="00195966">
              <w:rPr>
                <w:b/>
              </w:rPr>
              <w:t>“Big Idea”</w:t>
            </w:r>
          </w:p>
          <w:p w14:paraId="2BC173BF" w14:textId="77777777" w:rsidR="00195966" w:rsidRPr="00195966" w:rsidRDefault="00195966" w:rsidP="00195966">
            <w:pPr>
              <w:rPr>
                <w:b/>
              </w:rPr>
            </w:pPr>
            <w:r w:rsidRPr="00195966">
              <w:rPr>
                <w:b/>
              </w:rPr>
              <w:t>Through observations used as evidence students can develop an explanation that the offspring of a living thing (plant or animal) is like but not exactly like the parent.</w:t>
            </w:r>
          </w:p>
          <w:p w14:paraId="14F628E9" w14:textId="77777777" w:rsidR="00195966" w:rsidRDefault="00195966" w:rsidP="00214A85">
            <w:pPr>
              <w:rPr>
                <w:rFonts w:ascii="Century Gothic" w:hAnsi="Century Gothic"/>
                <w:b/>
                <w:sz w:val="28"/>
                <w:szCs w:val="28"/>
              </w:rPr>
            </w:pPr>
          </w:p>
        </w:tc>
      </w:tr>
      <w:tr w:rsidR="00195966" w14:paraId="336D544F" w14:textId="77777777" w:rsidTr="5E11EAB3">
        <w:tc>
          <w:tcPr>
            <w:tcW w:w="7195" w:type="dxa"/>
            <w:shd w:val="clear" w:color="auto" w:fill="FFFF00"/>
          </w:tcPr>
          <w:p w14:paraId="6FEC5BA2" w14:textId="77777777" w:rsidR="00195966" w:rsidRDefault="00195966" w:rsidP="00195966">
            <w:r>
              <w:t>FOSS</w:t>
            </w:r>
          </w:p>
          <w:p w14:paraId="19485AC7" w14:textId="598449FD" w:rsidR="00195966" w:rsidRDefault="00195966" w:rsidP="00195966">
            <w:pPr>
              <w:rPr>
                <w:rFonts w:ascii="Century Gothic" w:hAnsi="Century Gothic"/>
                <w:b/>
                <w:sz w:val="28"/>
                <w:szCs w:val="28"/>
              </w:rPr>
            </w:pPr>
            <w:r>
              <w:t>Plants and Animals</w:t>
            </w:r>
          </w:p>
        </w:tc>
        <w:tc>
          <w:tcPr>
            <w:tcW w:w="7195" w:type="dxa"/>
            <w:shd w:val="clear" w:color="auto" w:fill="FFFF00"/>
          </w:tcPr>
          <w:p w14:paraId="07CF3693" w14:textId="43175DBB" w:rsidR="00195966" w:rsidRDefault="00195966" w:rsidP="00195966">
            <w:pPr>
              <w:rPr>
                <w:rFonts w:ascii="Century Gothic" w:hAnsi="Century Gothic"/>
                <w:b/>
                <w:sz w:val="28"/>
                <w:szCs w:val="28"/>
              </w:rPr>
            </w:pPr>
            <w:r>
              <w:t>Other Resources</w:t>
            </w:r>
          </w:p>
        </w:tc>
      </w:tr>
      <w:tr w:rsidR="00195966" w14:paraId="4903A3A0" w14:textId="77777777" w:rsidTr="5E11EAB3">
        <w:tc>
          <w:tcPr>
            <w:tcW w:w="7195" w:type="dxa"/>
          </w:tcPr>
          <w:p w14:paraId="72739B35" w14:textId="77777777" w:rsidR="00195966" w:rsidRDefault="00195966" w:rsidP="00195966">
            <w:r>
              <w:t>Investigation 1- Can be referred throughout Investigation but is explicit in Part 4 Teacher Guide pg 121 discussing how living things are similar and have variation.</w:t>
            </w:r>
          </w:p>
          <w:p w14:paraId="58163D02" w14:textId="77777777" w:rsidR="00195966" w:rsidRDefault="00195966" w:rsidP="00195966"/>
          <w:p w14:paraId="682F6033" w14:textId="77777777" w:rsidR="00195966" w:rsidRDefault="00195966" w:rsidP="00195966">
            <w:r>
              <w:t>Investigation 2- Can be referred to throughout. Especially when discussing the “cuttings” in part 3 and similarities to starting plant</w:t>
            </w:r>
          </w:p>
          <w:p w14:paraId="7C8A62A2" w14:textId="77777777" w:rsidR="00195966" w:rsidRDefault="00195966" w:rsidP="00195966"/>
          <w:p w14:paraId="63F6E672" w14:textId="77777777" w:rsidR="00195966" w:rsidRDefault="00195966" w:rsidP="00195966">
            <w:r>
              <w:t>Investigation 3- Can be referred to throughout.</w:t>
            </w:r>
          </w:p>
          <w:p w14:paraId="11F39E86" w14:textId="77777777" w:rsidR="00195966" w:rsidRDefault="00195966" w:rsidP="00195966"/>
          <w:p w14:paraId="4A153EDD" w14:textId="1ED4B8BC" w:rsidR="00195966" w:rsidRDefault="5E11EAB3" w:rsidP="00195966">
            <w:r>
              <w:t>Investigation 4- Can be referred to throughout. Especially in part 3 teacher guide pg 250 in reading  “Animals and their Young”.</w:t>
            </w:r>
          </w:p>
          <w:p w14:paraId="0448294E" w14:textId="77777777" w:rsidR="00195966" w:rsidRDefault="00195966" w:rsidP="00195966">
            <w:pPr>
              <w:rPr>
                <w:rFonts w:ascii="Century Gothic" w:hAnsi="Century Gothic"/>
                <w:b/>
                <w:sz w:val="28"/>
                <w:szCs w:val="28"/>
              </w:rPr>
            </w:pPr>
          </w:p>
        </w:tc>
        <w:tc>
          <w:tcPr>
            <w:tcW w:w="7195" w:type="dxa"/>
          </w:tcPr>
          <w:p w14:paraId="2C19895D" w14:textId="77777777" w:rsidR="00195966" w:rsidRDefault="00195966" w:rsidP="00195966"/>
          <w:p w14:paraId="6AB78FE5" w14:textId="77777777" w:rsidR="00195966" w:rsidRDefault="000A2575" w:rsidP="00195966">
            <w:hyperlink r:id="rId41" w:history="1">
              <w:r w:rsidR="00195966" w:rsidRPr="009125D6">
                <w:rPr>
                  <w:rStyle w:val="Hyperlink"/>
                </w:rPr>
                <w:t>Mystery Science- Plant and Animal Superpowers Mystery 4 Why do family member look similar</w:t>
              </w:r>
            </w:hyperlink>
          </w:p>
          <w:p w14:paraId="1F183F9A" w14:textId="77777777" w:rsidR="00195966" w:rsidRDefault="00195966" w:rsidP="00195966"/>
          <w:p w14:paraId="004CB0A5" w14:textId="77777777" w:rsidR="00195966" w:rsidRDefault="000A2575" w:rsidP="00195966">
            <w:pPr>
              <w:rPr>
                <w:rStyle w:val="Hyperlink"/>
              </w:rPr>
            </w:pPr>
            <w:hyperlink r:id="rId42" w:history="1">
              <w:r w:rsidR="00195966" w:rsidRPr="009125D6">
                <w:rPr>
                  <w:rStyle w:val="Hyperlink"/>
                </w:rPr>
                <w:t>Pebble Go- Life Science- Heredity</w:t>
              </w:r>
            </w:hyperlink>
          </w:p>
          <w:p w14:paraId="1921582D" w14:textId="77777777" w:rsidR="00195966" w:rsidRDefault="00195966" w:rsidP="00195966">
            <w:pPr>
              <w:rPr>
                <w:rStyle w:val="Hyperlink"/>
              </w:rPr>
            </w:pPr>
          </w:p>
          <w:p w14:paraId="2F406C99" w14:textId="77777777" w:rsidR="00195966" w:rsidRDefault="00195966" w:rsidP="00195966">
            <w:pPr>
              <w:rPr>
                <w:rStyle w:val="Hyperlink"/>
              </w:rPr>
            </w:pPr>
          </w:p>
          <w:p w14:paraId="5592FEE8" w14:textId="77777777" w:rsidR="00195966" w:rsidRDefault="000A2575" w:rsidP="00195966">
            <w:hyperlink r:id="rId43" w:history="1">
              <w:r w:rsidR="00195966" w:rsidRPr="00372DAD">
                <w:rPr>
                  <w:rStyle w:val="Hyperlink"/>
                </w:rPr>
                <w:t>Heartland AEA</w:t>
              </w:r>
            </w:hyperlink>
          </w:p>
          <w:p w14:paraId="5F653734" w14:textId="77777777" w:rsidR="00195966" w:rsidRDefault="00195966" w:rsidP="00195966">
            <w:pPr>
              <w:rPr>
                <w:rFonts w:ascii="Century Gothic" w:hAnsi="Century Gothic"/>
                <w:b/>
                <w:sz w:val="28"/>
                <w:szCs w:val="28"/>
              </w:rPr>
            </w:pPr>
          </w:p>
        </w:tc>
      </w:tr>
    </w:tbl>
    <w:p w14:paraId="638FE347" w14:textId="77777777" w:rsidR="00214A85" w:rsidRDefault="00214A85" w:rsidP="00214A85">
      <w:pPr>
        <w:rPr>
          <w:rFonts w:ascii="Century Gothic" w:hAnsi="Century Gothic"/>
          <w:sz w:val="28"/>
          <w:szCs w:val="28"/>
        </w:rPr>
      </w:pPr>
    </w:p>
    <w:p w14:paraId="7EBCA273" w14:textId="77777777" w:rsidR="00A44FEC" w:rsidRDefault="00A44FEC" w:rsidP="00214A85">
      <w:pPr>
        <w:rPr>
          <w:rFonts w:ascii="Century Gothic" w:hAnsi="Century Gothic"/>
          <w:sz w:val="28"/>
          <w:szCs w:val="28"/>
        </w:rPr>
      </w:pPr>
    </w:p>
    <w:p w14:paraId="25B1025A" w14:textId="77777777" w:rsidR="00A44FEC" w:rsidRDefault="00A44FEC" w:rsidP="00214A85">
      <w:pPr>
        <w:rPr>
          <w:rFonts w:ascii="Century Gothic" w:hAnsi="Century Gothic"/>
          <w:sz w:val="28"/>
          <w:szCs w:val="28"/>
        </w:rPr>
      </w:pPr>
    </w:p>
    <w:p w14:paraId="12B3F1D1" w14:textId="77777777" w:rsidR="00A44FEC" w:rsidRDefault="00A44FEC" w:rsidP="00214A85">
      <w:pPr>
        <w:rPr>
          <w:rFonts w:ascii="Century Gothic" w:hAnsi="Century Gothic"/>
          <w:sz w:val="28"/>
          <w:szCs w:val="28"/>
        </w:rPr>
      </w:pPr>
    </w:p>
    <w:p w14:paraId="1C509E78" w14:textId="77777777" w:rsidR="00A44FEC" w:rsidRDefault="00A44FEC" w:rsidP="00214A85">
      <w:pPr>
        <w:rPr>
          <w:rFonts w:ascii="Century Gothic" w:hAnsi="Century Gothic"/>
          <w:sz w:val="28"/>
          <w:szCs w:val="28"/>
        </w:rPr>
      </w:pPr>
    </w:p>
    <w:p w14:paraId="5BDC1644" w14:textId="77777777" w:rsidR="00A44FEC" w:rsidRDefault="00A44FEC" w:rsidP="00214A85">
      <w:pPr>
        <w:rPr>
          <w:rFonts w:ascii="Century Gothic" w:hAnsi="Century Gothic"/>
          <w:sz w:val="28"/>
          <w:szCs w:val="28"/>
        </w:rPr>
      </w:pPr>
    </w:p>
    <w:p w14:paraId="254F2325" w14:textId="77777777" w:rsidR="00A44FEC" w:rsidRDefault="00A44FEC" w:rsidP="00214A85">
      <w:pPr>
        <w:rPr>
          <w:rFonts w:ascii="Century Gothic" w:hAnsi="Century Gothic"/>
          <w:sz w:val="28"/>
          <w:szCs w:val="28"/>
        </w:rPr>
      </w:pPr>
    </w:p>
    <w:p w14:paraId="68040041" w14:textId="77777777" w:rsidR="00A44FEC" w:rsidRDefault="00A44FEC" w:rsidP="00214A85">
      <w:pPr>
        <w:rPr>
          <w:rFonts w:ascii="Century Gothic" w:hAnsi="Century Gothic"/>
          <w:sz w:val="28"/>
          <w:szCs w:val="28"/>
        </w:rPr>
      </w:pPr>
    </w:p>
    <w:p w14:paraId="7C8AB831" w14:textId="77777777" w:rsidR="00A44FEC" w:rsidRPr="00D100B0" w:rsidRDefault="00A44FEC" w:rsidP="00214A85">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214A85" w:rsidRPr="00A44FEC" w14:paraId="27169841" w14:textId="77777777" w:rsidTr="0067662A">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220F0A70" w14:textId="77777777" w:rsidR="00214A85" w:rsidRPr="00A44FEC" w:rsidRDefault="00214A85" w:rsidP="0067662A">
            <w:pPr>
              <w:jc w:val="center"/>
              <w:rPr>
                <w:rFonts w:ascii="Century Gothic" w:eastAsia="Century Gothic,Century Gothic,C" w:hAnsi="Century Gothic" w:cs="Century Gothic,Century Gothic,C"/>
                <w:color w:val="auto"/>
                <w:sz w:val="24"/>
                <w:szCs w:val="28"/>
              </w:rPr>
            </w:pPr>
            <w:r w:rsidRPr="00A44FEC">
              <w:rPr>
                <w:rFonts w:ascii="Century Gothic" w:eastAsia="Century Gothic,Century Gothic,C" w:hAnsi="Century Gothic" w:cs="Century Gothic,Century Gothic,C"/>
                <w:color w:val="auto"/>
                <w:sz w:val="24"/>
                <w:szCs w:val="28"/>
              </w:rPr>
              <w:lastRenderedPageBreak/>
              <w:t>How Things Survive</w:t>
            </w:r>
          </w:p>
          <w:p w14:paraId="361036E4" w14:textId="77777777" w:rsidR="00214A85" w:rsidRPr="00A44FEC" w:rsidRDefault="00214A85" w:rsidP="0067662A">
            <w:pPr>
              <w:rPr>
                <w:rFonts w:ascii="Century Gothic" w:eastAsia="Century Gothic,Century Gothic,C" w:hAnsi="Century Gothic" w:cs="Century Gothic,Century Gothic,C"/>
                <w:b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color w:val="auto"/>
                <w:sz w:val="24"/>
                <w:szCs w:val="28"/>
              </w:rPr>
              <w:t xml:space="preserve">Constructing an Explanation, Obtaining, Evaluating and Communicating Information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color w:val="auto"/>
                <w:sz w:val="24"/>
                <w:szCs w:val="28"/>
              </w:rPr>
              <w:t xml:space="preserve">Molecules to Organisms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color w:val="auto"/>
                <w:sz w:val="24"/>
                <w:szCs w:val="28"/>
              </w:rPr>
              <w:t>Patterns, Structure and Function</w:t>
            </w:r>
          </w:p>
        </w:tc>
      </w:tr>
      <w:tr w:rsidR="00214A85" w:rsidRPr="00A44FEC" w14:paraId="153574C2" w14:textId="77777777" w:rsidTr="0067662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DBBDC5"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10C0556"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entury Gothic,Century Gothic,C" w:hAnsi="Century Gothic" w:cs="Century Gothic,Century Gothic,C"/>
                <w:sz w:val="24"/>
                <w:szCs w:val="28"/>
              </w:rPr>
              <w:t>The student demonstrates in-depth inferences and applications that go beyond the goal.</w:t>
            </w:r>
          </w:p>
        </w:tc>
      </w:tr>
      <w:tr w:rsidR="00214A85" w:rsidRPr="00A44FEC" w14:paraId="138530AD" w14:textId="77777777" w:rsidTr="0067662A">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CCF903" w14:textId="77777777" w:rsidR="00214A85" w:rsidRPr="00A44FEC" w:rsidRDefault="00214A85" w:rsidP="0067662A">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5879CD51"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C68579" w14:textId="77777777" w:rsidR="00214A85" w:rsidRPr="00A44FEC" w:rsidRDefault="00214A85" w:rsidP="0067662A">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Students will:</w:t>
            </w:r>
          </w:p>
          <w:p w14:paraId="01FB6620" w14:textId="77777777" w:rsidR="00214A85" w:rsidRPr="00A44FEC" w:rsidRDefault="00214A85" w:rsidP="0067662A">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p>
          <w:p w14:paraId="24899412" w14:textId="77777777" w:rsidR="00214A85" w:rsidRPr="00A44FEC" w:rsidRDefault="00214A85" w:rsidP="0067662A">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Use materials to design a solution to a human problem by mimicking how plants and/or animals use their external parts to help them survive, grow, and meet their needs.* (</w:t>
            </w:r>
            <w:hyperlink r:id="rId44" w:history="1">
              <w:r w:rsidRPr="00A44FEC">
                <w:rPr>
                  <w:rStyle w:val="Hyperlink"/>
                  <w:rFonts w:ascii="Century Gothic" w:eastAsia="Century Gothic,Century Gothic,C" w:hAnsi="Century Gothic" w:cs="Century Gothic,Century Gothic,C"/>
                  <w:sz w:val="24"/>
                  <w:szCs w:val="28"/>
                </w:rPr>
                <w:t>1-LS1-1</w:t>
              </w:r>
            </w:hyperlink>
            <w:r w:rsidRPr="00A44FEC">
              <w:rPr>
                <w:sz w:val="24"/>
              </w:rPr>
              <w:t xml:space="preserve">, </w:t>
            </w:r>
            <w:hyperlink r:id="rId45" w:history="1">
              <w:r w:rsidRPr="00A44FEC">
                <w:rPr>
                  <w:rStyle w:val="Hyperlink"/>
                  <w:rFonts w:ascii="Century Gothic" w:hAnsi="Century Gothic"/>
                  <w:sz w:val="24"/>
                  <w:szCs w:val="28"/>
                </w:rPr>
                <w:t>K-2-ETS1-2</w:t>
              </w:r>
            </w:hyperlink>
            <w:r w:rsidRPr="00A44FEC">
              <w:rPr>
                <w:rFonts w:ascii="Century Gothic" w:eastAsia="Century Gothic,Century Gothic,C" w:hAnsi="Century Gothic" w:cs="Century Gothic,Century Gothic,C"/>
                <w:sz w:val="24"/>
                <w:szCs w:val="28"/>
              </w:rPr>
              <w:t>)</w:t>
            </w:r>
          </w:p>
          <w:p w14:paraId="4D024417" w14:textId="77777777" w:rsidR="00214A85" w:rsidRPr="00A44FEC" w:rsidRDefault="00214A85" w:rsidP="0067662A">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p>
          <w:p w14:paraId="6AFB171F" w14:textId="77777777" w:rsidR="00214A85" w:rsidRPr="00A44FEC" w:rsidRDefault="00214A85" w:rsidP="0067662A">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Read texts and use media to determine patterns in behavior of parents and offspring that help offspring survive. (</w:t>
            </w:r>
            <w:hyperlink r:id="rId46" w:history="1">
              <w:r w:rsidRPr="00A44FEC">
                <w:rPr>
                  <w:rStyle w:val="Hyperlink"/>
                  <w:rFonts w:ascii="Century Gothic" w:eastAsia="Century Gothic,Century Gothic,C" w:hAnsi="Century Gothic" w:cs="Century Gothic,Century Gothic,C"/>
                  <w:sz w:val="24"/>
                  <w:szCs w:val="28"/>
                </w:rPr>
                <w:t>1 LS1-2</w:t>
              </w:r>
            </w:hyperlink>
            <w:r w:rsidRPr="00A44FEC">
              <w:rPr>
                <w:rFonts w:ascii="Century Gothic" w:eastAsia="Century Gothic,Century Gothic,C" w:hAnsi="Century Gothic" w:cs="Century Gothic,Century Gothic,C"/>
                <w:sz w:val="24"/>
                <w:szCs w:val="28"/>
              </w:rPr>
              <w:t xml:space="preserve"> )</w:t>
            </w:r>
          </w:p>
          <w:p w14:paraId="3DB2E843" w14:textId="77777777" w:rsidR="00214A85" w:rsidRPr="00A44FEC" w:rsidRDefault="00214A85" w:rsidP="0067662A">
            <w:pPr>
              <w:ind w:left="36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p>
        </w:tc>
      </w:tr>
      <w:tr w:rsidR="00214A85" w:rsidRPr="00A44FEC" w14:paraId="62476D7B" w14:textId="77777777" w:rsidTr="0067662A">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A92A9F"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A17D4BE"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 xml:space="preserve">Students will: </w:t>
            </w:r>
          </w:p>
          <w:p w14:paraId="22ED562F"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p>
          <w:p w14:paraId="1F493C44" w14:textId="77777777" w:rsidR="00214A85" w:rsidRPr="00A44FEC" w:rsidRDefault="00214A85" w:rsidP="0067662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1. With guidance, describe a solution to a living system (terrarium) problem.</w:t>
            </w:r>
          </w:p>
          <w:p w14:paraId="5799BBDE" w14:textId="77777777" w:rsidR="00214A85" w:rsidRPr="00A44FEC" w:rsidRDefault="00214A85" w:rsidP="0067662A">
            <w:pPr>
              <w:pStyle w:val="ListParagraph"/>
              <w:ind w:left="92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2. Describe a device to solve a human problem (examples: mimicking-external structures, sensing and convey information, responding to the environment).</w:t>
            </w:r>
          </w:p>
          <w:p w14:paraId="3FC91235" w14:textId="77777777" w:rsidR="00214A85" w:rsidRPr="00A44FEC" w:rsidRDefault="00214A85" w:rsidP="0067662A">
            <w:pPr>
              <w:pStyle w:val="ListParagraph"/>
              <w:ind w:left="92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3. List features of a device to solve a human problem.</w:t>
            </w:r>
          </w:p>
          <w:p w14:paraId="1FCC5DF0" w14:textId="77777777" w:rsidR="00214A85" w:rsidRPr="00A44FEC" w:rsidRDefault="00214A85" w:rsidP="0067662A">
            <w:pPr>
              <w:pStyle w:val="ListParagraph"/>
              <w:ind w:left="92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4. Describe how the solution does or does not meet the solution criteria.</w:t>
            </w:r>
          </w:p>
          <w:p w14:paraId="7E3C7C20"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p>
          <w:p w14:paraId="7172E3D0" w14:textId="77777777" w:rsidR="00214A85" w:rsidRPr="00A44FEC" w:rsidRDefault="00214A85" w:rsidP="0067662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1. Use books to find information on the survival of living things and their offspring.</w:t>
            </w:r>
          </w:p>
          <w:p w14:paraId="5F9A9D12" w14:textId="77777777" w:rsidR="00214A85" w:rsidRPr="00A44FEC" w:rsidRDefault="00214A85" w:rsidP="0067662A">
            <w:pPr>
              <w:spacing w:line="276" w:lineRule="auto"/>
              <w:ind w:left="922"/>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2. Identify patterns in what parent and offspring do to survive.</w:t>
            </w:r>
          </w:p>
          <w:p w14:paraId="498894C7" w14:textId="77777777" w:rsidR="00214A85" w:rsidRPr="00A44FEC" w:rsidRDefault="00214A85" w:rsidP="0067662A">
            <w:pPr>
              <w:ind w:left="922"/>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3. Describe how parents help offspring survive.</w:t>
            </w:r>
          </w:p>
          <w:p w14:paraId="17C07CF3" w14:textId="77777777" w:rsidR="00214A85" w:rsidRPr="00A44FEC" w:rsidRDefault="00214A85" w:rsidP="0067662A">
            <w:pPr>
              <w:ind w:left="922"/>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p>
          <w:p w14:paraId="4E8623E8"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 xml:space="preserve"> Students will recognize or recall specific vocabulary, such as:</w:t>
            </w:r>
          </w:p>
          <w:p w14:paraId="243D648E" w14:textId="22621454" w:rsidR="00214A85" w:rsidRPr="00A44FEC" w:rsidRDefault="00214A85" w:rsidP="00A44FE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Structure, Function, Pattern, Survive, Grow, Mimic, Respond, Environment, Offspring</w:t>
            </w:r>
          </w:p>
        </w:tc>
      </w:tr>
      <w:tr w:rsidR="00214A85" w:rsidRPr="00A44FEC" w14:paraId="1C8D793D" w14:textId="77777777" w:rsidTr="0067662A">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3FF5FA"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5CC600B" w14:textId="17A59E59" w:rsidR="00214A85" w:rsidRPr="00A44FEC" w:rsidRDefault="00383BCB" w:rsidP="0067662A">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8"/>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7A70DA92" w14:textId="77777777" w:rsidR="00214A85" w:rsidRDefault="00214A85" w:rsidP="00214A85">
      <w:pPr>
        <w:rPr>
          <w:rFonts w:ascii="Century Gothic" w:hAnsi="Century Gothic"/>
          <w:b/>
          <w:sz w:val="28"/>
          <w:szCs w:val="28"/>
        </w:rPr>
      </w:pPr>
    </w:p>
    <w:p w14:paraId="70C9364B" w14:textId="77777777" w:rsidR="00A44FEC" w:rsidRDefault="00A44FEC" w:rsidP="00214A85">
      <w:pPr>
        <w:rPr>
          <w:rFonts w:ascii="Century Gothic" w:hAnsi="Century Gothic"/>
          <w:b/>
          <w:sz w:val="28"/>
          <w:szCs w:val="28"/>
        </w:rPr>
      </w:pPr>
    </w:p>
    <w:p w14:paraId="7234DD3E" w14:textId="77777777" w:rsidR="00A44FEC" w:rsidRDefault="00A44FEC" w:rsidP="00214A85">
      <w:pPr>
        <w:rPr>
          <w:rFonts w:ascii="Century Gothic" w:hAnsi="Century Gothic"/>
          <w:b/>
          <w:sz w:val="28"/>
          <w:szCs w:val="28"/>
        </w:rPr>
      </w:pPr>
    </w:p>
    <w:p w14:paraId="7118996B" w14:textId="77777777" w:rsidR="00A44FEC" w:rsidRDefault="00A44FEC" w:rsidP="00214A85">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3A5DBC" w14:paraId="5793C05F" w14:textId="77777777" w:rsidTr="00A20CD6">
        <w:tc>
          <w:tcPr>
            <w:tcW w:w="14390" w:type="dxa"/>
            <w:gridSpan w:val="2"/>
          </w:tcPr>
          <w:p w14:paraId="52CCB80F" w14:textId="77777777" w:rsidR="003A5DBC" w:rsidRPr="003A5DBC" w:rsidRDefault="003A5DBC" w:rsidP="003A5DBC">
            <w:pPr>
              <w:jc w:val="center"/>
              <w:rPr>
                <w:rFonts w:ascii="Century Gothic" w:eastAsia="Century Gothic,Century Gothic,C" w:hAnsi="Century Gothic" w:cs="Century Gothic,Century Gothic,C"/>
                <w:b/>
                <w:sz w:val="28"/>
                <w:szCs w:val="28"/>
              </w:rPr>
            </w:pPr>
            <w:r w:rsidRPr="003A5DBC">
              <w:rPr>
                <w:rFonts w:ascii="Century Gothic" w:eastAsia="Century Gothic,Century Gothic,C" w:hAnsi="Century Gothic" w:cs="Century Gothic,Century Gothic,C"/>
                <w:b/>
                <w:sz w:val="28"/>
                <w:szCs w:val="28"/>
              </w:rPr>
              <w:lastRenderedPageBreak/>
              <w:t>How Things Survive</w:t>
            </w:r>
          </w:p>
          <w:p w14:paraId="15BEE63F" w14:textId="0F588AAD" w:rsidR="003A5DBC" w:rsidRPr="00195966" w:rsidRDefault="003A5DBC" w:rsidP="003A5DBC">
            <w:pPr>
              <w:outlineLvl w:val="0"/>
              <w:rPr>
                <w:b/>
              </w:rPr>
            </w:pPr>
          </w:p>
        </w:tc>
      </w:tr>
      <w:tr w:rsidR="00195966" w14:paraId="3F53998A" w14:textId="77777777" w:rsidTr="00A20CD6">
        <w:tc>
          <w:tcPr>
            <w:tcW w:w="14390" w:type="dxa"/>
            <w:gridSpan w:val="2"/>
          </w:tcPr>
          <w:p w14:paraId="739866F7" w14:textId="77777777" w:rsidR="00195966" w:rsidRPr="00195966" w:rsidRDefault="00195966" w:rsidP="00195966">
            <w:pPr>
              <w:outlineLvl w:val="0"/>
              <w:rPr>
                <w:b/>
              </w:rPr>
            </w:pPr>
            <w:r w:rsidRPr="00195966">
              <w:rPr>
                <w:b/>
              </w:rPr>
              <w:t>“Big Idea”</w:t>
            </w:r>
          </w:p>
          <w:p w14:paraId="38B308F1" w14:textId="77777777" w:rsidR="00195966" w:rsidRPr="00195966" w:rsidRDefault="00195966" w:rsidP="00195966">
            <w:pPr>
              <w:rPr>
                <w:b/>
              </w:rPr>
            </w:pPr>
            <w:r w:rsidRPr="00195966">
              <w:rPr>
                <w:b/>
              </w:rPr>
              <w:t>Student use a variety of methods to see and determine patterns in behavior that support survival. Particularly the parent offspring relationship. In the engineering aspect they will use materials to solve a human problem by utilizing something they have learned from a feature  a plant or animal uses to help them survive.</w:t>
            </w:r>
          </w:p>
          <w:p w14:paraId="5FE3C042" w14:textId="77777777" w:rsidR="00195966" w:rsidRDefault="00195966" w:rsidP="00214A85">
            <w:pPr>
              <w:rPr>
                <w:rFonts w:ascii="Century Gothic" w:hAnsi="Century Gothic"/>
                <w:b/>
                <w:sz w:val="28"/>
                <w:szCs w:val="28"/>
              </w:rPr>
            </w:pPr>
          </w:p>
        </w:tc>
      </w:tr>
      <w:tr w:rsidR="00195966" w14:paraId="10A8E3B5" w14:textId="77777777" w:rsidTr="00195966">
        <w:tc>
          <w:tcPr>
            <w:tcW w:w="7195" w:type="dxa"/>
            <w:shd w:val="clear" w:color="auto" w:fill="FFFF00"/>
          </w:tcPr>
          <w:p w14:paraId="12DB4782" w14:textId="77777777" w:rsidR="00195966" w:rsidRDefault="00195966" w:rsidP="00195966">
            <w:r>
              <w:t>FOSS</w:t>
            </w:r>
          </w:p>
          <w:p w14:paraId="05361CC0" w14:textId="0152F1EA" w:rsidR="00195966" w:rsidRDefault="00195966" w:rsidP="00195966">
            <w:pPr>
              <w:rPr>
                <w:rFonts w:ascii="Century Gothic" w:hAnsi="Century Gothic"/>
                <w:b/>
                <w:sz w:val="28"/>
                <w:szCs w:val="28"/>
              </w:rPr>
            </w:pPr>
            <w:r>
              <w:t>Plants and Animals</w:t>
            </w:r>
          </w:p>
        </w:tc>
        <w:tc>
          <w:tcPr>
            <w:tcW w:w="7195" w:type="dxa"/>
            <w:shd w:val="clear" w:color="auto" w:fill="FFFF00"/>
          </w:tcPr>
          <w:p w14:paraId="07F9AE85" w14:textId="66174D83" w:rsidR="00195966" w:rsidRDefault="00195966" w:rsidP="00195966">
            <w:pPr>
              <w:rPr>
                <w:rFonts w:ascii="Century Gothic" w:hAnsi="Century Gothic"/>
                <w:b/>
                <w:sz w:val="28"/>
                <w:szCs w:val="28"/>
              </w:rPr>
            </w:pPr>
            <w:r>
              <w:t>Other Resources</w:t>
            </w:r>
          </w:p>
        </w:tc>
      </w:tr>
      <w:tr w:rsidR="00195966" w14:paraId="7EC6DACD" w14:textId="77777777" w:rsidTr="00195966">
        <w:tc>
          <w:tcPr>
            <w:tcW w:w="7195" w:type="dxa"/>
          </w:tcPr>
          <w:p w14:paraId="27057A93" w14:textId="77777777" w:rsidR="00195966" w:rsidRDefault="00195966" w:rsidP="00195966"/>
          <w:p w14:paraId="183C327F" w14:textId="77777777" w:rsidR="00195966" w:rsidRDefault="00195966" w:rsidP="00195966">
            <w:r>
              <w:t>Investigation 3 Part 4 (LS 1-1) teacher guide pg 207</w:t>
            </w:r>
          </w:p>
          <w:p w14:paraId="5869E47D" w14:textId="77777777" w:rsidR="00195966" w:rsidRDefault="00195966" w:rsidP="00195966"/>
          <w:p w14:paraId="716F6BA5" w14:textId="77777777" w:rsidR="00195966" w:rsidRDefault="00195966" w:rsidP="00195966">
            <w:r>
              <w:t>Investigation 4 Part 3 (LS 1-2) teacher guide pg 249</w:t>
            </w:r>
          </w:p>
          <w:p w14:paraId="3A3463DB" w14:textId="77777777" w:rsidR="00195966" w:rsidRDefault="00195966" w:rsidP="00195966">
            <w:pPr>
              <w:rPr>
                <w:rFonts w:ascii="Century Gothic" w:hAnsi="Century Gothic"/>
                <w:b/>
                <w:sz w:val="28"/>
                <w:szCs w:val="28"/>
              </w:rPr>
            </w:pPr>
          </w:p>
        </w:tc>
        <w:tc>
          <w:tcPr>
            <w:tcW w:w="7195" w:type="dxa"/>
          </w:tcPr>
          <w:p w14:paraId="5A8189C8" w14:textId="77777777" w:rsidR="00195966" w:rsidRDefault="00195966" w:rsidP="00195966"/>
          <w:p w14:paraId="368FACC7" w14:textId="77777777" w:rsidR="00195966" w:rsidRDefault="000A2575" w:rsidP="00195966">
            <w:hyperlink r:id="rId47" w:history="1">
              <w:r w:rsidR="00195966" w:rsidRPr="00C24FE9">
                <w:rPr>
                  <w:rStyle w:val="Hyperlink"/>
                </w:rPr>
                <w:t>Mystery Science- Plant and Animal Superpowers Mystery 1 and 2</w:t>
              </w:r>
            </w:hyperlink>
          </w:p>
          <w:p w14:paraId="40E41015" w14:textId="77777777" w:rsidR="00195966" w:rsidRDefault="00195966" w:rsidP="00195966"/>
          <w:p w14:paraId="0849BB8A" w14:textId="77777777" w:rsidR="00195966" w:rsidRDefault="000A2575" w:rsidP="00195966">
            <w:pPr>
              <w:rPr>
                <w:rStyle w:val="Hyperlink"/>
              </w:rPr>
            </w:pPr>
            <w:hyperlink r:id="rId48" w:history="1">
              <w:r w:rsidR="00195966" w:rsidRPr="00C24FE9">
                <w:rPr>
                  <w:rStyle w:val="Hyperlink"/>
                </w:rPr>
                <w:t>Pebble Go-Life Science</w:t>
              </w:r>
            </w:hyperlink>
          </w:p>
          <w:p w14:paraId="0FAC62AB" w14:textId="77777777" w:rsidR="00195966" w:rsidRDefault="00195966" w:rsidP="00195966">
            <w:pPr>
              <w:rPr>
                <w:rStyle w:val="Hyperlink"/>
              </w:rPr>
            </w:pPr>
          </w:p>
          <w:p w14:paraId="6352032D" w14:textId="77777777" w:rsidR="00195966" w:rsidRDefault="000A2575" w:rsidP="00195966">
            <w:hyperlink r:id="rId49" w:history="1">
              <w:r w:rsidR="00195966" w:rsidRPr="00372DAD">
                <w:rPr>
                  <w:rStyle w:val="Hyperlink"/>
                </w:rPr>
                <w:t>Heartland AEA</w:t>
              </w:r>
            </w:hyperlink>
          </w:p>
          <w:p w14:paraId="5C50B302" w14:textId="77777777" w:rsidR="00195966" w:rsidRDefault="00195966" w:rsidP="00195966"/>
          <w:p w14:paraId="06E79EE1" w14:textId="77777777" w:rsidR="00195966" w:rsidRDefault="00195966" w:rsidP="00195966">
            <w:pPr>
              <w:rPr>
                <w:rFonts w:ascii="Century Gothic" w:hAnsi="Century Gothic"/>
                <w:b/>
                <w:sz w:val="28"/>
                <w:szCs w:val="28"/>
              </w:rPr>
            </w:pPr>
          </w:p>
        </w:tc>
      </w:tr>
    </w:tbl>
    <w:p w14:paraId="2BA913E2" w14:textId="77777777" w:rsidR="00195966" w:rsidRDefault="00195966" w:rsidP="007233E9">
      <w:pPr>
        <w:rPr>
          <w:rFonts w:ascii="Century Gothic" w:hAnsi="Century Gothic"/>
          <w:b/>
          <w:sz w:val="28"/>
          <w:szCs w:val="28"/>
        </w:rPr>
      </w:pPr>
    </w:p>
    <w:sectPr w:rsidR="00195966" w:rsidSect="007E541F">
      <w:headerReference w:type="default" r:id="rId50"/>
      <w:footerReference w:type="default" r:id="rId51"/>
      <w:pgSz w:w="15840" w:h="12240" w:orient="landscape"/>
      <w:pgMar w:top="72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5FD12" w14:textId="77777777" w:rsidR="000A2575" w:rsidRDefault="000A2575" w:rsidP="002E46F1">
      <w:pPr>
        <w:spacing w:after="0" w:line="240" w:lineRule="auto"/>
      </w:pPr>
      <w:r>
        <w:separator/>
      </w:r>
    </w:p>
  </w:endnote>
  <w:endnote w:type="continuationSeparator" w:id="0">
    <w:p w14:paraId="52907957" w14:textId="77777777" w:rsidR="000A2575" w:rsidRDefault="000A2575" w:rsidP="002E46F1">
      <w:pPr>
        <w:spacing w:after="0" w:line="240" w:lineRule="auto"/>
      </w:pPr>
      <w:r>
        <w:continuationSeparator/>
      </w:r>
    </w:p>
  </w:endnote>
  <w:endnote w:type="continuationNotice" w:id="1">
    <w:p w14:paraId="0F0F7E2F" w14:textId="77777777" w:rsidR="000A2575" w:rsidRDefault="000A25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entury Gothic,Century Gothic,C">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swiss"/>
    <w:pitch w:val="variable"/>
    <w:sig w:usb0="E00002FF" w:usb1="7AC7FFFF" w:usb2="00000012" w:usb3="00000000" w:csb0="0002000D" w:csb1="00000000"/>
  </w:font>
  <w:font w:name="Wingdings">
    <w:panose1 w:val="05000000000000000000"/>
    <w:charset w:val="02"/>
    <w:family w:val="auto"/>
    <w:pitch w:val="variable"/>
    <w:sig w:usb0="00000000" w:usb1="10000000" w:usb2="00000000" w:usb3="00000000" w:csb0="80000000" w:csb1="00000000"/>
  </w:font>
  <w:font w:name="Gill Sans">
    <w:altName w:val="Arial"/>
    <w:charset w:val="00"/>
    <w:family w:val="auto"/>
    <w:pitch w:val="variable"/>
    <w:sig w:usb0="80000267" w:usb1="00000000" w:usb2="00000000" w:usb3="00000000" w:csb0="000001F7" w:csb1="00000000"/>
  </w:font>
  <w:font w:name="Century Gothic,Times New Roman,">
    <w:altName w:val="Times New Roman"/>
    <w:panose1 w:val="00000000000000000000"/>
    <w:charset w:val="00"/>
    <w:family w:val="roman"/>
    <w:notTrueType/>
    <w:pitch w:val="default"/>
  </w:font>
  <w:font w:name="Century Gothic,Century Gothic,T">
    <w:altName w:val="Times New Roman"/>
    <w:panose1 w:val="00000000000000000000"/>
    <w:charset w:val="00"/>
    <w:family w:val="roman"/>
    <w:notTrueType/>
    <w:pitch w:val="default"/>
  </w:font>
  <w:font w:name="Century Gothic,ＭＳ 明朝">
    <w:altName w:val="MS PMincho"/>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E0C1D" w14:textId="3DF0A577" w:rsidR="002859C2" w:rsidRPr="00D93F6C" w:rsidRDefault="002859C2" w:rsidP="00D93F6C">
    <w:pPr>
      <w:pStyle w:val="NoSpacing"/>
      <w:rPr>
        <w:b/>
        <w:bCs/>
        <w:noProof/>
      </w:rPr>
    </w:pPr>
    <w:r w:rsidRPr="00EB4145">
      <w:t xml:space="preserve">Page | </w:t>
    </w:r>
    <w:r w:rsidRPr="00EB4145">
      <w:fldChar w:fldCharType="begin"/>
    </w:r>
    <w:r w:rsidRPr="00EB4145">
      <w:instrText xml:space="preserve"> PAGE   \* MERGEFORMAT </w:instrText>
    </w:r>
    <w:r w:rsidRPr="00EB4145">
      <w:fldChar w:fldCharType="separate"/>
    </w:r>
    <w:r w:rsidR="00A44FEC">
      <w:rPr>
        <w:noProof/>
      </w:rPr>
      <w:t>4</w:t>
    </w:r>
    <w:r w:rsidRPr="00EB4145">
      <w:rPr>
        <w:noProof/>
      </w:rPr>
      <w:fldChar w:fldCharType="end"/>
    </w:r>
    <w:r w:rsidRPr="00FE3A29">
      <w:ptab w:relativeTo="margin" w:alignment="center" w:leader="none"/>
    </w:r>
    <w:r>
      <w:t>1</w:t>
    </w:r>
    <w:r w:rsidRPr="00632FB3">
      <w:rPr>
        <w:vertAlign w:val="superscript"/>
      </w:rPr>
      <w:t>st</w:t>
    </w:r>
    <w:r>
      <w:t xml:space="preserve">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A9061C">
      <w:rPr>
        <w:noProof/>
      </w:rPr>
      <w:t>6/23/20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34333" w14:textId="77777777" w:rsidR="000A2575" w:rsidRDefault="000A2575" w:rsidP="002E46F1">
      <w:pPr>
        <w:spacing w:after="0" w:line="240" w:lineRule="auto"/>
      </w:pPr>
      <w:r>
        <w:separator/>
      </w:r>
    </w:p>
  </w:footnote>
  <w:footnote w:type="continuationSeparator" w:id="0">
    <w:p w14:paraId="5A988E32" w14:textId="77777777" w:rsidR="000A2575" w:rsidRDefault="000A2575" w:rsidP="002E46F1">
      <w:pPr>
        <w:spacing w:after="0" w:line="240" w:lineRule="auto"/>
      </w:pPr>
      <w:r>
        <w:continuationSeparator/>
      </w:r>
    </w:p>
  </w:footnote>
  <w:footnote w:type="continuationNotice" w:id="1">
    <w:p w14:paraId="2B4F4BD7" w14:textId="77777777" w:rsidR="000A2575" w:rsidRDefault="000A25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D6667" w14:textId="6FDE3CED" w:rsidR="002859C2" w:rsidRPr="004705E0" w:rsidRDefault="002859C2" w:rsidP="00D55343">
    <w:pPr>
      <w:pStyle w:val="Header"/>
      <w:rPr>
        <w:rFonts w:ascii="Calibri Light" w:hAnsi="Calibri Light"/>
        <w:b/>
        <w:i/>
        <w:sz w:val="32"/>
        <w:szCs w:val="32"/>
      </w:rPr>
    </w:pPr>
  </w:p>
  <w:p w14:paraId="0CA7C856" w14:textId="77777777" w:rsidR="002859C2" w:rsidRPr="00FE3A29" w:rsidRDefault="002859C2"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E096A"/>
    <w:multiLevelType w:val="hybridMultilevel"/>
    <w:tmpl w:val="EDC068AA"/>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22BAE"/>
    <w:multiLevelType w:val="hybridMultilevel"/>
    <w:tmpl w:val="4CFCD194"/>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B85FCC"/>
    <w:multiLevelType w:val="hybridMultilevel"/>
    <w:tmpl w:val="0ECAC5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65EAC"/>
    <w:multiLevelType w:val="hybridMultilevel"/>
    <w:tmpl w:val="5E008EE4"/>
    <w:lvl w:ilvl="0" w:tplc="4FFAB230">
      <w:start w:val="1"/>
      <w:numFmt w:val="upperLetter"/>
      <w:lvlText w:val="%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4" w15:restartNumberingAfterBreak="0">
    <w:nsid w:val="1AEC130D"/>
    <w:multiLevelType w:val="hybridMultilevel"/>
    <w:tmpl w:val="1D48BB44"/>
    <w:lvl w:ilvl="0" w:tplc="B7EA0E34">
      <w:start w:val="1"/>
      <w:numFmt w:val="upp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5" w15:restartNumberingAfterBreak="0">
    <w:nsid w:val="1B4A17E5"/>
    <w:multiLevelType w:val="hybridMultilevel"/>
    <w:tmpl w:val="0ED09EB2"/>
    <w:lvl w:ilvl="0" w:tplc="C82A7DD8">
      <w:start w:val="1"/>
      <w:numFmt w:val="upperLetter"/>
      <w:lvlText w:val="%1."/>
      <w:lvlJc w:val="left"/>
      <w:pPr>
        <w:ind w:left="1086" w:hanging="360"/>
      </w:pPr>
      <w:rPr>
        <w:rFonts w:hint="default"/>
      </w:rPr>
    </w:lvl>
    <w:lvl w:ilvl="1" w:tplc="04090019" w:tentative="1">
      <w:start w:val="1"/>
      <w:numFmt w:val="lowerLetter"/>
      <w:lvlText w:val="%2."/>
      <w:lvlJc w:val="left"/>
      <w:pPr>
        <w:ind w:left="1806" w:hanging="360"/>
      </w:pPr>
    </w:lvl>
    <w:lvl w:ilvl="2" w:tplc="0409001B" w:tentative="1">
      <w:start w:val="1"/>
      <w:numFmt w:val="lowerRoman"/>
      <w:lvlText w:val="%3."/>
      <w:lvlJc w:val="right"/>
      <w:pPr>
        <w:ind w:left="2526" w:hanging="180"/>
      </w:pPr>
    </w:lvl>
    <w:lvl w:ilvl="3" w:tplc="0409000F" w:tentative="1">
      <w:start w:val="1"/>
      <w:numFmt w:val="decimal"/>
      <w:lvlText w:val="%4."/>
      <w:lvlJc w:val="left"/>
      <w:pPr>
        <w:ind w:left="3246" w:hanging="360"/>
      </w:pPr>
    </w:lvl>
    <w:lvl w:ilvl="4" w:tplc="04090019" w:tentative="1">
      <w:start w:val="1"/>
      <w:numFmt w:val="lowerLetter"/>
      <w:lvlText w:val="%5."/>
      <w:lvlJc w:val="left"/>
      <w:pPr>
        <w:ind w:left="3966" w:hanging="360"/>
      </w:pPr>
    </w:lvl>
    <w:lvl w:ilvl="5" w:tplc="0409001B" w:tentative="1">
      <w:start w:val="1"/>
      <w:numFmt w:val="lowerRoman"/>
      <w:lvlText w:val="%6."/>
      <w:lvlJc w:val="right"/>
      <w:pPr>
        <w:ind w:left="4686" w:hanging="180"/>
      </w:pPr>
    </w:lvl>
    <w:lvl w:ilvl="6" w:tplc="0409000F" w:tentative="1">
      <w:start w:val="1"/>
      <w:numFmt w:val="decimal"/>
      <w:lvlText w:val="%7."/>
      <w:lvlJc w:val="left"/>
      <w:pPr>
        <w:ind w:left="5406" w:hanging="360"/>
      </w:pPr>
    </w:lvl>
    <w:lvl w:ilvl="7" w:tplc="04090019" w:tentative="1">
      <w:start w:val="1"/>
      <w:numFmt w:val="lowerLetter"/>
      <w:lvlText w:val="%8."/>
      <w:lvlJc w:val="left"/>
      <w:pPr>
        <w:ind w:left="6126" w:hanging="360"/>
      </w:pPr>
    </w:lvl>
    <w:lvl w:ilvl="8" w:tplc="0409001B" w:tentative="1">
      <w:start w:val="1"/>
      <w:numFmt w:val="lowerRoman"/>
      <w:lvlText w:val="%9."/>
      <w:lvlJc w:val="right"/>
      <w:pPr>
        <w:ind w:left="6846" w:hanging="180"/>
      </w:pPr>
    </w:lvl>
  </w:abstractNum>
  <w:abstractNum w:abstractNumId="6" w15:restartNumberingAfterBreak="0">
    <w:nsid w:val="249F2EDD"/>
    <w:multiLevelType w:val="hybridMultilevel"/>
    <w:tmpl w:val="CC462C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F22916"/>
    <w:multiLevelType w:val="hybridMultilevel"/>
    <w:tmpl w:val="E3A81F3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D524C3"/>
    <w:multiLevelType w:val="hybridMultilevel"/>
    <w:tmpl w:val="92FAF300"/>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C137CC"/>
    <w:multiLevelType w:val="hybridMultilevel"/>
    <w:tmpl w:val="AC746C4C"/>
    <w:lvl w:ilvl="0" w:tplc="036207EE">
      <w:start w:val="1"/>
      <w:numFmt w:val="upperLetter"/>
      <w:lvlText w:val="%1."/>
      <w:lvlJc w:val="left"/>
      <w:pPr>
        <w:ind w:left="1080"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0" w15:restartNumberingAfterBreak="0">
    <w:nsid w:val="3D7B5AF3"/>
    <w:multiLevelType w:val="hybridMultilevel"/>
    <w:tmpl w:val="4E64AE8A"/>
    <w:lvl w:ilvl="0" w:tplc="5DD89BA4">
      <w:start w:val="1"/>
      <w:numFmt w:val="upperLetter"/>
      <w:lvlText w:val="%1."/>
      <w:lvlJc w:val="left"/>
      <w:pPr>
        <w:ind w:left="712" w:hanging="64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1" w15:restartNumberingAfterBreak="0">
    <w:nsid w:val="44703EC1"/>
    <w:multiLevelType w:val="hybridMultilevel"/>
    <w:tmpl w:val="50901834"/>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C6394F"/>
    <w:multiLevelType w:val="hybridMultilevel"/>
    <w:tmpl w:val="04CEB6F2"/>
    <w:lvl w:ilvl="0" w:tplc="D8E671D8">
      <w:start w:val="1"/>
      <w:numFmt w:val="upperLetter"/>
      <w:lvlText w:val="%1."/>
      <w:lvlJc w:val="left"/>
      <w:pPr>
        <w:ind w:left="90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3" w15:restartNumberingAfterBreak="0">
    <w:nsid w:val="63A0465A"/>
    <w:multiLevelType w:val="hybridMultilevel"/>
    <w:tmpl w:val="361AF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C7654E"/>
    <w:multiLevelType w:val="hybridMultilevel"/>
    <w:tmpl w:val="8360914C"/>
    <w:lvl w:ilvl="0" w:tplc="E050E166">
      <w:start w:val="1"/>
      <w:numFmt w:val="upperLetter"/>
      <w:lvlText w:val="%1."/>
      <w:lvlJc w:val="left"/>
      <w:pPr>
        <w:ind w:left="720" w:hanging="360"/>
      </w:pPr>
      <w:rPr>
        <w:rFonts w:ascii="Century Gothic" w:eastAsia="Century Gothic,Century Gothic,C" w:hAnsi="Century Gothic" w:cs="Century Gothic,Century Gothic,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9100945">
    <w:abstractNumId w:val="12"/>
  </w:num>
  <w:num w:numId="2" w16cid:durableId="634144143">
    <w:abstractNumId w:val="9"/>
  </w:num>
  <w:num w:numId="3" w16cid:durableId="1405950724">
    <w:abstractNumId w:val="14"/>
  </w:num>
  <w:num w:numId="4" w16cid:durableId="1985308677">
    <w:abstractNumId w:val="3"/>
  </w:num>
  <w:num w:numId="5" w16cid:durableId="452096646">
    <w:abstractNumId w:val="4"/>
  </w:num>
  <w:num w:numId="6" w16cid:durableId="546917838">
    <w:abstractNumId w:val="5"/>
  </w:num>
  <w:num w:numId="7" w16cid:durableId="634414192">
    <w:abstractNumId w:val="11"/>
  </w:num>
  <w:num w:numId="8" w16cid:durableId="1845825767">
    <w:abstractNumId w:val="0"/>
  </w:num>
  <w:num w:numId="9" w16cid:durableId="1331981130">
    <w:abstractNumId w:val="1"/>
  </w:num>
  <w:num w:numId="10" w16cid:durableId="236130944">
    <w:abstractNumId w:val="8"/>
  </w:num>
  <w:num w:numId="11" w16cid:durableId="1160078308">
    <w:abstractNumId w:val="10"/>
  </w:num>
  <w:num w:numId="12" w16cid:durableId="489567993">
    <w:abstractNumId w:val="13"/>
  </w:num>
  <w:num w:numId="13" w16cid:durableId="1586843367">
    <w:abstractNumId w:val="7"/>
  </w:num>
  <w:num w:numId="14" w16cid:durableId="1148277676">
    <w:abstractNumId w:val="2"/>
  </w:num>
  <w:num w:numId="15" w16cid:durableId="1552299926">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zM7cwNzI2MTcysjRU0lEKTi0uzszPAykwNKkFAH89JL0tAAAA"/>
  </w:docVars>
  <w:rsids>
    <w:rsidRoot w:val="006E6D4F"/>
    <w:rsid w:val="00000ACE"/>
    <w:rsid w:val="00000E80"/>
    <w:rsid w:val="000039B0"/>
    <w:rsid w:val="00004CC8"/>
    <w:rsid w:val="00005C0B"/>
    <w:rsid w:val="0000698B"/>
    <w:rsid w:val="00006E89"/>
    <w:rsid w:val="0001185F"/>
    <w:rsid w:val="00012A2D"/>
    <w:rsid w:val="00015517"/>
    <w:rsid w:val="00017C35"/>
    <w:rsid w:val="00022D5F"/>
    <w:rsid w:val="00022F30"/>
    <w:rsid w:val="00023B95"/>
    <w:rsid w:val="00023BF6"/>
    <w:rsid w:val="0002495D"/>
    <w:rsid w:val="00025704"/>
    <w:rsid w:val="0003276E"/>
    <w:rsid w:val="00042676"/>
    <w:rsid w:val="000429BF"/>
    <w:rsid w:val="000473BA"/>
    <w:rsid w:val="0005174B"/>
    <w:rsid w:val="00053CB0"/>
    <w:rsid w:val="000562D5"/>
    <w:rsid w:val="00065C7E"/>
    <w:rsid w:val="00070863"/>
    <w:rsid w:val="0007694E"/>
    <w:rsid w:val="0008247D"/>
    <w:rsid w:val="0008265B"/>
    <w:rsid w:val="00083D8A"/>
    <w:rsid w:val="000840BF"/>
    <w:rsid w:val="00085D13"/>
    <w:rsid w:val="00086A62"/>
    <w:rsid w:val="00086F96"/>
    <w:rsid w:val="000871A9"/>
    <w:rsid w:val="00095B4F"/>
    <w:rsid w:val="00096C2E"/>
    <w:rsid w:val="000A003D"/>
    <w:rsid w:val="000A2575"/>
    <w:rsid w:val="000A2C6F"/>
    <w:rsid w:val="000A2D4E"/>
    <w:rsid w:val="000A2E77"/>
    <w:rsid w:val="000A748E"/>
    <w:rsid w:val="000B64D9"/>
    <w:rsid w:val="000C1102"/>
    <w:rsid w:val="000C2EF8"/>
    <w:rsid w:val="000D1B88"/>
    <w:rsid w:val="000D57D6"/>
    <w:rsid w:val="000E4499"/>
    <w:rsid w:val="000E6039"/>
    <w:rsid w:val="000F01DE"/>
    <w:rsid w:val="000F0553"/>
    <w:rsid w:val="000F3232"/>
    <w:rsid w:val="00107BD5"/>
    <w:rsid w:val="00110C7F"/>
    <w:rsid w:val="00110CA5"/>
    <w:rsid w:val="00113268"/>
    <w:rsid w:val="00113B8E"/>
    <w:rsid w:val="001140C5"/>
    <w:rsid w:val="001173E6"/>
    <w:rsid w:val="00117E44"/>
    <w:rsid w:val="00120F47"/>
    <w:rsid w:val="0012215E"/>
    <w:rsid w:val="00123166"/>
    <w:rsid w:val="00127BDE"/>
    <w:rsid w:val="00151902"/>
    <w:rsid w:val="00153146"/>
    <w:rsid w:val="0015552A"/>
    <w:rsid w:val="0015554E"/>
    <w:rsid w:val="00164E52"/>
    <w:rsid w:val="0016554B"/>
    <w:rsid w:val="00166041"/>
    <w:rsid w:val="00166382"/>
    <w:rsid w:val="001742E1"/>
    <w:rsid w:val="00177191"/>
    <w:rsid w:val="00177D6B"/>
    <w:rsid w:val="00183FEF"/>
    <w:rsid w:val="00185155"/>
    <w:rsid w:val="00192E75"/>
    <w:rsid w:val="00193413"/>
    <w:rsid w:val="00195966"/>
    <w:rsid w:val="0019770B"/>
    <w:rsid w:val="001A5582"/>
    <w:rsid w:val="001A5F1D"/>
    <w:rsid w:val="001A7841"/>
    <w:rsid w:val="001B3278"/>
    <w:rsid w:val="001B643D"/>
    <w:rsid w:val="001B67D9"/>
    <w:rsid w:val="001B6CE2"/>
    <w:rsid w:val="001C262A"/>
    <w:rsid w:val="001C45E4"/>
    <w:rsid w:val="001C67C5"/>
    <w:rsid w:val="001C7259"/>
    <w:rsid w:val="001C7DE4"/>
    <w:rsid w:val="001D1585"/>
    <w:rsid w:val="001D427C"/>
    <w:rsid w:val="001D4EB8"/>
    <w:rsid w:val="001E13D1"/>
    <w:rsid w:val="001F4469"/>
    <w:rsid w:val="001F5169"/>
    <w:rsid w:val="00200B42"/>
    <w:rsid w:val="00202D26"/>
    <w:rsid w:val="00204341"/>
    <w:rsid w:val="00206037"/>
    <w:rsid w:val="002079C2"/>
    <w:rsid w:val="00212F64"/>
    <w:rsid w:val="00213969"/>
    <w:rsid w:val="00214A85"/>
    <w:rsid w:val="00215D68"/>
    <w:rsid w:val="00220A87"/>
    <w:rsid w:val="00220C66"/>
    <w:rsid w:val="00222A62"/>
    <w:rsid w:val="002256CB"/>
    <w:rsid w:val="00230129"/>
    <w:rsid w:val="00231B19"/>
    <w:rsid w:val="00234C0B"/>
    <w:rsid w:val="00241D99"/>
    <w:rsid w:val="0024464B"/>
    <w:rsid w:val="002475FD"/>
    <w:rsid w:val="00247F17"/>
    <w:rsid w:val="0025138B"/>
    <w:rsid w:val="002539D7"/>
    <w:rsid w:val="00262AAE"/>
    <w:rsid w:val="0026346A"/>
    <w:rsid w:val="002643AD"/>
    <w:rsid w:val="00264865"/>
    <w:rsid w:val="002656EC"/>
    <w:rsid w:val="00273516"/>
    <w:rsid w:val="00273B88"/>
    <w:rsid w:val="00274108"/>
    <w:rsid w:val="00276F5C"/>
    <w:rsid w:val="00281D45"/>
    <w:rsid w:val="002859C2"/>
    <w:rsid w:val="00285DDE"/>
    <w:rsid w:val="002939CC"/>
    <w:rsid w:val="002A6AA2"/>
    <w:rsid w:val="002B01A4"/>
    <w:rsid w:val="002B0683"/>
    <w:rsid w:val="002B13A6"/>
    <w:rsid w:val="002C0C02"/>
    <w:rsid w:val="002C1C7B"/>
    <w:rsid w:val="002C1ECE"/>
    <w:rsid w:val="002D0ACF"/>
    <w:rsid w:val="002D34D3"/>
    <w:rsid w:val="002D4CCE"/>
    <w:rsid w:val="002E46F1"/>
    <w:rsid w:val="002F0413"/>
    <w:rsid w:val="002F1FCC"/>
    <w:rsid w:val="002F58E2"/>
    <w:rsid w:val="002F7C64"/>
    <w:rsid w:val="002F7E7F"/>
    <w:rsid w:val="0030509F"/>
    <w:rsid w:val="00307109"/>
    <w:rsid w:val="00310CD1"/>
    <w:rsid w:val="00311C83"/>
    <w:rsid w:val="00316424"/>
    <w:rsid w:val="00321404"/>
    <w:rsid w:val="00321C31"/>
    <w:rsid w:val="003243C2"/>
    <w:rsid w:val="003257A9"/>
    <w:rsid w:val="00326DE3"/>
    <w:rsid w:val="003279DD"/>
    <w:rsid w:val="003379D8"/>
    <w:rsid w:val="00345303"/>
    <w:rsid w:val="003518C1"/>
    <w:rsid w:val="00351F6C"/>
    <w:rsid w:val="00353957"/>
    <w:rsid w:val="00362B2E"/>
    <w:rsid w:val="00363476"/>
    <w:rsid w:val="003711EC"/>
    <w:rsid w:val="00373F61"/>
    <w:rsid w:val="00375594"/>
    <w:rsid w:val="003758EC"/>
    <w:rsid w:val="003804A3"/>
    <w:rsid w:val="00383BCB"/>
    <w:rsid w:val="00385CE1"/>
    <w:rsid w:val="003863F2"/>
    <w:rsid w:val="003872B1"/>
    <w:rsid w:val="00393CB9"/>
    <w:rsid w:val="00397699"/>
    <w:rsid w:val="003A0D82"/>
    <w:rsid w:val="003A3ECB"/>
    <w:rsid w:val="003A4C57"/>
    <w:rsid w:val="003A4D12"/>
    <w:rsid w:val="003A5DBC"/>
    <w:rsid w:val="003C5CDD"/>
    <w:rsid w:val="003C6347"/>
    <w:rsid w:val="003C6E5F"/>
    <w:rsid w:val="003D0F37"/>
    <w:rsid w:val="003D269D"/>
    <w:rsid w:val="003D2DA9"/>
    <w:rsid w:val="003D4B5F"/>
    <w:rsid w:val="003D734B"/>
    <w:rsid w:val="003E19AD"/>
    <w:rsid w:val="003F0EA7"/>
    <w:rsid w:val="003F6B94"/>
    <w:rsid w:val="004027EF"/>
    <w:rsid w:val="004038C5"/>
    <w:rsid w:val="00410B74"/>
    <w:rsid w:val="004145C6"/>
    <w:rsid w:val="00422587"/>
    <w:rsid w:val="004230D0"/>
    <w:rsid w:val="00424FC6"/>
    <w:rsid w:val="004279B1"/>
    <w:rsid w:val="0043194F"/>
    <w:rsid w:val="004320E8"/>
    <w:rsid w:val="00432A89"/>
    <w:rsid w:val="00433CF0"/>
    <w:rsid w:val="004354F6"/>
    <w:rsid w:val="00444826"/>
    <w:rsid w:val="004544CF"/>
    <w:rsid w:val="00456A87"/>
    <w:rsid w:val="004576AE"/>
    <w:rsid w:val="00461F57"/>
    <w:rsid w:val="00463092"/>
    <w:rsid w:val="0046497C"/>
    <w:rsid w:val="00464EFA"/>
    <w:rsid w:val="004666C6"/>
    <w:rsid w:val="004678E9"/>
    <w:rsid w:val="004705E0"/>
    <w:rsid w:val="00473AA3"/>
    <w:rsid w:val="0047561F"/>
    <w:rsid w:val="00476B94"/>
    <w:rsid w:val="00481410"/>
    <w:rsid w:val="00481D79"/>
    <w:rsid w:val="00482005"/>
    <w:rsid w:val="00487F09"/>
    <w:rsid w:val="00490139"/>
    <w:rsid w:val="00491BA0"/>
    <w:rsid w:val="004951AA"/>
    <w:rsid w:val="00495C8B"/>
    <w:rsid w:val="00497D56"/>
    <w:rsid w:val="004A4B81"/>
    <w:rsid w:val="004A5052"/>
    <w:rsid w:val="004A5DF4"/>
    <w:rsid w:val="004B2B1F"/>
    <w:rsid w:val="004B34FF"/>
    <w:rsid w:val="004B3912"/>
    <w:rsid w:val="004C1E0E"/>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3B44"/>
    <w:rsid w:val="00514AE7"/>
    <w:rsid w:val="00521B85"/>
    <w:rsid w:val="005230C8"/>
    <w:rsid w:val="00525D24"/>
    <w:rsid w:val="00526F62"/>
    <w:rsid w:val="00536F74"/>
    <w:rsid w:val="00537091"/>
    <w:rsid w:val="00544601"/>
    <w:rsid w:val="0054529C"/>
    <w:rsid w:val="00550B10"/>
    <w:rsid w:val="00550CF9"/>
    <w:rsid w:val="005511BC"/>
    <w:rsid w:val="00554B05"/>
    <w:rsid w:val="00560CE4"/>
    <w:rsid w:val="005720D2"/>
    <w:rsid w:val="00574E63"/>
    <w:rsid w:val="00574EE5"/>
    <w:rsid w:val="00575CBC"/>
    <w:rsid w:val="00581692"/>
    <w:rsid w:val="00581B96"/>
    <w:rsid w:val="00582B6C"/>
    <w:rsid w:val="00592ACD"/>
    <w:rsid w:val="00593CBF"/>
    <w:rsid w:val="00596296"/>
    <w:rsid w:val="005A0522"/>
    <w:rsid w:val="005A3024"/>
    <w:rsid w:val="005A3533"/>
    <w:rsid w:val="005A3A4B"/>
    <w:rsid w:val="005B4126"/>
    <w:rsid w:val="005B7DF3"/>
    <w:rsid w:val="005C0C4E"/>
    <w:rsid w:val="005C0C57"/>
    <w:rsid w:val="005C70D9"/>
    <w:rsid w:val="005D1E23"/>
    <w:rsid w:val="005D299D"/>
    <w:rsid w:val="005D2A15"/>
    <w:rsid w:val="005D722D"/>
    <w:rsid w:val="005D72E6"/>
    <w:rsid w:val="005E1DCC"/>
    <w:rsid w:val="005E2A78"/>
    <w:rsid w:val="005E2AF1"/>
    <w:rsid w:val="005E7845"/>
    <w:rsid w:val="005F012F"/>
    <w:rsid w:val="005F0C76"/>
    <w:rsid w:val="005F564D"/>
    <w:rsid w:val="005F5C34"/>
    <w:rsid w:val="005F7970"/>
    <w:rsid w:val="00604BC2"/>
    <w:rsid w:val="006058EB"/>
    <w:rsid w:val="006161CB"/>
    <w:rsid w:val="00623D28"/>
    <w:rsid w:val="006244B0"/>
    <w:rsid w:val="00624853"/>
    <w:rsid w:val="00624EF5"/>
    <w:rsid w:val="00632FB3"/>
    <w:rsid w:val="00633559"/>
    <w:rsid w:val="00634B61"/>
    <w:rsid w:val="00636F54"/>
    <w:rsid w:val="006440B6"/>
    <w:rsid w:val="006458C9"/>
    <w:rsid w:val="00645C5E"/>
    <w:rsid w:val="006468C9"/>
    <w:rsid w:val="006570AB"/>
    <w:rsid w:val="0065798A"/>
    <w:rsid w:val="00667526"/>
    <w:rsid w:val="00667A01"/>
    <w:rsid w:val="0067180B"/>
    <w:rsid w:val="00671ACF"/>
    <w:rsid w:val="00673964"/>
    <w:rsid w:val="00680D4A"/>
    <w:rsid w:val="006859D6"/>
    <w:rsid w:val="00687A7D"/>
    <w:rsid w:val="00694154"/>
    <w:rsid w:val="006973D1"/>
    <w:rsid w:val="00697ACB"/>
    <w:rsid w:val="006A01EB"/>
    <w:rsid w:val="006A0955"/>
    <w:rsid w:val="006A7603"/>
    <w:rsid w:val="006B09E7"/>
    <w:rsid w:val="006B2636"/>
    <w:rsid w:val="006C450A"/>
    <w:rsid w:val="006C5CA2"/>
    <w:rsid w:val="006D4FA5"/>
    <w:rsid w:val="006E09CB"/>
    <w:rsid w:val="006E2E9A"/>
    <w:rsid w:val="006E61A9"/>
    <w:rsid w:val="006E6D4F"/>
    <w:rsid w:val="006F2B67"/>
    <w:rsid w:val="006F2C10"/>
    <w:rsid w:val="007122E8"/>
    <w:rsid w:val="00716941"/>
    <w:rsid w:val="007200B6"/>
    <w:rsid w:val="007233E9"/>
    <w:rsid w:val="00731B1F"/>
    <w:rsid w:val="00734C8A"/>
    <w:rsid w:val="00740747"/>
    <w:rsid w:val="00740F95"/>
    <w:rsid w:val="00746F3D"/>
    <w:rsid w:val="00747724"/>
    <w:rsid w:val="0075207A"/>
    <w:rsid w:val="00753896"/>
    <w:rsid w:val="007557C6"/>
    <w:rsid w:val="00756B7E"/>
    <w:rsid w:val="00756BD5"/>
    <w:rsid w:val="0076026C"/>
    <w:rsid w:val="00762388"/>
    <w:rsid w:val="00762B5B"/>
    <w:rsid w:val="0077094D"/>
    <w:rsid w:val="00773DE2"/>
    <w:rsid w:val="00773E63"/>
    <w:rsid w:val="00777231"/>
    <w:rsid w:val="007774CC"/>
    <w:rsid w:val="007843CD"/>
    <w:rsid w:val="00786C0A"/>
    <w:rsid w:val="007A1877"/>
    <w:rsid w:val="007A2325"/>
    <w:rsid w:val="007A3F95"/>
    <w:rsid w:val="007B327F"/>
    <w:rsid w:val="007B3BD4"/>
    <w:rsid w:val="007B415E"/>
    <w:rsid w:val="007C0C32"/>
    <w:rsid w:val="007C1C6F"/>
    <w:rsid w:val="007C489B"/>
    <w:rsid w:val="007C6146"/>
    <w:rsid w:val="007C7BB9"/>
    <w:rsid w:val="007D2EF0"/>
    <w:rsid w:val="007D429C"/>
    <w:rsid w:val="007E1339"/>
    <w:rsid w:val="007E1CBC"/>
    <w:rsid w:val="007E541F"/>
    <w:rsid w:val="007E5F0E"/>
    <w:rsid w:val="007E5F3D"/>
    <w:rsid w:val="007E764D"/>
    <w:rsid w:val="007F00BA"/>
    <w:rsid w:val="007F0CF7"/>
    <w:rsid w:val="007F7982"/>
    <w:rsid w:val="00805308"/>
    <w:rsid w:val="00807994"/>
    <w:rsid w:val="008261F6"/>
    <w:rsid w:val="0082768D"/>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90582"/>
    <w:rsid w:val="00891656"/>
    <w:rsid w:val="00892AFA"/>
    <w:rsid w:val="00892E59"/>
    <w:rsid w:val="00895BBB"/>
    <w:rsid w:val="00895CB4"/>
    <w:rsid w:val="008A465B"/>
    <w:rsid w:val="008A4DE3"/>
    <w:rsid w:val="008A4F5D"/>
    <w:rsid w:val="008A63DE"/>
    <w:rsid w:val="008A7875"/>
    <w:rsid w:val="008B183D"/>
    <w:rsid w:val="008B542B"/>
    <w:rsid w:val="008B5D9E"/>
    <w:rsid w:val="008C1B96"/>
    <w:rsid w:val="008C5941"/>
    <w:rsid w:val="008C5B53"/>
    <w:rsid w:val="008C7880"/>
    <w:rsid w:val="008D1301"/>
    <w:rsid w:val="008D6BB6"/>
    <w:rsid w:val="008F22D4"/>
    <w:rsid w:val="008F4E2E"/>
    <w:rsid w:val="008F5154"/>
    <w:rsid w:val="008F629E"/>
    <w:rsid w:val="008F6BD7"/>
    <w:rsid w:val="009000C6"/>
    <w:rsid w:val="00904275"/>
    <w:rsid w:val="0090462C"/>
    <w:rsid w:val="0090533D"/>
    <w:rsid w:val="009076C1"/>
    <w:rsid w:val="0091412C"/>
    <w:rsid w:val="00921979"/>
    <w:rsid w:val="0092519A"/>
    <w:rsid w:val="00934D7D"/>
    <w:rsid w:val="00941295"/>
    <w:rsid w:val="00941D68"/>
    <w:rsid w:val="00942468"/>
    <w:rsid w:val="00947E1A"/>
    <w:rsid w:val="00951F0E"/>
    <w:rsid w:val="0095396A"/>
    <w:rsid w:val="00955118"/>
    <w:rsid w:val="00955A89"/>
    <w:rsid w:val="0096126D"/>
    <w:rsid w:val="009636AE"/>
    <w:rsid w:val="00963DA8"/>
    <w:rsid w:val="00964241"/>
    <w:rsid w:val="0096655D"/>
    <w:rsid w:val="00972068"/>
    <w:rsid w:val="009845C1"/>
    <w:rsid w:val="00987FCA"/>
    <w:rsid w:val="0099531D"/>
    <w:rsid w:val="009A4FDA"/>
    <w:rsid w:val="009A5072"/>
    <w:rsid w:val="009B30D0"/>
    <w:rsid w:val="009B4622"/>
    <w:rsid w:val="009B588D"/>
    <w:rsid w:val="009C118C"/>
    <w:rsid w:val="009C2B87"/>
    <w:rsid w:val="009D1286"/>
    <w:rsid w:val="009D2E7E"/>
    <w:rsid w:val="009D5DC1"/>
    <w:rsid w:val="009F1894"/>
    <w:rsid w:val="009F20FA"/>
    <w:rsid w:val="009F25FA"/>
    <w:rsid w:val="009F77FE"/>
    <w:rsid w:val="00A06FF6"/>
    <w:rsid w:val="00A107F4"/>
    <w:rsid w:val="00A13508"/>
    <w:rsid w:val="00A244ED"/>
    <w:rsid w:val="00A24DDC"/>
    <w:rsid w:val="00A2566C"/>
    <w:rsid w:val="00A25755"/>
    <w:rsid w:val="00A257DA"/>
    <w:rsid w:val="00A26781"/>
    <w:rsid w:val="00A31FC4"/>
    <w:rsid w:val="00A33684"/>
    <w:rsid w:val="00A372AF"/>
    <w:rsid w:val="00A41937"/>
    <w:rsid w:val="00A44FEC"/>
    <w:rsid w:val="00A54510"/>
    <w:rsid w:val="00A56155"/>
    <w:rsid w:val="00A613AC"/>
    <w:rsid w:val="00A6304B"/>
    <w:rsid w:val="00A65B28"/>
    <w:rsid w:val="00A66D2A"/>
    <w:rsid w:val="00A7241A"/>
    <w:rsid w:val="00A72899"/>
    <w:rsid w:val="00A73B87"/>
    <w:rsid w:val="00A76D8F"/>
    <w:rsid w:val="00A77178"/>
    <w:rsid w:val="00A776CB"/>
    <w:rsid w:val="00A85601"/>
    <w:rsid w:val="00A85883"/>
    <w:rsid w:val="00A86E75"/>
    <w:rsid w:val="00A878AC"/>
    <w:rsid w:val="00A878CC"/>
    <w:rsid w:val="00A9061C"/>
    <w:rsid w:val="00A9272B"/>
    <w:rsid w:val="00A928DE"/>
    <w:rsid w:val="00A96FA2"/>
    <w:rsid w:val="00A97080"/>
    <w:rsid w:val="00A971F0"/>
    <w:rsid w:val="00AA2A63"/>
    <w:rsid w:val="00AB2C43"/>
    <w:rsid w:val="00AB69BF"/>
    <w:rsid w:val="00AC456D"/>
    <w:rsid w:val="00AC540C"/>
    <w:rsid w:val="00AC7074"/>
    <w:rsid w:val="00AD0B8E"/>
    <w:rsid w:val="00AD2C32"/>
    <w:rsid w:val="00AD71AC"/>
    <w:rsid w:val="00AD7E74"/>
    <w:rsid w:val="00AE3360"/>
    <w:rsid w:val="00AE7391"/>
    <w:rsid w:val="00AE7E5A"/>
    <w:rsid w:val="00AF0229"/>
    <w:rsid w:val="00AF1987"/>
    <w:rsid w:val="00AF5841"/>
    <w:rsid w:val="00AF724C"/>
    <w:rsid w:val="00AF75D3"/>
    <w:rsid w:val="00B0115E"/>
    <w:rsid w:val="00B113A4"/>
    <w:rsid w:val="00B117AF"/>
    <w:rsid w:val="00B13F62"/>
    <w:rsid w:val="00B15600"/>
    <w:rsid w:val="00B2257A"/>
    <w:rsid w:val="00B227E7"/>
    <w:rsid w:val="00B24B12"/>
    <w:rsid w:val="00B27E2A"/>
    <w:rsid w:val="00B309FF"/>
    <w:rsid w:val="00B33599"/>
    <w:rsid w:val="00B341F7"/>
    <w:rsid w:val="00B366B4"/>
    <w:rsid w:val="00B454B6"/>
    <w:rsid w:val="00B45AD5"/>
    <w:rsid w:val="00B45DED"/>
    <w:rsid w:val="00B4689A"/>
    <w:rsid w:val="00B50690"/>
    <w:rsid w:val="00B50927"/>
    <w:rsid w:val="00B51032"/>
    <w:rsid w:val="00B52D7B"/>
    <w:rsid w:val="00B53CE7"/>
    <w:rsid w:val="00B54622"/>
    <w:rsid w:val="00B553EC"/>
    <w:rsid w:val="00B56151"/>
    <w:rsid w:val="00B60068"/>
    <w:rsid w:val="00B62440"/>
    <w:rsid w:val="00B644EE"/>
    <w:rsid w:val="00B722F3"/>
    <w:rsid w:val="00B8292D"/>
    <w:rsid w:val="00B8744E"/>
    <w:rsid w:val="00B909E4"/>
    <w:rsid w:val="00B91E01"/>
    <w:rsid w:val="00B94145"/>
    <w:rsid w:val="00B94EE3"/>
    <w:rsid w:val="00B97908"/>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F2020"/>
    <w:rsid w:val="00BF2502"/>
    <w:rsid w:val="00BF3717"/>
    <w:rsid w:val="00BF6149"/>
    <w:rsid w:val="00BF79B5"/>
    <w:rsid w:val="00C06D45"/>
    <w:rsid w:val="00C11111"/>
    <w:rsid w:val="00C11279"/>
    <w:rsid w:val="00C12D31"/>
    <w:rsid w:val="00C14764"/>
    <w:rsid w:val="00C2109F"/>
    <w:rsid w:val="00C22175"/>
    <w:rsid w:val="00C247CC"/>
    <w:rsid w:val="00C27954"/>
    <w:rsid w:val="00C3310F"/>
    <w:rsid w:val="00C3371D"/>
    <w:rsid w:val="00C3568D"/>
    <w:rsid w:val="00C40271"/>
    <w:rsid w:val="00C44FAD"/>
    <w:rsid w:val="00C50D57"/>
    <w:rsid w:val="00C514B5"/>
    <w:rsid w:val="00C61453"/>
    <w:rsid w:val="00C63A4C"/>
    <w:rsid w:val="00C6694C"/>
    <w:rsid w:val="00C7300D"/>
    <w:rsid w:val="00C74748"/>
    <w:rsid w:val="00C76332"/>
    <w:rsid w:val="00C77894"/>
    <w:rsid w:val="00C77A01"/>
    <w:rsid w:val="00C8134A"/>
    <w:rsid w:val="00C8369C"/>
    <w:rsid w:val="00C86C79"/>
    <w:rsid w:val="00C87991"/>
    <w:rsid w:val="00C92D21"/>
    <w:rsid w:val="00C95CF1"/>
    <w:rsid w:val="00CA04B9"/>
    <w:rsid w:val="00CA0D6D"/>
    <w:rsid w:val="00CA5607"/>
    <w:rsid w:val="00CA6145"/>
    <w:rsid w:val="00CB3650"/>
    <w:rsid w:val="00CB3703"/>
    <w:rsid w:val="00CB6A75"/>
    <w:rsid w:val="00CB6CF2"/>
    <w:rsid w:val="00CC3C4A"/>
    <w:rsid w:val="00CC43C9"/>
    <w:rsid w:val="00CD1EDE"/>
    <w:rsid w:val="00CD1F25"/>
    <w:rsid w:val="00CD20C1"/>
    <w:rsid w:val="00CE2763"/>
    <w:rsid w:val="00CE3636"/>
    <w:rsid w:val="00CE6467"/>
    <w:rsid w:val="00CE6B86"/>
    <w:rsid w:val="00CF04B2"/>
    <w:rsid w:val="00CF0576"/>
    <w:rsid w:val="00CF3D8D"/>
    <w:rsid w:val="00CF48F3"/>
    <w:rsid w:val="00CF621F"/>
    <w:rsid w:val="00D100B0"/>
    <w:rsid w:val="00D10677"/>
    <w:rsid w:val="00D10F5D"/>
    <w:rsid w:val="00D12687"/>
    <w:rsid w:val="00D1311E"/>
    <w:rsid w:val="00D16197"/>
    <w:rsid w:val="00D17B25"/>
    <w:rsid w:val="00D24953"/>
    <w:rsid w:val="00D25D57"/>
    <w:rsid w:val="00D30B30"/>
    <w:rsid w:val="00D32F02"/>
    <w:rsid w:val="00D34050"/>
    <w:rsid w:val="00D349E1"/>
    <w:rsid w:val="00D34DA6"/>
    <w:rsid w:val="00D35280"/>
    <w:rsid w:val="00D3534B"/>
    <w:rsid w:val="00D4031F"/>
    <w:rsid w:val="00D41C1F"/>
    <w:rsid w:val="00D44409"/>
    <w:rsid w:val="00D503D1"/>
    <w:rsid w:val="00D50B05"/>
    <w:rsid w:val="00D50DC5"/>
    <w:rsid w:val="00D55343"/>
    <w:rsid w:val="00D55723"/>
    <w:rsid w:val="00D564CD"/>
    <w:rsid w:val="00D574D7"/>
    <w:rsid w:val="00D57B0F"/>
    <w:rsid w:val="00D60684"/>
    <w:rsid w:val="00D72C0A"/>
    <w:rsid w:val="00D73A84"/>
    <w:rsid w:val="00D77850"/>
    <w:rsid w:val="00D7790C"/>
    <w:rsid w:val="00D90BC0"/>
    <w:rsid w:val="00D93F6C"/>
    <w:rsid w:val="00DA28A2"/>
    <w:rsid w:val="00DA299F"/>
    <w:rsid w:val="00DA4075"/>
    <w:rsid w:val="00DA6AB0"/>
    <w:rsid w:val="00DB007C"/>
    <w:rsid w:val="00DB2805"/>
    <w:rsid w:val="00DB446A"/>
    <w:rsid w:val="00DB4863"/>
    <w:rsid w:val="00DB58A2"/>
    <w:rsid w:val="00DB610F"/>
    <w:rsid w:val="00DB75DF"/>
    <w:rsid w:val="00DB7C32"/>
    <w:rsid w:val="00DC1FBA"/>
    <w:rsid w:val="00DC2DAF"/>
    <w:rsid w:val="00DC39EA"/>
    <w:rsid w:val="00DC3AE1"/>
    <w:rsid w:val="00DC4A91"/>
    <w:rsid w:val="00DD059A"/>
    <w:rsid w:val="00DD2BC1"/>
    <w:rsid w:val="00DD31AE"/>
    <w:rsid w:val="00DD4E00"/>
    <w:rsid w:val="00DD4FEF"/>
    <w:rsid w:val="00DE5ACF"/>
    <w:rsid w:val="00DE5ADF"/>
    <w:rsid w:val="00DE5D82"/>
    <w:rsid w:val="00DF31D0"/>
    <w:rsid w:val="00DF3694"/>
    <w:rsid w:val="00DF7E4F"/>
    <w:rsid w:val="00E01021"/>
    <w:rsid w:val="00E011AB"/>
    <w:rsid w:val="00E04509"/>
    <w:rsid w:val="00E075A4"/>
    <w:rsid w:val="00E07BA8"/>
    <w:rsid w:val="00E11E2D"/>
    <w:rsid w:val="00E14D05"/>
    <w:rsid w:val="00E22D9F"/>
    <w:rsid w:val="00E2432E"/>
    <w:rsid w:val="00E314A2"/>
    <w:rsid w:val="00E325D3"/>
    <w:rsid w:val="00E3577C"/>
    <w:rsid w:val="00E36EE5"/>
    <w:rsid w:val="00E37A4C"/>
    <w:rsid w:val="00E37F5C"/>
    <w:rsid w:val="00E37F82"/>
    <w:rsid w:val="00E44FF7"/>
    <w:rsid w:val="00E46372"/>
    <w:rsid w:val="00E51C38"/>
    <w:rsid w:val="00E52D30"/>
    <w:rsid w:val="00E54238"/>
    <w:rsid w:val="00E54625"/>
    <w:rsid w:val="00E579E7"/>
    <w:rsid w:val="00E57B49"/>
    <w:rsid w:val="00E60BB9"/>
    <w:rsid w:val="00E63103"/>
    <w:rsid w:val="00E74FA9"/>
    <w:rsid w:val="00E82C6C"/>
    <w:rsid w:val="00E839E4"/>
    <w:rsid w:val="00E85311"/>
    <w:rsid w:val="00E92378"/>
    <w:rsid w:val="00E94C44"/>
    <w:rsid w:val="00EA4486"/>
    <w:rsid w:val="00EA51B4"/>
    <w:rsid w:val="00EB2CC9"/>
    <w:rsid w:val="00EB4145"/>
    <w:rsid w:val="00EB7BB9"/>
    <w:rsid w:val="00EC38E7"/>
    <w:rsid w:val="00ED3B97"/>
    <w:rsid w:val="00ED4D20"/>
    <w:rsid w:val="00ED592E"/>
    <w:rsid w:val="00ED6D19"/>
    <w:rsid w:val="00EE1E36"/>
    <w:rsid w:val="00EE21B7"/>
    <w:rsid w:val="00EE4CC5"/>
    <w:rsid w:val="00EE524D"/>
    <w:rsid w:val="00EE7EC8"/>
    <w:rsid w:val="00EF1CD6"/>
    <w:rsid w:val="00EF3598"/>
    <w:rsid w:val="00EF3822"/>
    <w:rsid w:val="00EF5527"/>
    <w:rsid w:val="00EF6007"/>
    <w:rsid w:val="00EF7FD7"/>
    <w:rsid w:val="00F00280"/>
    <w:rsid w:val="00F00939"/>
    <w:rsid w:val="00F01EB0"/>
    <w:rsid w:val="00F036D9"/>
    <w:rsid w:val="00F0545C"/>
    <w:rsid w:val="00F06A0E"/>
    <w:rsid w:val="00F13298"/>
    <w:rsid w:val="00F150F0"/>
    <w:rsid w:val="00F1706A"/>
    <w:rsid w:val="00F17C3D"/>
    <w:rsid w:val="00F20BED"/>
    <w:rsid w:val="00F21981"/>
    <w:rsid w:val="00F24E43"/>
    <w:rsid w:val="00F257A4"/>
    <w:rsid w:val="00F32B5A"/>
    <w:rsid w:val="00F34F0F"/>
    <w:rsid w:val="00F35123"/>
    <w:rsid w:val="00F36732"/>
    <w:rsid w:val="00F377B8"/>
    <w:rsid w:val="00F377CF"/>
    <w:rsid w:val="00F40414"/>
    <w:rsid w:val="00F42D7B"/>
    <w:rsid w:val="00F43887"/>
    <w:rsid w:val="00F44530"/>
    <w:rsid w:val="00F464D8"/>
    <w:rsid w:val="00F53BE0"/>
    <w:rsid w:val="00F57E5F"/>
    <w:rsid w:val="00F60273"/>
    <w:rsid w:val="00F63D47"/>
    <w:rsid w:val="00F650D9"/>
    <w:rsid w:val="00F67512"/>
    <w:rsid w:val="00F67531"/>
    <w:rsid w:val="00F73B7D"/>
    <w:rsid w:val="00F761FB"/>
    <w:rsid w:val="00F76432"/>
    <w:rsid w:val="00F773EF"/>
    <w:rsid w:val="00F81815"/>
    <w:rsid w:val="00F82F68"/>
    <w:rsid w:val="00F83EAF"/>
    <w:rsid w:val="00FA355C"/>
    <w:rsid w:val="00FA4A3F"/>
    <w:rsid w:val="00FA5DEB"/>
    <w:rsid w:val="00FA780B"/>
    <w:rsid w:val="00FA78F7"/>
    <w:rsid w:val="00FD036B"/>
    <w:rsid w:val="00FE04F1"/>
    <w:rsid w:val="00FE3A29"/>
    <w:rsid w:val="00FE4BD1"/>
    <w:rsid w:val="00FE58AE"/>
    <w:rsid w:val="00FE6429"/>
    <w:rsid w:val="00FF5FBD"/>
    <w:rsid w:val="08CF9A5E"/>
    <w:rsid w:val="0AE742DC"/>
    <w:rsid w:val="120A626A"/>
    <w:rsid w:val="126C62F2"/>
    <w:rsid w:val="1823104F"/>
    <w:rsid w:val="1C808E0E"/>
    <w:rsid w:val="20265571"/>
    <w:rsid w:val="23803A0B"/>
    <w:rsid w:val="23F30060"/>
    <w:rsid w:val="2FEE4EA4"/>
    <w:rsid w:val="3745042C"/>
    <w:rsid w:val="3E08C53A"/>
    <w:rsid w:val="418C24AE"/>
    <w:rsid w:val="45A728E8"/>
    <w:rsid w:val="4B413015"/>
    <w:rsid w:val="51951395"/>
    <w:rsid w:val="5403C3D7"/>
    <w:rsid w:val="55CDEA32"/>
    <w:rsid w:val="5B641290"/>
    <w:rsid w:val="5C746E8E"/>
    <w:rsid w:val="5E11EAB3"/>
    <w:rsid w:val="60DD7287"/>
    <w:rsid w:val="634E64FC"/>
    <w:rsid w:val="64C51353"/>
    <w:rsid w:val="6B2ECE4D"/>
    <w:rsid w:val="6B7FBCE7"/>
    <w:rsid w:val="7C730832"/>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0750ADF"/>
  <w15:docId w15:val="{AA0CC694-E7A5-49D6-885E-79EBC5636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50410696">
      <w:bodyDiv w:val="1"/>
      <w:marLeft w:val="0"/>
      <w:marRight w:val="0"/>
      <w:marTop w:val="0"/>
      <w:marBottom w:val="0"/>
      <w:divBdr>
        <w:top w:val="none" w:sz="0" w:space="0" w:color="auto"/>
        <w:left w:val="none" w:sz="0" w:space="0" w:color="auto"/>
        <w:bottom w:val="none" w:sz="0" w:space="0" w:color="auto"/>
        <w:right w:val="none" w:sz="0" w:space="0" w:color="auto"/>
      </w:divBdr>
      <w:divsChild>
        <w:div w:id="841506864">
          <w:marLeft w:val="0"/>
          <w:marRight w:val="0"/>
          <w:marTop w:val="0"/>
          <w:marBottom w:val="0"/>
          <w:divBdr>
            <w:top w:val="none" w:sz="0" w:space="0" w:color="auto"/>
            <w:left w:val="none" w:sz="0" w:space="0" w:color="auto"/>
            <w:bottom w:val="none" w:sz="0" w:space="0" w:color="auto"/>
            <w:right w:val="none" w:sz="0" w:space="0" w:color="auto"/>
          </w:divBdr>
          <w:divsChild>
            <w:div w:id="711879196">
              <w:marLeft w:val="0"/>
              <w:marRight w:val="0"/>
              <w:marTop w:val="0"/>
              <w:marBottom w:val="0"/>
              <w:divBdr>
                <w:top w:val="none" w:sz="0" w:space="0" w:color="auto"/>
                <w:left w:val="none" w:sz="0" w:space="0" w:color="auto"/>
                <w:bottom w:val="none" w:sz="0" w:space="0" w:color="auto"/>
                <w:right w:val="none" w:sz="0" w:space="0" w:color="auto"/>
              </w:divBdr>
              <w:divsChild>
                <w:div w:id="2070180890">
                  <w:marLeft w:val="0"/>
                  <w:marRight w:val="0"/>
                  <w:marTop w:val="0"/>
                  <w:marBottom w:val="0"/>
                  <w:divBdr>
                    <w:top w:val="none" w:sz="0" w:space="0" w:color="auto"/>
                    <w:left w:val="none" w:sz="0" w:space="0" w:color="auto"/>
                    <w:bottom w:val="none" w:sz="0" w:space="0" w:color="auto"/>
                    <w:right w:val="none" w:sz="0" w:space="0" w:color="auto"/>
                  </w:divBdr>
                  <w:divsChild>
                    <w:div w:id="1283152884">
                      <w:marLeft w:val="0"/>
                      <w:marRight w:val="0"/>
                      <w:marTop w:val="0"/>
                      <w:marBottom w:val="0"/>
                      <w:divBdr>
                        <w:top w:val="none" w:sz="0" w:space="0" w:color="auto"/>
                        <w:left w:val="none" w:sz="0" w:space="0" w:color="auto"/>
                        <w:bottom w:val="none" w:sz="0" w:space="0" w:color="auto"/>
                        <w:right w:val="none" w:sz="0" w:space="0" w:color="auto"/>
                      </w:divBdr>
                      <w:divsChild>
                        <w:div w:id="1627392873">
                          <w:marLeft w:val="0"/>
                          <w:marRight w:val="0"/>
                          <w:marTop w:val="0"/>
                          <w:marBottom w:val="0"/>
                          <w:divBdr>
                            <w:top w:val="none" w:sz="0" w:space="0" w:color="auto"/>
                            <w:left w:val="none" w:sz="0" w:space="0" w:color="auto"/>
                            <w:bottom w:val="none" w:sz="0" w:space="0" w:color="auto"/>
                            <w:right w:val="none" w:sz="0" w:space="0" w:color="auto"/>
                          </w:divBdr>
                        </w:div>
                      </w:divsChild>
                    </w:div>
                    <w:div w:id="973025499">
                      <w:marLeft w:val="0"/>
                      <w:marRight w:val="0"/>
                      <w:marTop w:val="0"/>
                      <w:marBottom w:val="0"/>
                      <w:divBdr>
                        <w:top w:val="none" w:sz="0" w:space="0" w:color="auto"/>
                        <w:left w:val="none" w:sz="0" w:space="0" w:color="auto"/>
                        <w:bottom w:val="none" w:sz="0" w:space="0" w:color="auto"/>
                        <w:right w:val="none" w:sz="0" w:space="0" w:color="auto"/>
                      </w:divBdr>
                      <w:divsChild>
                        <w:div w:id="1048263419">
                          <w:marLeft w:val="0"/>
                          <w:marRight w:val="0"/>
                          <w:marTop w:val="0"/>
                          <w:marBottom w:val="0"/>
                          <w:divBdr>
                            <w:top w:val="none" w:sz="0" w:space="0" w:color="auto"/>
                            <w:left w:val="none" w:sz="0" w:space="0" w:color="auto"/>
                            <w:bottom w:val="none" w:sz="0" w:space="0" w:color="auto"/>
                            <w:right w:val="none" w:sz="0" w:space="0" w:color="auto"/>
                          </w:divBdr>
                        </w:div>
                      </w:divsChild>
                    </w:div>
                    <w:div w:id="379013747">
                      <w:marLeft w:val="0"/>
                      <w:marRight w:val="0"/>
                      <w:marTop w:val="0"/>
                      <w:marBottom w:val="0"/>
                      <w:divBdr>
                        <w:top w:val="none" w:sz="0" w:space="0" w:color="auto"/>
                        <w:left w:val="none" w:sz="0" w:space="0" w:color="auto"/>
                        <w:bottom w:val="none" w:sz="0" w:space="0" w:color="auto"/>
                        <w:right w:val="none" w:sz="0" w:space="0" w:color="auto"/>
                      </w:divBdr>
                      <w:divsChild>
                        <w:div w:id="1266157095">
                          <w:marLeft w:val="0"/>
                          <w:marRight w:val="0"/>
                          <w:marTop w:val="0"/>
                          <w:marBottom w:val="0"/>
                          <w:divBdr>
                            <w:top w:val="none" w:sz="0" w:space="0" w:color="auto"/>
                            <w:left w:val="none" w:sz="0" w:space="0" w:color="auto"/>
                            <w:bottom w:val="none" w:sz="0" w:space="0" w:color="auto"/>
                            <w:right w:val="none" w:sz="0" w:space="0" w:color="auto"/>
                          </w:divBdr>
                        </w:div>
                      </w:divsChild>
                    </w:div>
                    <w:div w:id="1988825144">
                      <w:marLeft w:val="0"/>
                      <w:marRight w:val="0"/>
                      <w:marTop w:val="0"/>
                      <w:marBottom w:val="0"/>
                      <w:divBdr>
                        <w:top w:val="none" w:sz="0" w:space="0" w:color="auto"/>
                        <w:left w:val="none" w:sz="0" w:space="0" w:color="auto"/>
                        <w:bottom w:val="none" w:sz="0" w:space="0" w:color="auto"/>
                        <w:right w:val="none" w:sz="0" w:space="0" w:color="auto"/>
                      </w:divBdr>
                      <w:divsChild>
                        <w:div w:id="7454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lementary.dmschools.org" TargetMode="External"/><Relationship Id="rId18" Type="http://schemas.openxmlformats.org/officeDocument/2006/relationships/hyperlink" Target="http://dmschools.org" TargetMode="External"/><Relationship Id="rId26" Type="http://schemas.openxmlformats.org/officeDocument/2006/relationships/hyperlink" Target="https://mysteryscience.com/sky/sun-moon-stars" TargetMode="External"/><Relationship Id="rId39" Type="http://schemas.openxmlformats.org/officeDocument/2006/relationships/hyperlink" Target="http://www.heartlandaea.org/library-and-digital-resources/online-resources/k-5th-grade/" TargetMode="External"/><Relationship Id="rId21" Type="http://schemas.openxmlformats.org/officeDocument/2006/relationships/hyperlink" Target="https://www.pebblego.com/" TargetMode="External"/><Relationship Id="rId34" Type="http://schemas.openxmlformats.org/officeDocument/2006/relationships/hyperlink" Target="http://www.heartlandaea.org/library-and-digital-resources/online-resources/k-5th-grade/" TargetMode="External"/><Relationship Id="rId42" Type="http://schemas.openxmlformats.org/officeDocument/2006/relationships/hyperlink" Target="https://www.pebblego.com/modules/2/categories/2997/articles/2183" TargetMode="External"/><Relationship Id="rId47" Type="http://schemas.openxmlformats.org/officeDocument/2006/relationships/hyperlink" Target="https://mysteryscience.com/powers/parts-survival-growth" TargetMode="External"/><Relationship Id="rId50"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elementary.dmschools.org" TargetMode="External"/><Relationship Id="rId29" Type="http://schemas.openxmlformats.org/officeDocument/2006/relationships/hyperlink" Target="https://www.nextgenscience.org/sites/default/files/evidence_statement/black_white/1-PS4-1%20Evidence%20Statements%20June%202015%20asterisks.pdf"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1-ESS1-1%20Evidence%20Statements%20June%202015%20asterisks.pdf" TargetMode="External"/><Relationship Id="rId32" Type="http://schemas.openxmlformats.org/officeDocument/2006/relationships/hyperlink" Target="https://mysteryscience.com/light/properties-of-light-sound" TargetMode="External"/><Relationship Id="rId37" Type="http://schemas.openxmlformats.org/officeDocument/2006/relationships/hyperlink" Target="https://mysteryscience.com/light/properties-of-light-sound" TargetMode="External"/><Relationship Id="rId40" Type="http://schemas.openxmlformats.org/officeDocument/2006/relationships/hyperlink" Target="https://www.nextgenscience.org/sites/default/files/evidence_statement/black_white/1-LS3-1%20Evidence%20Statements%20June%202015%20asterisks.pdf" TargetMode="External"/><Relationship Id="rId45" Type="http://schemas.openxmlformats.org/officeDocument/2006/relationships/hyperlink" Target="https://www.nextgenscience.org/sites/default/files/evidence_statement/black_white/K-2-ETS1-2%20Evidence%20Statements%20June%202015%20asterisks.pdf"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mysteryscience.com/start?code=3728dj2s&amp;allow_skip=true" TargetMode="External"/><Relationship Id="rId31" Type="http://schemas.openxmlformats.org/officeDocument/2006/relationships/hyperlink" Target="https://www.nextgenscience.org/sites/default/files/evidence_statement/black_white/K-2-ETS1-2%20Evidence%20Statements%20June%202015%20asterisks.pdf" TargetMode="External"/><Relationship Id="rId44" Type="http://schemas.openxmlformats.org/officeDocument/2006/relationships/hyperlink" Target="https://www.nextgenscience.org/sites/default/files/evidence_statement/black_white/1-LS1-1%20Evidence%20Statements%20June%202015%20asterisks.pdf"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rading.dmschools.org" TargetMode="External"/><Relationship Id="rId22" Type="http://schemas.openxmlformats.org/officeDocument/2006/relationships/hyperlink" Target="http://www.discoveryeducation.com/" TargetMode="External"/><Relationship Id="rId27" Type="http://schemas.openxmlformats.org/officeDocument/2006/relationships/hyperlink" Target="https://www.pebblego.com/modules/2/categories/2999" TargetMode="External"/><Relationship Id="rId30" Type="http://schemas.openxmlformats.org/officeDocument/2006/relationships/hyperlink" Target="https://www.nextgenscience.org/sites/default/files/evidence_statement/black_white/1-PS4-4%20Evidence%20Statements%20June%202015%20asterisks.pdf" TargetMode="External"/><Relationship Id="rId35" Type="http://schemas.openxmlformats.org/officeDocument/2006/relationships/hyperlink" Target="https://www.nextgenscience.org/sites/default/files/evidence_statement/black_white/1-PS4-2%20Evidence%20Statements%20June%202015%20asterisks.pdf" TargetMode="External"/><Relationship Id="rId43" Type="http://schemas.openxmlformats.org/officeDocument/2006/relationships/hyperlink" Target="http://www.heartlandaea.org/library-and-digital-resources/online-resources/k-5th-grade/" TargetMode="External"/><Relationship Id="rId48" Type="http://schemas.openxmlformats.org/officeDocument/2006/relationships/hyperlink" Target="https://www.pebblego.com/modules/2/categories/2997"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10.png"/><Relationship Id="rId17" Type="http://schemas.openxmlformats.org/officeDocument/2006/relationships/hyperlink" Target="http://grading.dmschools.org" TargetMode="External"/><Relationship Id="rId25" Type="http://schemas.openxmlformats.org/officeDocument/2006/relationships/hyperlink" Target="https://www.nextgenscience.org/sites/default/files/evidence_statement/black_white/1-ESS1-2%20Evidence%20Statements%20June%202015%20asterisks.pdf" TargetMode="External"/><Relationship Id="rId33" Type="http://schemas.openxmlformats.org/officeDocument/2006/relationships/hyperlink" Target="https://www.pebblego.com/modules/2/categories/2998" TargetMode="External"/><Relationship Id="rId38" Type="http://schemas.openxmlformats.org/officeDocument/2006/relationships/hyperlink" Target="https://www.pebblego.com/modules/2/categories/2998" TargetMode="External"/><Relationship Id="rId46" Type="http://schemas.openxmlformats.org/officeDocument/2006/relationships/hyperlink" Target="https://www.nextgenscience.org/sites/default/files/evidence_statement/black_white/1-LS1-2%20Evidence%20Statements%20June%202015%20asterisks.pdf" TargetMode="External"/><Relationship Id="rId20" Type="http://schemas.openxmlformats.org/officeDocument/2006/relationships/hyperlink" Target="https://mysteryscience.com/start?code=3728dj2s&amp;allow_skip=true" TargetMode="External"/><Relationship Id="rId41" Type="http://schemas.openxmlformats.org/officeDocument/2006/relationships/hyperlink" Target="https://mysteryscience.com/powers/parts-survival-growth"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mschools.org" TargetMode="External"/><Relationship Id="rId23" Type="http://schemas.openxmlformats.org/officeDocument/2006/relationships/hyperlink" Target="http://www.heartlandaea.org/library-and-digital-resources/online-resources/k-5th-grade/" TargetMode="External"/><Relationship Id="rId28" Type="http://schemas.openxmlformats.org/officeDocument/2006/relationships/hyperlink" Target="http://www.heartlandaea.org/library-and-digital-resources/online-resources/k-5th-grade/" TargetMode="External"/><Relationship Id="rId36" Type="http://schemas.openxmlformats.org/officeDocument/2006/relationships/hyperlink" Target="https://www.nextgenscience.org/sites/default/files/evidence_statement/black_white/1-PS4-3%20Evidence%20Statements%20June%202015%20asterisks.pdf" TargetMode="External"/><Relationship Id="rId49" Type="http://schemas.openxmlformats.org/officeDocument/2006/relationships/hyperlink" Target="http://www.heartlandaea.org/library-and-digital-resources/online-resources/k-5th-gra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2.xml><?xml version="1.0" encoding="utf-8"?>
<ds:datastoreItem xmlns:ds="http://schemas.openxmlformats.org/officeDocument/2006/customXml" ds:itemID="{9426F86C-077A-4EBF-83EC-96A96708DEA0}">
  <ds:schemaRefs>
    <ds:schemaRef ds:uri="http://schemas.openxmlformats.org/officeDocument/2006/bibliography"/>
  </ds:schemaRefs>
</ds:datastoreItem>
</file>

<file path=customXml/itemProps3.xml><?xml version="1.0" encoding="utf-8"?>
<ds:datastoreItem xmlns:ds="http://schemas.openxmlformats.org/officeDocument/2006/customXml" ds:itemID="{02E46D30-5938-43FF-8843-E051979CBB27}">
  <ds:schemaRefs>
    <ds:schemaRef ds:uri="http://schemas.microsoft.com/office/2006/metadata/properties"/>
    <ds:schemaRef ds:uri="http://schemas.microsoft.com/office/infopath/2007/PartnerControls"/>
    <ds:schemaRef ds:uri="b8d3d55c-eac1-4fb1-af49-7908ffd716eb"/>
  </ds:schemaRefs>
</ds:datastoreItem>
</file>

<file path=customXml/itemProps4.xml><?xml version="1.0" encoding="utf-8"?>
<ds:datastoreItem xmlns:ds="http://schemas.openxmlformats.org/officeDocument/2006/customXml" ds:itemID="{B1773E2F-7BA1-442F-80C2-BBE1CE8ADE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2399</Words>
  <Characters>13677</Characters>
  <Application>Microsoft Office Word</Application>
  <DocSecurity>0</DocSecurity>
  <Lines>113</Lines>
  <Paragraphs>32</Paragraphs>
  <ScaleCrop>false</ScaleCrop>
  <Company>2016-2017</Company>
  <LinksUpToDate>false</LinksUpToDate>
  <CharactersWithSpaces>1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Acosta, Alida</cp:lastModifiedBy>
  <cp:revision>3</cp:revision>
  <cp:lastPrinted>2016-11-29T17:45:00Z</cp:lastPrinted>
  <dcterms:created xsi:type="dcterms:W3CDTF">2021-05-18T18:19:00Z</dcterms:created>
  <dcterms:modified xsi:type="dcterms:W3CDTF">2022-06-23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